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5B079" w14:textId="1551C60B" w:rsidR="00E8568D" w:rsidRDefault="0055196B" w:rsidP="00E8568D">
      <w:pPr>
        <w:pStyle w:val="CommentText"/>
        <w:jc w:val="both"/>
        <w:rPr>
          <w:sz w:val="24"/>
          <w:szCs w:val="24"/>
        </w:rPr>
      </w:pPr>
      <w:r>
        <w:rPr>
          <w:noProof/>
          <w:sz w:val="24"/>
          <w:szCs w:val="24"/>
        </w:rPr>
        <w:drawing>
          <wp:anchor distT="0" distB="0" distL="114300" distR="114300" simplePos="0" relativeHeight="251658240" behindDoc="0" locked="0" layoutInCell="1" allowOverlap="1" wp14:anchorId="51395074" wp14:editId="485ABADA">
            <wp:simplePos x="0" y="0"/>
            <wp:positionH relativeFrom="column">
              <wp:posOffset>-441960</wp:posOffset>
            </wp:positionH>
            <wp:positionV relativeFrom="paragraph">
              <wp:posOffset>0</wp:posOffset>
            </wp:positionV>
            <wp:extent cx="4542155" cy="615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2155" cy="615950"/>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drawing>
          <wp:inline distT="0" distB="0" distL="0" distR="0" wp14:anchorId="6FA1BEBC" wp14:editId="307BC7E3">
            <wp:extent cx="1701165" cy="6584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1165" cy="658495"/>
                    </a:xfrm>
                    <a:prstGeom prst="rect">
                      <a:avLst/>
                    </a:prstGeom>
                    <a:noFill/>
                  </pic:spPr>
                </pic:pic>
              </a:graphicData>
            </a:graphic>
          </wp:inline>
        </w:drawing>
      </w:r>
    </w:p>
    <w:p w14:paraId="7D2745F8" w14:textId="77777777" w:rsidR="00CE3E0B" w:rsidRDefault="00CE3E0B" w:rsidP="00E8568D">
      <w:pPr>
        <w:pStyle w:val="CommentText"/>
        <w:jc w:val="both"/>
        <w:rPr>
          <w:sz w:val="24"/>
          <w:szCs w:val="24"/>
        </w:rPr>
      </w:pPr>
    </w:p>
    <w:p w14:paraId="1D640BBD" w14:textId="77777777" w:rsidR="00E8568D" w:rsidRPr="002C1F82" w:rsidRDefault="00E8568D" w:rsidP="00E8568D">
      <w:pPr>
        <w:pStyle w:val="CommentText"/>
        <w:jc w:val="center"/>
        <w:rPr>
          <w:rFonts w:ascii="Sylfaen" w:hAnsi="Sylfaen"/>
          <w:b/>
          <w:bCs/>
          <w:sz w:val="24"/>
          <w:szCs w:val="24"/>
        </w:rPr>
      </w:pPr>
      <w:r w:rsidRPr="002C1F82">
        <w:rPr>
          <w:rFonts w:ascii="Sylfaen" w:hAnsi="Sylfaen"/>
          <w:b/>
          <w:bCs/>
          <w:sz w:val="24"/>
          <w:szCs w:val="24"/>
        </w:rPr>
        <w:t xml:space="preserve">ჯანდაცვის სექტორი შესაძლებლობების გაძლიერება და გადაუდებელი მზადყოფნა COVID-19 შემდგომი ტალღებისათვის; </w:t>
      </w:r>
    </w:p>
    <w:p w14:paraId="4D1D18C4" w14:textId="61A3AEDD" w:rsidR="00E8568D" w:rsidRPr="002C1F82" w:rsidRDefault="00E8568D" w:rsidP="00E8568D">
      <w:pPr>
        <w:pStyle w:val="CommentText"/>
        <w:jc w:val="center"/>
        <w:rPr>
          <w:rFonts w:ascii="Sylfaen" w:hAnsi="Sylfaen"/>
          <w:b/>
          <w:bCs/>
          <w:sz w:val="24"/>
          <w:szCs w:val="24"/>
        </w:rPr>
      </w:pPr>
      <w:r w:rsidRPr="002C1F82">
        <w:rPr>
          <w:rFonts w:ascii="Sylfaen" w:hAnsi="Sylfaen"/>
          <w:b/>
          <w:bCs/>
          <w:sz w:val="24"/>
          <w:szCs w:val="24"/>
        </w:rPr>
        <w:t>ჯანდაცვის სექტორის სამოქმედო გეგმა 2020-2021</w:t>
      </w:r>
    </w:p>
    <w:p w14:paraId="5F783444" w14:textId="77777777" w:rsidR="00E8568D" w:rsidRPr="002C1F82" w:rsidRDefault="00E8568D" w:rsidP="00E8568D">
      <w:pPr>
        <w:pStyle w:val="CommentText"/>
        <w:jc w:val="center"/>
        <w:rPr>
          <w:rFonts w:ascii="Sylfaen" w:hAnsi="Sylfaen"/>
          <w:b/>
          <w:bCs/>
          <w:sz w:val="24"/>
          <w:szCs w:val="24"/>
        </w:rPr>
      </w:pPr>
    </w:p>
    <w:p w14:paraId="472D3BE7" w14:textId="70BE6D9B" w:rsidR="00E8568D" w:rsidRPr="002C1F82" w:rsidRDefault="00E8568D" w:rsidP="00E8568D">
      <w:pPr>
        <w:pStyle w:val="NoSpacing"/>
        <w:jc w:val="center"/>
        <w:rPr>
          <w:rFonts w:ascii="Sylfaen" w:hAnsi="Sylfaen"/>
          <w:b/>
          <w:bCs/>
          <w:caps/>
          <w:color w:val="323E4F" w:themeColor="text2" w:themeShade="BF"/>
          <w:sz w:val="32"/>
          <w:szCs w:val="32"/>
          <w:lang w:val="ka-GE"/>
        </w:rPr>
      </w:pPr>
      <w:r w:rsidRPr="002C1F82">
        <w:rPr>
          <w:rFonts w:ascii="Sylfaen" w:hAnsi="Sylfaen"/>
          <w:b/>
          <w:bCs/>
          <w:caps/>
          <w:color w:val="323E4F" w:themeColor="text2" w:themeShade="BF"/>
          <w:sz w:val="32"/>
          <w:szCs w:val="32"/>
          <w:lang w:val="ka-GE"/>
        </w:rPr>
        <w:t>დოკუმენტის ანალიზი და რეკომენდაციები</w:t>
      </w:r>
    </w:p>
    <w:p w14:paraId="547FC86C" w14:textId="4538AD7A" w:rsidR="00202C83" w:rsidRPr="002C1F82" w:rsidRDefault="00202C83" w:rsidP="00E8568D">
      <w:pPr>
        <w:pStyle w:val="NoSpacing"/>
        <w:jc w:val="center"/>
        <w:rPr>
          <w:rFonts w:ascii="Sylfaen" w:hAnsi="Sylfaen"/>
          <w:b/>
          <w:bCs/>
          <w:caps/>
          <w:color w:val="323E4F" w:themeColor="text2" w:themeShade="BF"/>
          <w:sz w:val="32"/>
          <w:szCs w:val="32"/>
          <w:lang w:val="ka-GE"/>
        </w:rPr>
      </w:pPr>
    </w:p>
    <w:p w14:paraId="2A63FDC9" w14:textId="73EAE9CA" w:rsidR="00202C83" w:rsidRDefault="00202C83" w:rsidP="00CE3E0B">
      <w:pPr>
        <w:jc w:val="center"/>
        <w:rPr>
          <w:rFonts w:ascii="Sylfaen" w:hAnsi="Sylfaen"/>
          <w:i/>
          <w:iCs/>
          <w:lang w:val="ka-GE"/>
        </w:rPr>
      </w:pPr>
      <w:r w:rsidRPr="00202C83">
        <w:rPr>
          <w:rFonts w:ascii="Sylfaen" w:hAnsi="Sylfaen"/>
          <w:i/>
          <w:iCs/>
          <w:lang w:val="ka-GE"/>
        </w:rPr>
        <w:t>დოკუმენტი მომზადებულია ეკონომიკური პოლიტიკის კვლევის ცენტრის პლატფორმაზე არსებული სამუშაო ჯგუფის ფარგლებში</w:t>
      </w:r>
    </w:p>
    <w:p w14:paraId="5DBAC179" w14:textId="609D2C5A" w:rsidR="00202C83" w:rsidRDefault="00202C83" w:rsidP="00202C83">
      <w:pPr>
        <w:rPr>
          <w:rFonts w:ascii="Sylfaen" w:hAnsi="Sylfaen"/>
          <w:i/>
          <w:iCs/>
          <w:lang w:val="ka-GE"/>
        </w:rPr>
      </w:pPr>
    </w:p>
    <w:p w14:paraId="55359E26" w14:textId="5BBF093F" w:rsidR="005406EA" w:rsidRPr="002C1F82" w:rsidRDefault="00F43C3D" w:rsidP="002C1F82">
      <w:pPr>
        <w:jc w:val="both"/>
        <w:rPr>
          <w:rFonts w:ascii="Sylfaen" w:hAnsi="Sylfaen"/>
          <w:lang w:val="ka-GE"/>
        </w:rPr>
      </w:pPr>
      <w:r w:rsidRPr="00AD328F">
        <w:rPr>
          <w:rFonts w:ascii="Sylfaen" w:hAnsi="Sylfaen"/>
          <w:lang w:val="ka-GE"/>
        </w:rPr>
        <w:t xml:space="preserve">„ჯანდაცვის სექტორი შესაძლებლობების გაძლიერება და გადაუდებელი მზადყოფნა COVID-19 შემდგომი ტალღებისათვის;  ჯანდაცვის სექტორის სამოქმედო გეგმა 2020-2021“ საკმაოდ მოცულობითი და ძალიან საინტერესო დოკუმენტია. კარგად არის სტრუქტურირებული და მკაფიოდ არის გამოყოფილი მიზნები და ამოცანები. </w:t>
      </w:r>
      <w:r w:rsidR="00202C83" w:rsidRPr="002C1F82">
        <w:rPr>
          <w:rFonts w:ascii="Sylfaen" w:hAnsi="Sylfaen" w:cs="Sylfaen"/>
          <w:lang w:val="ka-GE"/>
        </w:rPr>
        <w:t>მისასალმებელია</w:t>
      </w:r>
      <w:r w:rsidR="00202C83" w:rsidRPr="002C1F82">
        <w:rPr>
          <w:rFonts w:ascii="Sylfaen" w:hAnsi="Sylfaen"/>
          <w:lang w:val="ka-GE"/>
        </w:rPr>
        <w:t xml:space="preserve"> </w:t>
      </w:r>
      <w:r w:rsidR="00202C83" w:rsidRPr="002C1F82">
        <w:rPr>
          <w:rFonts w:ascii="Sylfaen" w:hAnsi="Sylfaen" w:cs="Sylfaen"/>
          <w:lang w:val="ka-GE"/>
        </w:rPr>
        <w:t>ის</w:t>
      </w:r>
      <w:r w:rsidR="00202C83" w:rsidRPr="002C1F82">
        <w:rPr>
          <w:rFonts w:ascii="Sylfaen" w:hAnsi="Sylfaen"/>
          <w:lang w:val="ka-GE"/>
        </w:rPr>
        <w:t xml:space="preserve"> </w:t>
      </w:r>
      <w:r w:rsidR="00202C83" w:rsidRPr="002C1F82">
        <w:rPr>
          <w:rFonts w:ascii="Sylfaen" w:hAnsi="Sylfaen" w:cs="Sylfaen"/>
          <w:lang w:val="ka-GE"/>
        </w:rPr>
        <w:t>ფაქტიც</w:t>
      </w:r>
      <w:r w:rsidR="00202C83" w:rsidRPr="002C1F82">
        <w:rPr>
          <w:rFonts w:ascii="Sylfaen" w:hAnsi="Sylfaen"/>
          <w:lang w:val="ka-GE"/>
        </w:rPr>
        <w:t xml:space="preserve">, </w:t>
      </w:r>
      <w:r w:rsidR="00202C83" w:rsidRPr="002C1F82">
        <w:rPr>
          <w:rFonts w:ascii="Sylfaen" w:hAnsi="Sylfaen" w:cs="Sylfaen"/>
          <w:lang w:val="ka-GE"/>
        </w:rPr>
        <w:t>რო</w:t>
      </w:r>
      <w:r w:rsidR="00AD328F">
        <w:rPr>
          <w:rFonts w:ascii="Sylfaen" w:hAnsi="Sylfaen" w:cs="Sylfaen"/>
          <w:lang w:val="ka-GE"/>
        </w:rPr>
        <w:t>მ</w:t>
      </w:r>
      <w:r w:rsidR="00202C83" w:rsidRPr="002C1F82">
        <w:rPr>
          <w:rFonts w:ascii="Sylfaen" w:hAnsi="Sylfaen"/>
          <w:lang w:val="ka-GE"/>
        </w:rPr>
        <w:t xml:space="preserve"> </w:t>
      </w:r>
      <w:r w:rsidR="00202C83" w:rsidRPr="002C1F82">
        <w:rPr>
          <w:rFonts w:ascii="Sylfaen" w:hAnsi="Sylfaen" w:cs="Sylfaen"/>
          <w:lang w:val="ka-GE"/>
        </w:rPr>
        <w:t>დოკუმენტი</w:t>
      </w:r>
      <w:r w:rsidR="00202C83" w:rsidRPr="002C1F82">
        <w:rPr>
          <w:rFonts w:ascii="Sylfaen" w:hAnsi="Sylfaen"/>
          <w:lang w:val="ka-GE"/>
        </w:rPr>
        <w:t xml:space="preserve"> </w:t>
      </w:r>
      <w:r w:rsidR="00202C83" w:rsidRPr="002C1F82">
        <w:rPr>
          <w:rFonts w:ascii="Sylfaen" w:hAnsi="Sylfaen" w:cs="Sylfaen"/>
          <w:lang w:val="ka-GE"/>
        </w:rPr>
        <w:t>შიდა</w:t>
      </w:r>
      <w:r w:rsidR="00202C83" w:rsidRPr="002C1F82">
        <w:rPr>
          <w:rFonts w:ascii="Sylfaen" w:hAnsi="Sylfaen"/>
          <w:lang w:val="ka-GE"/>
        </w:rPr>
        <w:t xml:space="preserve"> </w:t>
      </w:r>
      <w:r w:rsidR="00202C83" w:rsidRPr="002C1F82">
        <w:rPr>
          <w:rFonts w:ascii="Sylfaen" w:hAnsi="Sylfaen" w:cs="Sylfaen"/>
          <w:lang w:val="ka-GE"/>
        </w:rPr>
        <w:t>რესურსებით</w:t>
      </w:r>
      <w:r w:rsidR="00202C83" w:rsidRPr="002C1F82">
        <w:rPr>
          <w:rFonts w:ascii="Sylfaen" w:hAnsi="Sylfaen"/>
          <w:lang w:val="ka-GE"/>
        </w:rPr>
        <w:t xml:space="preserve"> </w:t>
      </w:r>
      <w:r w:rsidR="00202C83" w:rsidRPr="002C1F82">
        <w:rPr>
          <w:rFonts w:ascii="Sylfaen" w:hAnsi="Sylfaen" w:cs="Sylfaen"/>
          <w:lang w:val="ka-GE"/>
        </w:rPr>
        <w:t>არის</w:t>
      </w:r>
      <w:r w:rsidR="00202C83" w:rsidRPr="002C1F82">
        <w:rPr>
          <w:rFonts w:ascii="Sylfaen" w:hAnsi="Sylfaen"/>
          <w:lang w:val="ka-GE"/>
        </w:rPr>
        <w:t xml:space="preserve"> </w:t>
      </w:r>
      <w:r w:rsidR="00202C83" w:rsidRPr="002C1F82">
        <w:rPr>
          <w:rFonts w:ascii="Sylfaen" w:hAnsi="Sylfaen" w:cs="Sylfaen"/>
          <w:lang w:val="ka-GE"/>
        </w:rPr>
        <w:t>მომზადებული</w:t>
      </w:r>
      <w:r w:rsidR="00202C83" w:rsidRPr="002C1F82">
        <w:rPr>
          <w:rFonts w:ascii="Sylfaen" w:hAnsi="Sylfaen"/>
          <w:lang w:val="ka-GE"/>
        </w:rPr>
        <w:t xml:space="preserve">. </w:t>
      </w:r>
      <w:r w:rsidR="00202C83" w:rsidRPr="002C1F82">
        <w:rPr>
          <w:rFonts w:ascii="Sylfaen" w:hAnsi="Sylfaen" w:cs="Sylfaen"/>
          <w:lang w:val="ka-GE"/>
        </w:rPr>
        <w:t>მიუხედავად</w:t>
      </w:r>
      <w:r w:rsidR="00202C83" w:rsidRPr="002C1F82">
        <w:rPr>
          <w:rFonts w:ascii="Sylfaen" w:hAnsi="Sylfaen"/>
          <w:lang w:val="ka-GE"/>
        </w:rPr>
        <w:t xml:space="preserve"> </w:t>
      </w:r>
      <w:r w:rsidR="00202C83" w:rsidRPr="002C1F82">
        <w:rPr>
          <w:rFonts w:ascii="Sylfaen" w:hAnsi="Sylfaen" w:cs="Sylfaen"/>
          <w:lang w:val="ka-GE"/>
        </w:rPr>
        <w:t>აღნიშნულისა</w:t>
      </w:r>
      <w:r w:rsidR="00202C83" w:rsidRPr="002C1F82">
        <w:rPr>
          <w:rFonts w:ascii="Sylfaen" w:hAnsi="Sylfaen"/>
          <w:lang w:val="ka-GE"/>
        </w:rPr>
        <w:t xml:space="preserve">, </w:t>
      </w:r>
      <w:r w:rsidR="00202C83" w:rsidRPr="002C1F82">
        <w:rPr>
          <w:rFonts w:ascii="Sylfaen" w:hAnsi="Sylfaen" w:cs="Sylfaen"/>
          <w:lang w:val="ka-GE"/>
        </w:rPr>
        <w:t>არის</w:t>
      </w:r>
      <w:r w:rsidR="00202C83" w:rsidRPr="002C1F82">
        <w:rPr>
          <w:rFonts w:ascii="Sylfaen" w:hAnsi="Sylfaen"/>
          <w:lang w:val="ka-GE"/>
        </w:rPr>
        <w:t xml:space="preserve"> </w:t>
      </w:r>
      <w:r w:rsidR="00202C83" w:rsidRPr="002C1F82">
        <w:rPr>
          <w:rFonts w:ascii="Sylfaen" w:hAnsi="Sylfaen" w:cs="Sylfaen"/>
          <w:lang w:val="ka-GE"/>
        </w:rPr>
        <w:t>რამდენიმე</w:t>
      </w:r>
      <w:r w:rsidR="00202C83" w:rsidRPr="002C1F82">
        <w:rPr>
          <w:rFonts w:ascii="Sylfaen" w:hAnsi="Sylfaen"/>
          <w:lang w:val="ka-GE"/>
        </w:rPr>
        <w:t xml:space="preserve"> </w:t>
      </w:r>
      <w:r w:rsidR="00202C83" w:rsidRPr="002C1F82">
        <w:rPr>
          <w:rFonts w:ascii="Sylfaen" w:hAnsi="Sylfaen" w:cs="Sylfaen"/>
          <w:lang w:val="ka-GE"/>
        </w:rPr>
        <w:t>კრიტიკული</w:t>
      </w:r>
      <w:r w:rsidR="00202C83" w:rsidRPr="002C1F82">
        <w:rPr>
          <w:rFonts w:ascii="Sylfaen" w:hAnsi="Sylfaen"/>
          <w:lang w:val="ka-GE"/>
        </w:rPr>
        <w:t xml:space="preserve"> </w:t>
      </w:r>
      <w:r w:rsidR="00202C83" w:rsidRPr="002C1F82">
        <w:rPr>
          <w:rFonts w:ascii="Sylfaen" w:hAnsi="Sylfaen" w:cs="Sylfaen"/>
          <w:lang w:val="ka-GE"/>
        </w:rPr>
        <w:t>მომენტი</w:t>
      </w:r>
      <w:r w:rsidR="00AD328F">
        <w:rPr>
          <w:rFonts w:ascii="Sylfaen" w:hAnsi="Sylfaen" w:cs="Sylfaen"/>
          <w:lang w:val="ka-GE"/>
        </w:rPr>
        <w:t>,</w:t>
      </w:r>
      <w:r w:rsidR="00202C83" w:rsidRPr="002C1F82">
        <w:rPr>
          <w:rFonts w:ascii="Sylfaen" w:hAnsi="Sylfaen"/>
          <w:lang w:val="ka-GE"/>
        </w:rPr>
        <w:t xml:space="preserve"> </w:t>
      </w:r>
      <w:r w:rsidR="00202C83" w:rsidRPr="002C1F82">
        <w:rPr>
          <w:rFonts w:ascii="Sylfaen" w:hAnsi="Sylfaen" w:cs="Sylfaen"/>
          <w:lang w:val="ka-GE"/>
        </w:rPr>
        <w:t>რომელიც</w:t>
      </w:r>
      <w:r w:rsidR="00202C83" w:rsidRPr="002C1F82">
        <w:rPr>
          <w:rFonts w:ascii="Sylfaen" w:hAnsi="Sylfaen"/>
          <w:lang w:val="ka-GE"/>
        </w:rPr>
        <w:t xml:space="preserve"> </w:t>
      </w:r>
      <w:r>
        <w:rPr>
          <w:rFonts w:ascii="Sylfaen" w:hAnsi="Sylfaen" w:cs="Sylfaen"/>
          <w:lang w:val="ka-GE"/>
        </w:rPr>
        <w:t>მნიშვნელოვ</w:t>
      </w:r>
      <w:r w:rsidR="00AD328F">
        <w:rPr>
          <w:rFonts w:ascii="Sylfaen" w:hAnsi="Sylfaen" w:cs="Sylfaen"/>
          <w:lang w:val="ka-GE"/>
        </w:rPr>
        <w:t>ა</w:t>
      </w:r>
      <w:r>
        <w:rPr>
          <w:rFonts w:ascii="Sylfaen" w:hAnsi="Sylfaen" w:cs="Sylfaen"/>
          <w:lang w:val="ka-GE"/>
        </w:rPr>
        <w:t>ნ</w:t>
      </w:r>
      <w:r w:rsidR="003C410E">
        <w:rPr>
          <w:rFonts w:ascii="Sylfaen" w:hAnsi="Sylfaen" w:cs="Sylfaen"/>
          <w:lang w:val="ka-GE"/>
        </w:rPr>
        <w:t xml:space="preserve">ია </w:t>
      </w:r>
      <w:r w:rsidR="00202C83" w:rsidRPr="002C1F82">
        <w:rPr>
          <w:rFonts w:ascii="Sylfaen" w:hAnsi="Sylfaen" w:cs="Sylfaen"/>
          <w:lang w:val="ka-GE"/>
        </w:rPr>
        <w:t>გა</w:t>
      </w:r>
      <w:r w:rsidR="00AD328F">
        <w:rPr>
          <w:rFonts w:ascii="Sylfaen" w:hAnsi="Sylfaen" w:cs="Sylfaen"/>
          <w:lang w:val="ka-GE"/>
        </w:rPr>
        <w:t>ვ</w:t>
      </w:r>
      <w:r w:rsidR="00202C83" w:rsidRPr="002C1F82">
        <w:rPr>
          <w:rFonts w:ascii="Sylfaen" w:hAnsi="Sylfaen" w:cs="Sylfaen"/>
          <w:lang w:val="ka-GE"/>
        </w:rPr>
        <w:t>უზიაროთ</w:t>
      </w:r>
      <w:r>
        <w:rPr>
          <w:rFonts w:ascii="Sylfaen" w:hAnsi="Sylfaen"/>
          <w:lang w:val="ka-GE"/>
        </w:rPr>
        <w:t xml:space="preserve"> ჯანდაცვის</w:t>
      </w:r>
      <w:r w:rsidR="00202C83" w:rsidRPr="002C1F82">
        <w:rPr>
          <w:rFonts w:ascii="Sylfaen" w:hAnsi="Sylfaen"/>
          <w:lang w:val="ka-GE"/>
        </w:rPr>
        <w:t xml:space="preserve"> </w:t>
      </w:r>
      <w:r w:rsidR="00202C83" w:rsidRPr="002C1F82">
        <w:rPr>
          <w:rFonts w:ascii="Sylfaen" w:hAnsi="Sylfaen" w:cs="Sylfaen"/>
          <w:lang w:val="ka-GE"/>
        </w:rPr>
        <w:t>სამინისტროს</w:t>
      </w:r>
      <w:r w:rsidR="00202C83" w:rsidRPr="002C1F82">
        <w:rPr>
          <w:rFonts w:ascii="Sylfaen" w:hAnsi="Sylfaen"/>
          <w:lang w:val="ka-GE"/>
        </w:rPr>
        <w:t xml:space="preserve"> </w:t>
      </w:r>
      <w:r w:rsidR="00202C83" w:rsidRPr="002C1F82">
        <w:rPr>
          <w:rFonts w:ascii="Sylfaen" w:hAnsi="Sylfaen" w:cs="Sylfaen"/>
          <w:lang w:val="ka-GE"/>
        </w:rPr>
        <w:t>მესვეურთ</w:t>
      </w:r>
      <w:r w:rsidR="00202C83" w:rsidRPr="002C1F82">
        <w:rPr>
          <w:rFonts w:ascii="Sylfaen" w:hAnsi="Sylfaen"/>
          <w:lang w:val="ka-GE"/>
        </w:rPr>
        <w:t xml:space="preserve"> </w:t>
      </w:r>
      <w:r w:rsidR="00202C83" w:rsidRPr="002C1F82">
        <w:rPr>
          <w:rFonts w:ascii="Sylfaen" w:hAnsi="Sylfaen" w:cs="Sylfaen"/>
          <w:lang w:val="ka-GE"/>
        </w:rPr>
        <w:t>და</w:t>
      </w:r>
      <w:r w:rsidR="00202C83" w:rsidRPr="002C1F82">
        <w:rPr>
          <w:rFonts w:ascii="Sylfaen" w:hAnsi="Sylfaen"/>
          <w:lang w:val="ka-GE"/>
        </w:rPr>
        <w:t xml:space="preserve"> </w:t>
      </w:r>
      <w:r w:rsidR="00202C83" w:rsidRPr="002C1F82">
        <w:rPr>
          <w:rFonts w:ascii="Sylfaen" w:hAnsi="Sylfaen" w:cs="Sylfaen"/>
          <w:lang w:val="ka-GE"/>
        </w:rPr>
        <w:t>დოკუმენტის</w:t>
      </w:r>
      <w:r w:rsidR="00202C83" w:rsidRPr="002C1F82">
        <w:rPr>
          <w:rFonts w:ascii="Sylfaen" w:hAnsi="Sylfaen"/>
          <w:lang w:val="ka-GE"/>
        </w:rPr>
        <w:t xml:space="preserve"> </w:t>
      </w:r>
      <w:r w:rsidR="00202C83" w:rsidRPr="002C1F82">
        <w:rPr>
          <w:rFonts w:ascii="Sylfaen" w:hAnsi="Sylfaen" w:cs="Sylfaen"/>
          <w:lang w:val="ka-GE"/>
        </w:rPr>
        <w:t>ავტორებს</w:t>
      </w:r>
      <w:r w:rsidR="00202C83" w:rsidRPr="002C1F82">
        <w:rPr>
          <w:rFonts w:ascii="Sylfaen" w:hAnsi="Sylfaen"/>
          <w:lang w:val="ka-GE"/>
        </w:rPr>
        <w:t xml:space="preserve">. </w:t>
      </w:r>
    </w:p>
    <w:p w14:paraId="45E075D8" w14:textId="24B22A57" w:rsidR="00BE6172" w:rsidRDefault="00E8568D" w:rsidP="00BE6172">
      <w:pPr>
        <w:pStyle w:val="CommentText"/>
        <w:jc w:val="both"/>
        <w:rPr>
          <w:rFonts w:ascii="Sylfaen" w:hAnsi="Sylfaen"/>
          <w:sz w:val="22"/>
          <w:szCs w:val="22"/>
        </w:rPr>
      </w:pPr>
      <w:r w:rsidRPr="00BE6172">
        <w:rPr>
          <w:rFonts w:ascii="Sylfaen" w:hAnsi="Sylfaen"/>
          <w:sz w:val="22"/>
          <w:szCs w:val="22"/>
        </w:rPr>
        <w:t>ავტორი და</w:t>
      </w:r>
      <w:r w:rsidR="009D17AB" w:rsidRPr="00BE6172">
        <w:rPr>
          <w:rFonts w:ascii="Sylfaen" w:hAnsi="Sylfaen"/>
          <w:sz w:val="22"/>
          <w:szCs w:val="22"/>
        </w:rPr>
        <w:t xml:space="preserve">საწყისშივე </w:t>
      </w:r>
      <w:r w:rsidRPr="00BE6172">
        <w:rPr>
          <w:rFonts w:ascii="Sylfaen" w:hAnsi="Sylfaen"/>
          <w:sz w:val="22"/>
          <w:szCs w:val="22"/>
        </w:rPr>
        <w:t>განმარტავს</w:t>
      </w:r>
      <w:r w:rsidR="009D17AB" w:rsidRPr="00BE6172">
        <w:rPr>
          <w:rFonts w:ascii="Sylfaen" w:hAnsi="Sylfaen"/>
          <w:sz w:val="22"/>
          <w:szCs w:val="22"/>
        </w:rPr>
        <w:t>,</w:t>
      </w:r>
      <w:r w:rsidRPr="00BE6172">
        <w:rPr>
          <w:rFonts w:ascii="Sylfaen" w:hAnsi="Sylfaen"/>
          <w:sz w:val="22"/>
          <w:szCs w:val="22"/>
        </w:rPr>
        <w:t xml:space="preserve"> რომ ეს არის ქვეყანაში </w:t>
      </w:r>
      <w:r w:rsidRPr="00BE6172">
        <w:rPr>
          <w:rFonts w:ascii="Sylfaen" w:hAnsi="Sylfaen"/>
          <w:b/>
          <w:sz w:val="22"/>
          <w:szCs w:val="22"/>
        </w:rPr>
        <w:t>ჯანდაცვის სექტორის COVID-19  გადაუდებელი მზადყოფნის სამოქმედო გეგმ</w:t>
      </w:r>
      <w:r w:rsidR="009D17AB" w:rsidRPr="00BE6172">
        <w:rPr>
          <w:rFonts w:ascii="Sylfaen" w:hAnsi="Sylfaen"/>
          <w:b/>
          <w:sz w:val="22"/>
          <w:szCs w:val="22"/>
        </w:rPr>
        <w:t>ა და „</w:t>
      </w:r>
      <w:r w:rsidRPr="00BE6172">
        <w:rPr>
          <w:rFonts w:ascii="Sylfaen" w:hAnsi="Sylfaen"/>
          <w:sz w:val="22"/>
          <w:szCs w:val="22"/>
        </w:rPr>
        <w:t>წარმოდგენილი დოკუმენტი არის ჯანდაცვის სექტორის გადაუდებელი მზადება შემდგომი ტალღების წინააღმდეგ რეაგირების გაუმჯობესების კუთხით და ეფუძნება შემდეგ პრინციპებს</w:t>
      </w:r>
      <w:r w:rsidR="009D17AB" w:rsidRPr="00BE6172">
        <w:rPr>
          <w:rFonts w:ascii="Sylfaen" w:hAnsi="Sylfaen"/>
          <w:sz w:val="22"/>
          <w:szCs w:val="22"/>
        </w:rPr>
        <w:t>“</w:t>
      </w:r>
      <w:r w:rsidR="00AD328F">
        <w:rPr>
          <w:rFonts w:ascii="Sylfaen" w:hAnsi="Sylfaen"/>
          <w:sz w:val="22"/>
          <w:szCs w:val="22"/>
        </w:rPr>
        <w:t>.</w:t>
      </w:r>
      <w:r w:rsidR="00726AF3" w:rsidRPr="00BE6172">
        <w:rPr>
          <w:rFonts w:ascii="Sylfaen" w:hAnsi="Sylfaen"/>
          <w:sz w:val="22"/>
          <w:szCs w:val="22"/>
        </w:rPr>
        <w:t xml:space="preserve"> მიუხედავად ამისა</w:t>
      </w:r>
      <w:r w:rsidR="00AD328F">
        <w:rPr>
          <w:rFonts w:ascii="Sylfaen" w:hAnsi="Sylfaen"/>
          <w:sz w:val="22"/>
          <w:szCs w:val="22"/>
        </w:rPr>
        <w:t>,</w:t>
      </w:r>
      <w:r w:rsidR="00726AF3" w:rsidRPr="00BE6172">
        <w:rPr>
          <w:rFonts w:ascii="Sylfaen" w:hAnsi="Sylfaen"/>
          <w:sz w:val="22"/>
          <w:szCs w:val="22"/>
        </w:rPr>
        <w:t xml:space="preserve"> დოკუმენტი უფრო ფართოა</w:t>
      </w:r>
      <w:r w:rsidR="00AD328F">
        <w:rPr>
          <w:rFonts w:ascii="Sylfaen" w:hAnsi="Sylfaen"/>
          <w:sz w:val="22"/>
          <w:szCs w:val="22"/>
        </w:rPr>
        <w:t>,</w:t>
      </w:r>
      <w:r w:rsidR="00726AF3" w:rsidRPr="00BE6172">
        <w:rPr>
          <w:rFonts w:ascii="Sylfaen" w:hAnsi="Sylfaen"/>
          <w:sz w:val="22"/>
          <w:szCs w:val="22"/>
        </w:rPr>
        <w:t xml:space="preserve"> ვიდრე მხოლოდ COVID-19 რეაგირების გეგმა. გასაგებია, რომ COVID-19 იზოლირებულად ვერ განვიხილავთ, მაგრამ საზ</w:t>
      </w:r>
      <w:r w:rsidR="00CF4A35" w:rsidRPr="00BE6172">
        <w:rPr>
          <w:rFonts w:ascii="Sylfaen" w:hAnsi="Sylfaen"/>
          <w:sz w:val="22"/>
          <w:szCs w:val="22"/>
        </w:rPr>
        <w:t>ოგადოებრივი</w:t>
      </w:r>
      <w:r w:rsidR="00726AF3" w:rsidRPr="00BE6172">
        <w:rPr>
          <w:rFonts w:ascii="Sylfaen" w:hAnsi="Sylfaen"/>
          <w:sz w:val="22"/>
          <w:szCs w:val="22"/>
        </w:rPr>
        <w:t xml:space="preserve"> ჯანდაცის სისტემის გაძლიერება/რეორგანზიაცია, ეპიდზედამხედველობა, ლაბორატორიული ქსელის გაძლიერება და ასე შემდეგ უფრო ფართო გეგმა ვიდრე, მხოლოდ COVID-19 შემდგომ ტალღებზე რეაგირება. </w:t>
      </w:r>
      <w:r w:rsidR="00BE6172" w:rsidRPr="00BE6172">
        <w:rPr>
          <w:rFonts w:ascii="Sylfaen" w:hAnsi="Sylfaen" w:cs="Sylfaen"/>
          <w:sz w:val="22"/>
          <w:szCs w:val="22"/>
          <w:shd w:val="clear" w:color="auto" w:fill="FFFFFF"/>
        </w:rPr>
        <w:t>ეს</w:t>
      </w:r>
      <w:r w:rsidR="00BE6172" w:rsidRPr="00BE6172">
        <w:rPr>
          <w:rFonts w:ascii="Arial" w:hAnsi="Arial" w:cs="Arial"/>
          <w:sz w:val="22"/>
          <w:szCs w:val="22"/>
          <w:shd w:val="clear" w:color="auto" w:fill="FFFFFF"/>
        </w:rPr>
        <w:t xml:space="preserve"> </w:t>
      </w:r>
      <w:r w:rsidR="00BE6172" w:rsidRPr="00BE6172">
        <w:rPr>
          <w:rFonts w:ascii="Sylfaen" w:hAnsi="Sylfaen" w:cs="Sylfaen"/>
          <w:sz w:val="22"/>
          <w:szCs w:val="22"/>
          <w:shd w:val="clear" w:color="auto" w:fill="FFFFFF"/>
        </w:rPr>
        <w:t>დოკუმენტი</w:t>
      </w:r>
      <w:r w:rsidR="00BE6172" w:rsidRPr="00BE6172">
        <w:rPr>
          <w:rFonts w:ascii="Arial" w:hAnsi="Arial" w:cs="Arial"/>
          <w:sz w:val="22"/>
          <w:szCs w:val="22"/>
          <w:shd w:val="clear" w:color="auto" w:fill="FFFFFF"/>
        </w:rPr>
        <w:t xml:space="preserve"> </w:t>
      </w:r>
      <w:r w:rsidR="009924E8">
        <w:rPr>
          <w:rFonts w:ascii="Sylfaen" w:hAnsi="Sylfaen" w:cs="Arial"/>
          <w:sz w:val="22"/>
          <w:szCs w:val="22"/>
          <w:shd w:val="clear" w:color="auto" w:fill="FFFFFF"/>
        </w:rPr>
        <w:t>ს</w:t>
      </w:r>
      <w:r w:rsidR="00BE6172" w:rsidRPr="00BE6172">
        <w:rPr>
          <w:rFonts w:ascii="Sylfaen" w:hAnsi="Sylfaen" w:cs="Sylfaen"/>
          <w:sz w:val="22"/>
          <w:szCs w:val="22"/>
          <w:shd w:val="clear" w:color="auto" w:fill="FFFFFF"/>
        </w:rPr>
        <w:t>ცდება</w:t>
      </w:r>
      <w:r w:rsidR="00BE6172" w:rsidRPr="00BE6172">
        <w:rPr>
          <w:rFonts w:ascii="Arial" w:hAnsi="Arial" w:cs="Arial"/>
          <w:sz w:val="22"/>
          <w:szCs w:val="22"/>
          <w:shd w:val="clear" w:color="auto" w:fill="FFFFFF"/>
        </w:rPr>
        <w:t xml:space="preserve"> </w:t>
      </w:r>
      <w:r w:rsidR="00BE6172" w:rsidRPr="00BE6172">
        <w:rPr>
          <w:rFonts w:ascii="Sylfaen" w:hAnsi="Sylfaen" w:cs="Sylfaen"/>
          <w:sz w:val="22"/>
          <w:szCs w:val="22"/>
          <w:shd w:val="clear" w:color="auto" w:fill="FFFFFF"/>
        </w:rPr>
        <w:t>კოვიდის</w:t>
      </w:r>
      <w:r w:rsidR="00BE6172" w:rsidRPr="00BE6172">
        <w:rPr>
          <w:rFonts w:ascii="Arial" w:hAnsi="Arial" w:cs="Arial"/>
          <w:sz w:val="22"/>
          <w:szCs w:val="22"/>
          <w:shd w:val="clear" w:color="auto" w:fill="FFFFFF"/>
        </w:rPr>
        <w:t xml:space="preserve"> </w:t>
      </w:r>
      <w:r w:rsidR="00BE6172" w:rsidRPr="00BE6172">
        <w:rPr>
          <w:rFonts w:ascii="Sylfaen" w:hAnsi="Sylfaen" w:cs="Sylfaen"/>
          <w:sz w:val="22"/>
          <w:szCs w:val="22"/>
          <w:shd w:val="clear" w:color="auto" w:fill="FFFFFF"/>
        </w:rPr>
        <w:t>მზაობის</w:t>
      </w:r>
      <w:r w:rsidR="00BE6172" w:rsidRPr="00BE6172">
        <w:rPr>
          <w:rFonts w:ascii="Arial" w:hAnsi="Arial" w:cs="Arial"/>
          <w:sz w:val="22"/>
          <w:szCs w:val="22"/>
          <w:shd w:val="clear" w:color="auto" w:fill="FFFFFF"/>
        </w:rPr>
        <w:t xml:space="preserve"> </w:t>
      </w:r>
      <w:r w:rsidR="00BE6172" w:rsidRPr="00BE6172">
        <w:rPr>
          <w:rFonts w:ascii="Sylfaen" w:hAnsi="Sylfaen" w:cs="Sylfaen"/>
          <w:sz w:val="22"/>
          <w:szCs w:val="22"/>
          <w:shd w:val="clear" w:color="auto" w:fill="FFFFFF"/>
        </w:rPr>
        <w:t>გეგმას</w:t>
      </w:r>
      <w:r w:rsidR="00BE6172" w:rsidRPr="00BE6172">
        <w:rPr>
          <w:rFonts w:ascii="Arial" w:hAnsi="Arial" w:cs="Arial"/>
          <w:sz w:val="22"/>
          <w:szCs w:val="22"/>
          <w:shd w:val="clear" w:color="auto" w:fill="FFFFFF"/>
        </w:rPr>
        <w:t xml:space="preserve"> </w:t>
      </w:r>
      <w:r w:rsidR="00BE6172" w:rsidRPr="00BE6172">
        <w:rPr>
          <w:rFonts w:ascii="Sylfaen" w:hAnsi="Sylfaen" w:cs="Sylfaen"/>
          <w:sz w:val="22"/>
          <w:szCs w:val="22"/>
          <w:shd w:val="clear" w:color="auto" w:fill="FFFFFF"/>
        </w:rPr>
        <w:t>და</w:t>
      </w:r>
      <w:r w:rsidR="00BE6172" w:rsidRPr="00BE6172">
        <w:rPr>
          <w:rFonts w:ascii="Arial" w:hAnsi="Arial" w:cs="Arial"/>
          <w:sz w:val="22"/>
          <w:szCs w:val="22"/>
          <w:shd w:val="clear" w:color="auto" w:fill="FFFFFF"/>
        </w:rPr>
        <w:t xml:space="preserve"> </w:t>
      </w:r>
      <w:r w:rsidR="00BE6172" w:rsidRPr="00BE6172">
        <w:rPr>
          <w:rFonts w:ascii="Sylfaen" w:hAnsi="Sylfaen" w:cs="Sylfaen"/>
          <w:sz w:val="22"/>
          <w:szCs w:val="22"/>
          <w:shd w:val="clear" w:color="auto" w:fill="FFFFFF"/>
        </w:rPr>
        <w:t>მთლიანად</w:t>
      </w:r>
      <w:r w:rsidR="00BE6172" w:rsidRPr="00BE6172">
        <w:rPr>
          <w:rFonts w:ascii="Arial" w:hAnsi="Arial" w:cs="Arial"/>
          <w:sz w:val="22"/>
          <w:szCs w:val="22"/>
          <w:shd w:val="clear" w:color="auto" w:fill="FFFFFF"/>
        </w:rPr>
        <w:t xml:space="preserve"> </w:t>
      </w:r>
      <w:r w:rsidR="00BE6172" w:rsidRPr="00BE6172">
        <w:rPr>
          <w:rFonts w:ascii="Sylfaen" w:hAnsi="Sylfaen" w:cs="Sylfaen"/>
          <w:sz w:val="22"/>
          <w:szCs w:val="22"/>
          <w:shd w:val="clear" w:color="auto" w:fill="FFFFFF"/>
        </w:rPr>
        <w:t>სისტემაზე</w:t>
      </w:r>
      <w:r w:rsidR="00BE6172" w:rsidRPr="00BE6172">
        <w:rPr>
          <w:rFonts w:ascii="Arial" w:hAnsi="Arial" w:cs="Arial"/>
          <w:sz w:val="22"/>
          <w:szCs w:val="22"/>
          <w:shd w:val="clear" w:color="auto" w:fill="FFFFFF"/>
        </w:rPr>
        <w:t xml:space="preserve"> </w:t>
      </w:r>
      <w:r w:rsidR="00BE6172" w:rsidRPr="00BE6172">
        <w:rPr>
          <w:rFonts w:ascii="Sylfaen" w:hAnsi="Sylfaen" w:cs="Sylfaen"/>
          <w:sz w:val="22"/>
          <w:szCs w:val="22"/>
          <w:shd w:val="clear" w:color="auto" w:fill="FFFFFF"/>
        </w:rPr>
        <w:t>უფროა</w:t>
      </w:r>
      <w:r w:rsidR="00BE6172" w:rsidRPr="00BE6172">
        <w:rPr>
          <w:rFonts w:ascii="Arial" w:hAnsi="Arial" w:cs="Arial"/>
          <w:sz w:val="22"/>
          <w:szCs w:val="22"/>
          <w:shd w:val="clear" w:color="auto" w:fill="FFFFFF"/>
        </w:rPr>
        <w:t xml:space="preserve"> </w:t>
      </w:r>
      <w:r w:rsidR="00BE6172" w:rsidRPr="00BE6172">
        <w:rPr>
          <w:rFonts w:ascii="Sylfaen" w:hAnsi="Sylfaen" w:cs="Sylfaen"/>
          <w:sz w:val="22"/>
          <w:szCs w:val="22"/>
          <w:shd w:val="clear" w:color="auto" w:fill="FFFFFF"/>
        </w:rPr>
        <w:t>ფოკუსირებული</w:t>
      </w:r>
      <w:r w:rsidR="00BE6172" w:rsidRPr="00BE6172">
        <w:rPr>
          <w:rFonts w:asciiTheme="minorHAnsi" w:hAnsiTheme="minorHAnsi" w:cs="Arial"/>
          <w:sz w:val="22"/>
          <w:szCs w:val="22"/>
          <w:shd w:val="clear" w:color="auto" w:fill="FFFFFF"/>
        </w:rPr>
        <w:t xml:space="preserve">. </w:t>
      </w:r>
      <w:r w:rsidR="00726AF3" w:rsidRPr="00BE6172">
        <w:rPr>
          <w:rFonts w:ascii="Sylfaen" w:hAnsi="Sylfaen"/>
          <w:sz w:val="22"/>
          <w:szCs w:val="22"/>
        </w:rPr>
        <w:t>ასევე დოკუმენტის სათაურშია გამოტანილი: ჯანდაცვის სექტორის სამოქმედო გეგმა 2020-2021, რაც დამატებით სხვა მოლ</w:t>
      </w:r>
      <w:r w:rsidR="00CF4A35" w:rsidRPr="00BE6172">
        <w:rPr>
          <w:rFonts w:ascii="Sylfaen" w:hAnsi="Sylfaen"/>
          <w:sz w:val="22"/>
          <w:szCs w:val="22"/>
        </w:rPr>
        <w:t>ო</w:t>
      </w:r>
      <w:r w:rsidR="00726AF3" w:rsidRPr="00BE6172">
        <w:rPr>
          <w:rFonts w:ascii="Sylfaen" w:hAnsi="Sylfaen"/>
          <w:sz w:val="22"/>
          <w:szCs w:val="22"/>
        </w:rPr>
        <w:t>დ</w:t>
      </w:r>
      <w:r w:rsidR="00CF4A35" w:rsidRPr="00BE6172">
        <w:rPr>
          <w:rFonts w:ascii="Sylfaen" w:hAnsi="Sylfaen"/>
          <w:sz w:val="22"/>
          <w:szCs w:val="22"/>
        </w:rPr>
        <w:t>ი</w:t>
      </w:r>
      <w:r w:rsidR="00726AF3" w:rsidRPr="00BE6172">
        <w:rPr>
          <w:rFonts w:ascii="Sylfaen" w:hAnsi="Sylfaen"/>
          <w:sz w:val="22"/>
          <w:szCs w:val="22"/>
        </w:rPr>
        <w:t>ნს ქმნის დოკუმე</w:t>
      </w:r>
      <w:r w:rsidR="00CF4A35" w:rsidRPr="00BE6172">
        <w:rPr>
          <w:rFonts w:ascii="Sylfaen" w:hAnsi="Sylfaen"/>
          <w:sz w:val="22"/>
          <w:szCs w:val="22"/>
        </w:rPr>
        <w:t>ნ</w:t>
      </w:r>
      <w:r w:rsidR="00726AF3" w:rsidRPr="00BE6172">
        <w:rPr>
          <w:rFonts w:ascii="Sylfaen" w:hAnsi="Sylfaen"/>
          <w:sz w:val="22"/>
          <w:szCs w:val="22"/>
        </w:rPr>
        <w:t xml:space="preserve">ტთან მიმართებაში. </w:t>
      </w:r>
      <w:r w:rsidR="009924E8">
        <w:rPr>
          <w:rFonts w:ascii="Sylfaen" w:hAnsi="Sylfaen"/>
          <w:sz w:val="22"/>
          <w:szCs w:val="22"/>
        </w:rPr>
        <w:t>აღსანიშნავია, რომ ქვემოთ მოცემული ანალიზი მხოლოდ</w:t>
      </w:r>
      <w:r w:rsidR="00BE6172" w:rsidRPr="00BE6172">
        <w:rPr>
          <w:rFonts w:ascii="Sylfaen" w:hAnsi="Sylfaen" w:cs="Arial"/>
          <w:sz w:val="22"/>
          <w:szCs w:val="22"/>
          <w:shd w:val="clear" w:color="auto" w:fill="FFFFFF"/>
        </w:rPr>
        <w:t xml:space="preserve"> COVID-</w:t>
      </w:r>
      <w:r w:rsidR="00BE6172" w:rsidRPr="00BE6172">
        <w:rPr>
          <w:rFonts w:ascii="Sylfaen" w:hAnsi="Sylfaen" w:cs="Sylfaen"/>
          <w:sz w:val="22"/>
          <w:szCs w:val="22"/>
          <w:shd w:val="clear" w:color="auto" w:fill="FFFFFF"/>
        </w:rPr>
        <w:t>ს</w:t>
      </w:r>
      <w:r w:rsidR="00BE6172" w:rsidRPr="00BE6172">
        <w:rPr>
          <w:rFonts w:ascii="Sylfaen" w:hAnsi="Sylfaen" w:cs="Arial"/>
          <w:sz w:val="22"/>
          <w:szCs w:val="22"/>
          <w:shd w:val="clear" w:color="auto" w:fill="FFFFFF"/>
        </w:rPr>
        <w:t xml:space="preserve"> </w:t>
      </w:r>
      <w:r w:rsidR="00BE6172" w:rsidRPr="00BE6172">
        <w:rPr>
          <w:rFonts w:ascii="Sylfaen" w:hAnsi="Sylfaen" w:cs="Sylfaen"/>
          <w:sz w:val="22"/>
          <w:szCs w:val="22"/>
          <w:shd w:val="clear" w:color="auto" w:fill="FFFFFF"/>
        </w:rPr>
        <w:t>ეხება</w:t>
      </w:r>
      <w:r w:rsidR="00BE6172" w:rsidRPr="00BE6172">
        <w:rPr>
          <w:rFonts w:ascii="Sylfaen" w:hAnsi="Sylfaen" w:cs="Arial"/>
          <w:sz w:val="22"/>
          <w:szCs w:val="22"/>
          <w:shd w:val="clear" w:color="auto" w:fill="FFFFFF"/>
        </w:rPr>
        <w:t xml:space="preserve"> </w:t>
      </w:r>
      <w:r w:rsidR="00BE6172" w:rsidRPr="00BE6172">
        <w:rPr>
          <w:rFonts w:ascii="Sylfaen" w:hAnsi="Sylfaen" w:cs="Sylfaen"/>
          <w:sz w:val="22"/>
          <w:szCs w:val="22"/>
          <w:shd w:val="clear" w:color="auto" w:fill="FFFFFF"/>
        </w:rPr>
        <w:t>და</w:t>
      </w:r>
      <w:r w:rsidR="00BE6172" w:rsidRPr="00BE6172">
        <w:rPr>
          <w:rFonts w:ascii="Sylfaen" w:hAnsi="Sylfaen" w:cs="Arial"/>
          <w:sz w:val="22"/>
          <w:szCs w:val="22"/>
          <w:shd w:val="clear" w:color="auto" w:fill="FFFFFF"/>
        </w:rPr>
        <w:t xml:space="preserve"> </w:t>
      </w:r>
      <w:r w:rsidR="00AD328F">
        <w:rPr>
          <w:rFonts w:ascii="Sylfaen" w:hAnsi="Sylfaen" w:cs="Arial"/>
          <w:sz w:val="22"/>
          <w:szCs w:val="22"/>
          <w:shd w:val="clear" w:color="auto" w:fill="FFFFFF"/>
        </w:rPr>
        <w:t xml:space="preserve">შემიოფარგლება ეპიდემიაზე </w:t>
      </w:r>
      <w:r w:rsidR="00BE6172" w:rsidRPr="00BE6172">
        <w:rPr>
          <w:rFonts w:ascii="Sylfaen" w:hAnsi="Sylfaen" w:cs="Arial"/>
          <w:sz w:val="22"/>
          <w:szCs w:val="22"/>
          <w:shd w:val="clear" w:color="auto" w:fill="FFFFFF"/>
        </w:rPr>
        <w:t xml:space="preserve"> </w:t>
      </w:r>
      <w:r w:rsidR="00BE6172" w:rsidRPr="00BE6172">
        <w:rPr>
          <w:rFonts w:ascii="Sylfaen" w:hAnsi="Sylfaen" w:cs="Sylfaen"/>
          <w:sz w:val="22"/>
          <w:szCs w:val="22"/>
          <w:shd w:val="clear" w:color="auto" w:fill="FFFFFF"/>
        </w:rPr>
        <w:t>დროული</w:t>
      </w:r>
      <w:r w:rsidR="00BE6172" w:rsidRPr="00BE6172">
        <w:rPr>
          <w:rFonts w:ascii="Sylfaen" w:hAnsi="Sylfaen" w:cs="Arial"/>
          <w:sz w:val="22"/>
          <w:szCs w:val="22"/>
          <w:shd w:val="clear" w:color="auto" w:fill="FFFFFF"/>
        </w:rPr>
        <w:t xml:space="preserve"> </w:t>
      </w:r>
      <w:r w:rsidR="00BE6172" w:rsidRPr="00BE6172">
        <w:rPr>
          <w:rFonts w:ascii="Sylfaen" w:hAnsi="Sylfaen" w:cs="Sylfaen"/>
          <w:sz w:val="22"/>
          <w:szCs w:val="22"/>
          <w:shd w:val="clear" w:color="auto" w:fill="FFFFFF"/>
        </w:rPr>
        <w:t>რეაგირებისათვის</w:t>
      </w:r>
      <w:r w:rsidR="00AD328F">
        <w:rPr>
          <w:rFonts w:ascii="Sylfaen" w:hAnsi="Sylfaen" w:cs="Sylfaen"/>
          <w:sz w:val="22"/>
          <w:szCs w:val="22"/>
          <w:shd w:val="clear" w:color="auto" w:fill="FFFFFF"/>
        </w:rPr>
        <w:t xml:space="preserve"> კრიტიკულად მნიშვნელოვანი რეკომენდაციებით</w:t>
      </w:r>
      <w:r w:rsidR="00BE6172" w:rsidRPr="00BE6172">
        <w:rPr>
          <w:rFonts w:ascii="Sylfaen" w:hAnsi="Sylfaen" w:cs="Arial"/>
          <w:sz w:val="22"/>
          <w:szCs w:val="22"/>
          <w:shd w:val="clear" w:color="auto" w:fill="FFFFFF"/>
        </w:rPr>
        <w:t>. </w:t>
      </w:r>
      <w:r w:rsidR="00CF4A35" w:rsidRPr="00BE6172">
        <w:rPr>
          <w:rFonts w:ascii="Sylfaen" w:hAnsi="Sylfaen"/>
          <w:sz w:val="22"/>
          <w:szCs w:val="22"/>
        </w:rPr>
        <w:t xml:space="preserve"> </w:t>
      </w:r>
    </w:p>
    <w:p w14:paraId="63FF2F99" w14:textId="620F237F" w:rsidR="00BE6172" w:rsidRPr="00A64076" w:rsidRDefault="00BE6172" w:rsidP="00BE6172">
      <w:pPr>
        <w:jc w:val="both"/>
        <w:rPr>
          <w:rFonts w:ascii="Sylfaen" w:hAnsi="Sylfaen"/>
          <w:lang w:val="ka-GE"/>
        </w:rPr>
      </w:pPr>
      <w:r w:rsidRPr="00AD328F">
        <w:rPr>
          <w:rFonts w:ascii="Sylfaen" w:hAnsi="Sylfaen"/>
          <w:lang w:val="ka-GE"/>
        </w:rPr>
        <w:t xml:space="preserve">ტექსტი იწყება შესავლით და გვიყვება ქრონოლოგიურად რა და როგორ იყო </w:t>
      </w:r>
      <w:r w:rsidR="009924E8" w:rsidRPr="00AD328F">
        <w:rPr>
          <w:rFonts w:ascii="Sylfaen" w:hAnsi="Sylfaen"/>
          <w:lang w:val="ka-GE"/>
        </w:rPr>
        <w:t>COVID</w:t>
      </w:r>
      <w:r w:rsidR="009924E8">
        <w:rPr>
          <w:rFonts w:ascii="Sylfaen" w:hAnsi="Sylfaen"/>
          <w:lang w:val="ka-GE"/>
        </w:rPr>
        <w:t>-</w:t>
      </w:r>
      <w:r w:rsidRPr="00AD328F">
        <w:rPr>
          <w:rFonts w:ascii="Sylfaen" w:hAnsi="Sylfaen"/>
          <w:lang w:val="ka-GE"/>
        </w:rPr>
        <w:t xml:space="preserve">19-თან მიმართებაში და მერე ამ ყველაფერის რეზიუმე არის ანალიტიკური ჯგუფი. </w:t>
      </w:r>
      <w:r w:rsidRPr="00A64076">
        <w:rPr>
          <w:rFonts w:ascii="Sylfaen" w:hAnsi="Sylfaen"/>
          <w:lang w:val="ka-GE"/>
        </w:rPr>
        <w:t>„</w:t>
      </w:r>
      <w:r w:rsidRPr="00AD328F">
        <w:rPr>
          <w:rFonts w:ascii="Sylfaen" w:hAnsi="Sylfaen"/>
          <w:lang w:val="ka-GE"/>
        </w:rPr>
        <w:t xml:space="preserve">მიზანშეწონილია </w:t>
      </w:r>
      <w:r w:rsidRPr="00AD328F">
        <w:rPr>
          <w:rFonts w:ascii="Sylfaen" w:hAnsi="Sylfaen"/>
          <w:lang w:val="ka-GE"/>
        </w:rPr>
        <w:lastRenderedPageBreak/>
        <w:t>აგვისტოში ჯანდაცვის სამინისტროს დაქვემდებარებაში შეიქმნას სპეციალური ანალიტიკური ჯგუფი (Health Task Force), რომელიც ქვეყანაში ეპიდემიის არსებობისას, მუდმივ რეჟიმში იმუშავებს ჯანდაცვის სისტემის გაძლიერებასა და  მომზადებაზე, უახლესი ინფორმაციის მოძიებაზე, შეფასებისა და სწრაფი რეაგირებისთვის რეკომენდაციების შემუშავებაზე</w:t>
      </w:r>
      <w:r w:rsidRPr="00A64076">
        <w:rPr>
          <w:rFonts w:ascii="Sylfaen" w:hAnsi="Sylfaen"/>
          <w:lang w:val="ka-GE"/>
        </w:rPr>
        <w:t>“ გაურკვევ</w:t>
      </w:r>
      <w:r>
        <w:rPr>
          <w:rFonts w:ascii="Sylfaen" w:hAnsi="Sylfaen"/>
          <w:lang w:val="ka-GE"/>
        </w:rPr>
        <w:t>ელია</w:t>
      </w:r>
      <w:r w:rsidR="00AA1D71">
        <w:rPr>
          <w:rFonts w:ascii="Sylfaen" w:hAnsi="Sylfaen"/>
          <w:lang w:val="ka-GE"/>
        </w:rPr>
        <w:t>,</w:t>
      </w:r>
      <w:r w:rsidRPr="00A64076">
        <w:rPr>
          <w:rFonts w:ascii="Sylfaen" w:hAnsi="Sylfaen"/>
          <w:lang w:val="ka-GE"/>
        </w:rPr>
        <w:t xml:space="preserve"> რატომ დადგა ამ ჯგუფის შექმნის აუცილებლობა აგვისტოში და არა მარტში? </w:t>
      </w:r>
      <w:r w:rsidRPr="00AD328F">
        <w:rPr>
          <w:lang w:val="ka-GE"/>
        </w:rPr>
        <w:t xml:space="preserve"> </w:t>
      </w:r>
      <w:r w:rsidRPr="00AD328F">
        <w:rPr>
          <w:rFonts w:ascii="Sylfaen" w:hAnsi="Sylfaen"/>
          <w:lang w:val="ka-GE"/>
        </w:rPr>
        <w:t>რა დამატებითი ერთეული იქმნება,</w:t>
      </w:r>
      <w:r w:rsidRPr="00A64076">
        <w:rPr>
          <w:rFonts w:ascii="Sylfaen" w:hAnsi="Sylfaen"/>
          <w:lang w:val="ka-GE"/>
        </w:rPr>
        <w:t xml:space="preserve"> </w:t>
      </w:r>
      <w:r w:rsidRPr="00AD328F">
        <w:rPr>
          <w:rFonts w:ascii="Sylfaen" w:hAnsi="Sylfaen"/>
          <w:lang w:val="ka-GE"/>
        </w:rPr>
        <w:t xml:space="preserve">როდესაც არის </w:t>
      </w:r>
      <w:r w:rsidR="009924E8">
        <w:rPr>
          <w:rFonts w:ascii="Sylfaen" w:hAnsi="Sylfaen"/>
          <w:lang w:val="ka-GE"/>
        </w:rPr>
        <w:t xml:space="preserve">საზოგადოებრივი ჯანდაცვის და </w:t>
      </w:r>
      <w:r w:rsidRPr="00AD328F">
        <w:rPr>
          <w:rFonts w:ascii="Sylfaen" w:hAnsi="Sylfaen"/>
          <w:lang w:val="ka-GE"/>
        </w:rPr>
        <w:t>დაავადებათა კონტრ</w:t>
      </w:r>
      <w:r w:rsidRPr="00A64076">
        <w:rPr>
          <w:rFonts w:ascii="Sylfaen" w:hAnsi="Sylfaen"/>
          <w:lang w:val="ka-GE"/>
        </w:rPr>
        <w:t>ო</w:t>
      </w:r>
      <w:r w:rsidRPr="00AD328F">
        <w:rPr>
          <w:rFonts w:ascii="Sylfaen" w:hAnsi="Sylfaen"/>
          <w:lang w:val="ka-GE"/>
        </w:rPr>
        <w:t xml:space="preserve">ლის </w:t>
      </w:r>
      <w:r w:rsidR="009924E8">
        <w:rPr>
          <w:rFonts w:ascii="Sylfaen" w:hAnsi="Sylfaen"/>
          <w:lang w:val="ka-GE"/>
        </w:rPr>
        <w:t xml:space="preserve">ეროვნული, </w:t>
      </w:r>
      <w:r w:rsidRPr="00AD328F">
        <w:rPr>
          <w:rFonts w:ascii="Sylfaen" w:hAnsi="Sylfaen"/>
          <w:lang w:val="ka-GE"/>
        </w:rPr>
        <w:t xml:space="preserve">ცენტრი, </w:t>
      </w:r>
      <w:r w:rsidRPr="00A64076">
        <w:rPr>
          <w:rFonts w:ascii="Sylfaen" w:hAnsi="Sylfaen"/>
          <w:lang w:val="ka-GE"/>
        </w:rPr>
        <w:t xml:space="preserve">სსიპ </w:t>
      </w:r>
      <w:r w:rsidRPr="00AD328F">
        <w:rPr>
          <w:rFonts w:ascii="Sylfaen" w:hAnsi="Sylfaen" w:cs="Sylfaen"/>
          <w:color w:val="000000"/>
          <w:shd w:val="clear" w:color="auto" w:fill="FFFFFF"/>
          <w:lang w:val="ka-GE"/>
        </w:rPr>
        <w:t>საგანგებო</w:t>
      </w:r>
      <w:r w:rsidRPr="00AD328F">
        <w:rPr>
          <w:rFonts w:ascii="DejaVu Sans" w:hAnsi="DejaVu Sans"/>
          <w:color w:val="000000"/>
          <w:shd w:val="clear" w:color="auto" w:fill="FFFFFF"/>
          <w:lang w:val="ka-GE"/>
        </w:rPr>
        <w:t xml:space="preserve"> </w:t>
      </w:r>
      <w:r w:rsidRPr="00AD328F">
        <w:rPr>
          <w:rFonts w:ascii="Sylfaen" w:hAnsi="Sylfaen" w:cs="Sylfaen"/>
          <w:color w:val="000000"/>
          <w:shd w:val="clear" w:color="auto" w:fill="FFFFFF"/>
          <w:lang w:val="ka-GE"/>
        </w:rPr>
        <w:t>სიტუაციების</w:t>
      </w:r>
      <w:r w:rsidRPr="00AD328F">
        <w:rPr>
          <w:rFonts w:ascii="DejaVu Sans" w:hAnsi="DejaVu Sans"/>
          <w:color w:val="000000"/>
          <w:shd w:val="clear" w:color="auto" w:fill="FFFFFF"/>
          <w:lang w:val="ka-GE"/>
        </w:rPr>
        <w:t xml:space="preserve"> </w:t>
      </w:r>
      <w:r w:rsidRPr="00AD328F">
        <w:rPr>
          <w:rFonts w:ascii="Sylfaen" w:hAnsi="Sylfaen" w:cs="Sylfaen"/>
          <w:color w:val="000000"/>
          <w:shd w:val="clear" w:color="auto" w:fill="FFFFFF"/>
          <w:lang w:val="ka-GE"/>
        </w:rPr>
        <w:t>კოორდინაციისა</w:t>
      </w:r>
      <w:r w:rsidRPr="00AD328F">
        <w:rPr>
          <w:rFonts w:ascii="DejaVu Sans" w:hAnsi="DejaVu Sans"/>
          <w:color w:val="000000"/>
          <w:shd w:val="clear" w:color="auto" w:fill="FFFFFF"/>
          <w:lang w:val="ka-GE"/>
        </w:rPr>
        <w:t xml:space="preserve"> </w:t>
      </w:r>
      <w:r w:rsidRPr="00AD328F">
        <w:rPr>
          <w:rFonts w:ascii="Sylfaen" w:hAnsi="Sylfaen" w:cs="Sylfaen"/>
          <w:color w:val="000000"/>
          <w:shd w:val="clear" w:color="auto" w:fill="FFFFFF"/>
          <w:lang w:val="ka-GE"/>
        </w:rPr>
        <w:t>და</w:t>
      </w:r>
      <w:r w:rsidRPr="00AD328F">
        <w:rPr>
          <w:rFonts w:ascii="DejaVu Sans" w:hAnsi="DejaVu Sans"/>
          <w:color w:val="000000"/>
          <w:shd w:val="clear" w:color="auto" w:fill="FFFFFF"/>
          <w:lang w:val="ka-GE"/>
        </w:rPr>
        <w:t xml:space="preserve"> </w:t>
      </w:r>
      <w:r w:rsidRPr="00AD328F">
        <w:rPr>
          <w:rFonts w:ascii="Sylfaen" w:hAnsi="Sylfaen" w:cs="Sylfaen"/>
          <w:color w:val="000000"/>
          <w:shd w:val="clear" w:color="auto" w:fill="FFFFFF"/>
          <w:lang w:val="ka-GE"/>
        </w:rPr>
        <w:t>გადაუდებელი</w:t>
      </w:r>
      <w:r w:rsidRPr="00AD328F">
        <w:rPr>
          <w:rFonts w:ascii="DejaVu Sans" w:hAnsi="DejaVu Sans"/>
          <w:color w:val="000000"/>
          <w:shd w:val="clear" w:color="auto" w:fill="FFFFFF"/>
          <w:lang w:val="ka-GE"/>
        </w:rPr>
        <w:t xml:space="preserve"> </w:t>
      </w:r>
      <w:r w:rsidRPr="00AD328F">
        <w:rPr>
          <w:rFonts w:ascii="Sylfaen" w:hAnsi="Sylfaen" w:cs="Sylfaen"/>
          <w:color w:val="000000"/>
          <w:shd w:val="clear" w:color="auto" w:fill="FFFFFF"/>
          <w:lang w:val="ka-GE"/>
        </w:rPr>
        <w:t>დახმარების</w:t>
      </w:r>
      <w:r w:rsidRPr="00AD328F">
        <w:rPr>
          <w:rFonts w:ascii="DejaVu Sans" w:hAnsi="DejaVu Sans"/>
          <w:color w:val="000000"/>
          <w:shd w:val="clear" w:color="auto" w:fill="FFFFFF"/>
          <w:lang w:val="ka-GE"/>
        </w:rPr>
        <w:t xml:space="preserve"> </w:t>
      </w:r>
      <w:r w:rsidRPr="00AD328F">
        <w:rPr>
          <w:rFonts w:ascii="Sylfaen" w:hAnsi="Sylfaen" w:cs="Sylfaen"/>
          <w:color w:val="000000"/>
          <w:shd w:val="clear" w:color="auto" w:fill="FFFFFF"/>
          <w:lang w:val="ka-GE"/>
        </w:rPr>
        <w:t>ცენტრი</w:t>
      </w:r>
      <w:r w:rsidRPr="00AD328F">
        <w:rPr>
          <w:rFonts w:ascii="DejaVu Sans" w:hAnsi="DejaVu Sans"/>
          <w:color w:val="000000"/>
          <w:shd w:val="clear" w:color="auto" w:fill="FFFFFF"/>
          <w:lang w:val="ka-GE"/>
        </w:rPr>
        <w:t> </w:t>
      </w:r>
      <w:r w:rsidRPr="00AD328F">
        <w:rPr>
          <w:rFonts w:ascii="Sylfaen" w:hAnsi="Sylfaen"/>
          <w:lang w:val="ka-GE"/>
        </w:rPr>
        <w:t>და ასევე N 01 -18/ო ბრძანებით შექმნა საკოორდინაციო კომისია</w:t>
      </w:r>
      <w:r w:rsidRPr="00A64076">
        <w:rPr>
          <w:rFonts w:ascii="Sylfaen" w:hAnsi="Sylfaen"/>
          <w:lang w:val="ka-GE"/>
        </w:rPr>
        <w:t xml:space="preserve"> ჯანდაცვის სამინიტროში </w:t>
      </w:r>
      <w:r w:rsidRPr="00AD328F">
        <w:rPr>
          <w:rFonts w:ascii="Sylfaen" w:hAnsi="Sylfaen"/>
          <w:lang w:val="ka-GE"/>
        </w:rPr>
        <w:t xml:space="preserve"> და</w:t>
      </w:r>
      <w:r w:rsidR="00430EE2">
        <w:rPr>
          <w:rFonts w:ascii="Sylfaen" w:hAnsi="Sylfaen"/>
          <w:lang w:val="ka-GE"/>
        </w:rPr>
        <w:t>,</w:t>
      </w:r>
      <w:r w:rsidRPr="00AD328F">
        <w:rPr>
          <w:rFonts w:ascii="Sylfaen" w:hAnsi="Sylfaen"/>
          <w:lang w:val="ka-GE"/>
        </w:rPr>
        <w:t xml:space="preserve"> </w:t>
      </w:r>
      <w:r w:rsidR="009924E8">
        <w:rPr>
          <w:rFonts w:ascii="Sylfaen" w:hAnsi="Sylfaen"/>
          <w:lang w:val="ka-GE"/>
        </w:rPr>
        <w:t>დამატებით</w:t>
      </w:r>
      <w:r w:rsidR="00430EE2">
        <w:rPr>
          <w:rFonts w:ascii="Sylfaen" w:hAnsi="Sylfaen"/>
          <w:lang w:val="ka-GE"/>
        </w:rPr>
        <w:t>,</w:t>
      </w:r>
      <w:r w:rsidRPr="00AD328F">
        <w:rPr>
          <w:rFonts w:ascii="Sylfaen" w:hAnsi="Sylfaen"/>
          <w:lang w:val="ka-GE"/>
        </w:rPr>
        <w:t xml:space="preserve"> სამთავრობო უწყებათაშორისი საბჭო</w:t>
      </w:r>
      <w:r w:rsidRPr="00A64076">
        <w:rPr>
          <w:rFonts w:ascii="Sylfaen" w:hAnsi="Sylfaen"/>
          <w:lang w:val="ka-GE"/>
        </w:rPr>
        <w:t xml:space="preserve"> პრემიერ</w:t>
      </w:r>
      <w:r w:rsidR="009924E8">
        <w:rPr>
          <w:rFonts w:ascii="Sylfaen" w:hAnsi="Sylfaen"/>
          <w:lang w:val="ka-GE"/>
        </w:rPr>
        <w:t xml:space="preserve"> მინისტრის</w:t>
      </w:r>
      <w:r w:rsidRPr="00A64076">
        <w:rPr>
          <w:rFonts w:ascii="Sylfaen" w:hAnsi="Sylfaen"/>
          <w:lang w:val="ka-GE"/>
        </w:rPr>
        <w:t xml:space="preserve"> ხელმძღვანელობით.</w:t>
      </w:r>
    </w:p>
    <w:p w14:paraId="4FD1E0B7" w14:textId="77777777" w:rsidR="00BE6172" w:rsidRPr="00A64076" w:rsidRDefault="00BE6172" w:rsidP="00BE6172">
      <w:pPr>
        <w:pStyle w:val="CommentText"/>
        <w:jc w:val="both"/>
        <w:rPr>
          <w:rFonts w:ascii="Sylfaen" w:hAnsi="Sylfaen"/>
          <w:sz w:val="22"/>
          <w:szCs w:val="22"/>
        </w:rPr>
      </w:pPr>
      <w:r w:rsidRPr="00A64076">
        <w:rPr>
          <w:rFonts w:ascii="Sylfaen" w:hAnsi="Sylfaen"/>
          <w:sz w:val="22"/>
          <w:szCs w:val="22"/>
        </w:rPr>
        <w:t>შესავალში ასევე ერთი უზუსტობაა, რომ ეპიდემიის გამწვავებასთან ერთად დაიხურა სკოლებში.  საქართველოში პრევენციის მიზნით დაიხურა სკოლები და არა ეპიდემიის გამწვავების ფონზე.</w:t>
      </w:r>
    </w:p>
    <w:p w14:paraId="3A034B62" w14:textId="0EC686E3" w:rsidR="006F54EB" w:rsidRPr="002C1F82" w:rsidRDefault="006F54EB" w:rsidP="00BE6172">
      <w:pPr>
        <w:pStyle w:val="CommentText"/>
        <w:jc w:val="both"/>
        <w:rPr>
          <w:rFonts w:ascii="Sylfaen" w:hAnsi="Sylfaen"/>
          <w:sz w:val="22"/>
          <w:szCs w:val="22"/>
        </w:rPr>
      </w:pPr>
      <w:r w:rsidRPr="002C1F82">
        <w:rPr>
          <w:rFonts w:ascii="Sylfaen" w:hAnsi="Sylfaen" w:cs="Sylfaen"/>
          <w:sz w:val="22"/>
          <w:szCs w:val="22"/>
        </w:rPr>
        <w:t>ეპიდზედამხედველობის</w:t>
      </w:r>
      <w:r w:rsidRPr="002C1F82">
        <w:rPr>
          <w:rFonts w:ascii="Sylfaen" w:hAnsi="Sylfaen"/>
          <w:sz w:val="22"/>
          <w:szCs w:val="22"/>
        </w:rPr>
        <w:t xml:space="preserve"> </w:t>
      </w:r>
      <w:r w:rsidRPr="002C1F82">
        <w:rPr>
          <w:rFonts w:ascii="Sylfaen" w:hAnsi="Sylfaen" w:cs="Sylfaen"/>
          <w:sz w:val="22"/>
          <w:szCs w:val="22"/>
        </w:rPr>
        <w:t>გაძლიერების</w:t>
      </w:r>
      <w:r w:rsidRPr="002C1F82">
        <w:rPr>
          <w:rFonts w:ascii="Sylfaen" w:hAnsi="Sylfaen"/>
          <w:sz w:val="22"/>
          <w:szCs w:val="22"/>
        </w:rPr>
        <w:t xml:space="preserve"> </w:t>
      </w:r>
      <w:r w:rsidRPr="002C1F82">
        <w:rPr>
          <w:rFonts w:ascii="Sylfaen" w:hAnsi="Sylfaen" w:cs="Sylfaen"/>
          <w:sz w:val="22"/>
          <w:szCs w:val="22"/>
        </w:rPr>
        <w:t>სტრატეგიულ ღონისძიებებ</w:t>
      </w:r>
      <w:r w:rsidR="00B16A3F" w:rsidRPr="002C1F82">
        <w:rPr>
          <w:rFonts w:ascii="Sylfaen" w:hAnsi="Sylfaen" w:cs="Sylfaen"/>
          <w:sz w:val="22"/>
          <w:szCs w:val="22"/>
        </w:rPr>
        <w:t>ში</w:t>
      </w:r>
      <w:r w:rsidRPr="002C1F82">
        <w:rPr>
          <w:rFonts w:ascii="Sylfaen" w:hAnsi="Sylfaen" w:cs="Sylfaen"/>
          <w:sz w:val="22"/>
          <w:szCs w:val="22"/>
        </w:rPr>
        <w:t>, მოყვანილია შუქნიშანი, სადაც ფერები</w:t>
      </w:r>
      <w:r w:rsidR="00B16A3F" w:rsidRPr="002C1F82">
        <w:rPr>
          <w:rFonts w:ascii="Sylfaen" w:hAnsi="Sylfaen" w:cs="Sylfaen"/>
          <w:sz w:val="22"/>
          <w:szCs w:val="22"/>
        </w:rPr>
        <w:t>ს</w:t>
      </w:r>
      <w:r w:rsidRPr="002C1F82">
        <w:rPr>
          <w:rFonts w:ascii="Sylfaen" w:hAnsi="Sylfaen" w:cs="Sylfaen"/>
          <w:sz w:val="22"/>
          <w:szCs w:val="22"/>
        </w:rPr>
        <w:t xml:space="preserve"> მიხედვით გაწერილ</w:t>
      </w:r>
      <w:r w:rsidR="00340451" w:rsidRPr="002C1F82">
        <w:rPr>
          <w:rFonts w:ascii="Sylfaen" w:hAnsi="Sylfaen" w:cs="Sylfaen"/>
          <w:sz w:val="22"/>
          <w:szCs w:val="22"/>
        </w:rPr>
        <w:t>ია</w:t>
      </w:r>
      <w:r w:rsidRPr="002C1F82">
        <w:rPr>
          <w:rFonts w:ascii="Sylfaen" w:hAnsi="Sylfaen" w:cs="Sylfaen"/>
          <w:sz w:val="22"/>
          <w:szCs w:val="22"/>
        </w:rPr>
        <w:t xml:space="preserve"> კოვიდ-19 დღიური შემთხვევი</w:t>
      </w:r>
      <w:r w:rsidR="00340451" w:rsidRPr="002C1F82">
        <w:rPr>
          <w:rFonts w:ascii="Sylfaen" w:hAnsi="Sylfaen" w:cs="Sylfaen"/>
          <w:sz w:val="22"/>
          <w:szCs w:val="22"/>
        </w:rPr>
        <w:t>ს რაოდენობა</w:t>
      </w:r>
      <w:r w:rsidRPr="002C1F82">
        <w:rPr>
          <w:rFonts w:ascii="Sylfaen" w:hAnsi="Sylfaen" w:cs="Sylfaen"/>
          <w:sz w:val="22"/>
          <w:szCs w:val="22"/>
        </w:rPr>
        <w:t xml:space="preserve">. თუმცა გაურკვეველია რა ხდება </w:t>
      </w:r>
      <w:r w:rsidRPr="002C1F82">
        <w:rPr>
          <w:rFonts w:ascii="Sylfaen" w:hAnsi="Sylfaen"/>
          <w:sz w:val="22"/>
          <w:szCs w:val="22"/>
        </w:rPr>
        <w:t>წითელი ფერის შემდეგ</w:t>
      </w:r>
      <w:r w:rsidR="00340451" w:rsidRPr="002C1F82">
        <w:rPr>
          <w:rFonts w:ascii="Sylfaen" w:hAnsi="Sylfaen"/>
          <w:sz w:val="22"/>
          <w:szCs w:val="22"/>
        </w:rPr>
        <w:t>,</w:t>
      </w:r>
      <w:r w:rsidRPr="002C1F82">
        <w:rPr>
          <w:rFonts w:ascii="Sylfaen" w:hAnsi="Sylfaen"/>
          <w:sz w:val="22"/>
          <w:szCs w:val="22"/>
        </w:rPr>
        <w:t xml:space="preserve"> როცა საშუალო დღიური მაჩვენებელი 30 ახალი შემთხვევა და მეტი </w:t>
      </w:r>
      <w:r w:rsidR="00340451" w:rsidRPr="002C1F82">
        <w:rPr>
          <w:rFonts w:ascii="Sylfaen" w:hAnsi="Sylfaen"/>
          <w:sz w:val="22"/>
          <w:szCs w:val="22"/>
        </w:rPr>
        <w:t>მინიმუმ 14 დღის განმა</w:t>
      </w:r>
      <w:r w:rsidR="00430EE2">
        <w:rPr>
          <w:rFonts w:ascii="Sylfaen" w:hAnsi="Sylfaen"/>
          <w:sz w:val="22"/>
          <w:szCs w:val="22"/>
        </w:rPr>
        <w:t>ვ</w:t>
      </w:r>
      <w:r w:rsidR="00340451" w:rsidRPr="002C1F82">
        <w:rPr>
          <w:rFonts w:ascii="Sylfaen" w:hAnsi="Sylfaen"/>
          <w:sz w:val="22"/>
          <w:szCs w:val="22"/>
        </w:rPr>
        <w:t xml:space="preserve">ლობაში </w:t>
      </w:r>
      <w:r w:rsidRPr="002C1F82">
        <w:rPr>
          <w:rFonts w:ascii="Sylfaen" w:hAnsi="Sylfaen"/>
          <w:sz w:val="22"/>
          <w:szCs w:val="22"/>
        </w:rPr>
        <w:t>ყოველ 100 000 მოსახლეზე. დღევადელ სიტუაციას თუ გავითვალისწინეთ</w:t>
      </w:r>
      <w:r w:rsidR="00E00954">
        <w:rPr>
          <w:rFonts w:ascii="Sylfaen" w:hAnsi="Sylfaen"/>
          <w:sz w:val="22"/>
          <w:szCs w:val="22"/>
          <w:lang w:val="en-US"/>
        </w:rPr>
        <w:t xml:space="preserve"> </w:t>
      </w:r>
      <w:r w:rsidR="00E00954">
        <w:rPr>
          <w:rFonts w:ascii="Sylfaen" w:hAnsi="Sylfaen"/>
          <w:sz w:val="22"/>
          <w:szCs w:val="22"/>
        </w:rPr>
        <w:t xml:space="preserve">შეთხვევევის მატება აღნიშნება </w:t>
      </w:r>
      <w:r w:rsidRPr="002C1F82">
        <w:rPr>
          <w:rFonts w:ascii="Sylfaen" w:hAnsi="Sylfaen"/>
          <w:sz w:val="22"/>
          <w:szCs w:val="22"/>
        </w:rPr>
        <w:t xml:space="preserve">და რა მოხდება </w:t>
      </w:r>
      <w:r w:rsidR="00E00954">
        <w:rPr>
          <w:rFonts w:ascii="Sylfaen" w:hAnsi="Sylfaen"/>
          <w:sz w:val="22"/>
          <w:szCs w:val="22"/>
        </w:rPr>
        <w:t xml:space="preserve">წითელი ფერის </w:t>
      </w:r>
      <w:r w:rsidRPr="002C1F82">
        <w:rPr>
          <w:rFonts w:ascii="Sylfaen" w:hAnsi="Sylfaen"/>
          <w:sz w:val="22"/>
          <w:szCs w:val="22"/>
        </w:rPr>
        <w:t xml:space="preserve">შემდეგ. როგორ პასუხობს სისტემა უფრო მეტს შემთხვევებს გაუგებარია? </w:t>
      </w:r>
    </w:p>
    <w:p w14:paraId="38B65557" w14:textId="0C7DF9E1" w:rsidR="00EE2421" w:rsidRPr="00BE6172" w:rsidRDefault="00306FE8" w:rsidP="00BE6172">
      <w:pPr>
        <w:jc w:val="both"/>
        <w:rPr>
          <w:rFonts w:ascii="Sylfaen" w:hAnsi="Sylfaen"/>
          <w:lang w:val="ka-GE"/>
        </w:rPr>
      </w:pPr>
      <w:r w:rsidRPr="00BE6172">
        <w:rPr>
          <w:rFonts w:ascii="Sylfaen" w:hAnsi="Sylfaen"/>
          <w:lang w:val="ka-GE"/>
        </w:rPr>
        <w:t>თითოეულ ამოცანას/მიზანს ერთვის შეფასების ინდიკატორები, რომლებიც</w:t>
      </w:r>
      <w:r w:rsidR="00430EE2">
        <w:rPr>
          <w:rFonts w:ascii="Sylfaen" w:hAnsi="Sylfaen"/>
          <w:lang w:val="ka-GE"/>
        </w:rPr>
        <w:t>,</w:t>
      </w:r>
      <w:r w:rsidRPr="00BE6172">
        <w:rPr>
          <w:rFonts w:ascii="Sylfaen" w:hAnsi="Sylfaen"/>
          <w:lang w:val="ka-GE"/>
        </w:rPr>
        <w:t xml:space="preserve"> სამწუხაროდ, ძირითადად პროცესის ინდიკატორებს წარმოადგენ</w:t>
      </w:r>
      <w:r w:rsidR="00430EE2">
        <w:rPr>
          <w:rFonts w:ascii="Sylfaen" w:hAnsi="Sylfaen"/>
          <w:lang w:val="ka-GE"/>
        </w:rPr>
        <w:t>ენ</w:t>
      </w:r>
      <w:r w:rsidRPr="00BE6172">
        <w:rPr>
          <w:rFonts w:ascii="Sylfaen" w:hAnsi="Sylfaen"/>
          <w:lang w:val="ka-GE"/>
        </w:rPr>
        <w:t xml:space="preserve"> და ჯგუფის წევრებს გაუჩნდათ განცდა, რომ ძნელი იქნება (საერთოდ თუ იქნა შესაძლებელი)</w:t>
      </w:r>
      <w:r w:rsidR="00EE2421" w:rsidRPr="00BE6172">
        <w:rPr>
          <w:rFonts w:ascii="Sylfaen" w:hAnsi="Sylfaen"/>
          <w:lang w:val="ka-GE"/>
        </w:rPr>
        <w:t xml:space="preserve"> </w:t>
      </w:r>
      <w:r w:rsidR="00430EE2">
        <w:rPr>
          <w:rFonts w:ascii="Sylfaen" w:hAnsi="Sylfaen"/>
          <w:lang w:val="ka-GE"/>
        </w:rPr>
        <w:t>შედების გაზომვა.</w:t>
      </w:r>
      <w:r w:rsidR="00EE2421" w:rsidRPr="00BE6172">
        <w:rPr>
          <w:rFonts w:ascii="Sylfaen" w:hAnsi="Sylfaen"/>
          <w:lang w:val="ka-GE"/>
        </w:rPr>
        <w:t xml:space="preserve"> </w:t>
      </w:r>
      <w:r w:rsidR="00E65A9D" w:rsidRPr="00BE6172">
        <w:rPr>
          <w:rFonts w:ascii="Sylfaen" w:hAnsi="Sylfaen"/>
          <w:lang w:val="ka-GE"/>
        </w:rPr>
        <w:t xml:space="preserve">ასევე არ არის მითითებული და გაუგებარია ვის ეკისრება ვალდებულება მიადევნოს </w:t>
      </w:r>
      <w:r w:rsidR="0055347B" w:rsidRPr="00BE6172">
        <w:rPr>
          <w:rFonts w:ascii="Sylfaen" w:hAnsi="Sylfaen"/>
          <w:lang w:val="ka-GE"/>
        </w:rPr>
        <w:t>თვალყური გეგმაში გაწერილი აქტივობების შესრულებას, ვისი ვალდებულებაა შესრულების ხარისხის შეფასება და საზოგადოების ინფორმირება მიმდინარე თუ შესრულებულ აქტივობებზე.</w:t>
      </w:r>
    </w:p>
    <w:p w14:paraId="2A4B6BA5" w14:textId="0CACE904" w:rsidR="00E65A9D" w:rsidRPr="00BE6172" w:rsidRDefault="00E65A9D" w:rsidP="00BE6172">
      <w:pPr>
        <w:jc w:val="both"/>
        <w:rPr>
          <w:rFonts w:ascii="Sylfaen" w:hAnsi="Sylfaen"/>
          <w:lang w:val="ka-GE"/>
        </w:rPr>
      </w:pPr>
      <w:r w:rsidRPr="00BE6172">
        <w:rPr>
          <w:rFonts w:ascii="Sylfaen" w:hAnsi="Sylfaen"/>
          <w:lang w:val="ka-GE"/>
        </w:rPr>
        <w:t>მიგვაჩნია</w:t>
      </w:r>
      <w:r w:rsidR="00430EE2">
        <w:rPr>
          <w:rFonts w:ascii="Sylfaen" w:hAnsi="Sylfaen"/>
          <w:lang w:val="ka-GE"/>
        </w:rPr>
        <w:t>,</w:t>
      </w:r>
      <w:r w:rsidRPr="00BE6172">
        <w:rPr>
          <w:rFonts w:ascii="Sylfaen" w:hAnsi="Sylfaen"/>
          <w:lang w:val="ka-GE"/>
        </w:rPr>
        <w:t xml:space="preserve"> რომ პანდემიის ეფექტური მართვის კუთხით, ზოგიერთი აქტივ</w:t>
      </w:r>
      <w:r w:rsidR="00AC763E" w:rsidRPr="00BE6172">
        <w:rPr>
          <w:rFonts w:ascii="Sylfaen" w:hAnsi="Sylfaen"/>
          <w:lang w:val="ka-GE"/>
        </w:rPr>
        <w:t>ო</w:t>
      </w:r>
      <w:r w:rsidRPr="00BE6172">
        <w:rPr>
          <w:rFonts w:ascii="Sylfaen" w:hAnsi="Sylfaen"/>
          <w:lang w:val="ka-GE"/>
        </w:rPr>
        <w:t xml:space="preserve">ბა, რომელიც დოკუმენტში ჯერ კიდევ მომავალ დროშია მოწოდებული, უკვე დაგვიანებულია. მაგ. </w:t>
      </w:r>
      <w:r w:rsidR="00AC763E" w:rsidRPr="00BE6172">
        <w:rPr>
          <w:rFonts w:ascii="Sylfaen" w:hAnsi="Sylfaen"/>
          <w:lang w:val="ka-GE"/>
        </w:rPr>
        <w:t xml:space="preserve">მუნიციპალურ ცენტრებში დამატებითი (კვალიფიციური) ადამიანური რესურსების მოზიდვა და დასაქმება. </w:t>
      </w:r>
      <w:r w:rsidR="00C106D7" w:rsidRPr="00BE6172">
        <w:rPr>
          <w:rFonts w:ascii="Sylfaen" w:hAnsi="Sylfaen"/>
          <w:lang w:val="ka-GE"/>
        </w:rPr>
        <w:t xml:space="preserve"> </w:t>
      </w:r>
      <w:r w:rsidR="00C106D7" w:rsidRPr="00BE6172">
        <w:rPr>
          <w:rFonts w:ascii="Sylfaen" w:hAnsi="Sylfaen"/>
        </w:rPr>
        <w:t>საინტერესოა, თუ მოხდა უკვე ამ რესურსების იდენტიფიცირება</w:t>
      </w:r>
      <w:r w:rsidR="00C106D7" w:rsidRPr="00BE6172">
        <w:rPr>
          <w:rFonts w:ascii="Sylfaen" w:hAnsi="Sylfaen"/>
          <w:lang w:val="ka-GE"/>
        </w:rPr>
        <w:t xml:space="preserve"> და თუ მიმდინარეობს მათი გადამზადების პროცესი.</w:t>
      </w:r>
    </w:p>
    <w:p w14:paraId="79654107" w14:textId="16D94882" w:rsidR="00C106D7" w:rsidRPr="001212B6" w:rsidRDefault="00C106D7" w:rsidP="001212B6">
      <w:pPr>
        <w:jc w:val="both"/>
        <w:rPr>
          <w:rFonts w:ascii="Sylfaen" w:hAnsi="Sylfaen"/>
          <w:lang w:val="ka-GE"/>
        </w:rPr>
      </w:pPr>
      <w:r w:rsidRPr="001212B6">
        <w:rPr>
          <w:rFonts w:ascii="Sylfaen" w:hAnsi="Sylfaen"/>
          <w:lang w:val="ka-GE"/>
        </w:rPr>
        <w:t>ან კიდევ</w:t>
      </w:r>
      <w:r w:rsidR="00AC763E" w:rsidRPr="001212B6">
        <w:rPr>
          <w:rFonts w:ascii="Sylfaen" w:hAnsi="Sylfaen"/>
          <w:lang w:val="ka-GE"/>
        </w:rPr>
        <w:t xml:space="preserve">, ტესტირებაში ჩართული ლაბორატორიებს შესაძლებლობების გასაზრდელად დამატებითი ადამიანური რესურსების იდენტიფიცირება და მომზდება. </w:t>
      </w:r>
      <w:r w:rsidRPr="001212B6">
        <w:rPr>
          <w:rFonts w:ascii="Sylfaen" w:hAnsi="Sylfaen"/>
          <w:lang w:val="ka-GE"/>
        </w:rPr>
        <w:t xml:space="preserve">საინტერესოა, თუ არის ადამიანები უკვე იდენტიფიცირებული და თუ მიმდინარეობს მათი მომზადება. </w:t>
      </w:r>
    </w:p>
    <w:p w14:paraId="307368E2" w14:textId="78321163" w:rsidR="00BD7A82" w:rsidRPr="002C1F82" w:rsidRDefault="00C106D7" w:rsidP="001212B6">
      <w:pPr>
        <w:jc w:val="both"/>
        <w:rPr>
          <w:rFonts w:ascii="Sylfaen" w:hAnsi="Sylfaen"/>
          <w:lang w:val="ka-GE"/>
        </w:rPr>
      </w:pPr>
      <w:r w:rsidRPr="002C1F82">
        <w:rPr>
          <w:rFonts w:ascii="Sylfaen" w:hAnsi="Sylfaen"/>
          <w:lang w:val="ka-GE"/>
        </w:rPr>
        <w:t xml:space="preserve">და </w:t>
      </w:r>
      <w:r w:rsidR="00AC763E" w:rsidRPr="002C1F82">
        <w:rPr>
          <w:rFonts w:ascii="Sylfaen" w:hAnsi="Sylfaen"/>
          <w:lang w:val="ka-GE"/>
        </w:rPr>
        <w:t xml:space="preserve">ბოლოს, საავადმყოფოების გადაუდებელი სიტუაციისთვის მზაობის და რეაგირების გეგმების არსებობა.  </w:t>
      </w:r>
      <w:r w:rsidRPr="00AD328F">
        <w:rPr>
          <w:rFonts w:ascii="Sylfaen" w:hAnsi="Sylfaen"/>
          <w:lang w:val="ka-GE"/>
        </w:rPr>
        <w:t>ეს სამუშაო უკვე უნდა იყოს ჩატარ</w:t>
      </w:r>
      <w:r w:rsidR="00E00954">
        <w:rPr>
          <w:rFonts w:ascii="Sylfaen" w:hAnsi="Sylfaen"/>
          <w:lang w:val="ka-GE"/>
        </w:rPr>
        <w:t>ე</w:t>
      </w:r>
      <w:r w:rsidRPr="00AD328F">
        <w:rPr>
          <w:rFonts w:ascii="Sylfaen" w:hAnsi="Sylfaen"/>
          <w:lang w:val="ka-GE"/>
        </w:rPr>
        <w:t>ბული, წინააღმდეგ შემთხვევაში</w:t>
      </w:r>
      <w:r w:rsidR="00430EE2">
        <w:rPr>
          <w:rFonts w:ascii="Sylfaen" w:hAnsi="Sylfaen"/>
          <w:lang w:val="ka-GE"/>
        </w:rPr>
        <w:t>,</w:t>
      </w:r>
      <w:r w:rsidRPr="00AD328F">
        <w:rPr>
          <w:rFonts w:ascii="Sylfaen" w:hAnsi="Sylfaen"/>
          <w:lang w:val="ka-GE"/>
        </w:rPr>
        <w:t xml:space="preserve"> დაგვიანებულად მი</w:t>
      </w:r>
      <w:r w:rsidRPr="002C1F82">
        <w:rPr>
          <w:rFonts w:ascii="Sylfaen" w:hAnsi="Sylfaen"/>
          <w:lang w:val="ka-GE"/>
        </w:rPr>
        <w:t>გვ</w:t>
      </w:r>
      <w:r w:rsidRPr="00AD328F">
        <w:rPr>
          <w:rFonts w:ascii="Sylfaen" w:hAnsi="Sylfaen"/>
          <w:lang w:val="ka-GE"/>
        </w:rPr>
        <w:t>აჩნია</w:t>
      </w:r>
      <w:r w:rsidRPr="002C1F82">
        <w:rPr>
          <w:rFonts w:ascii="Sylfaen" w:hAnsi="Sylfaen"/>
          <w:lang w:val="ka-GE"/>
        </w:rPr>
        <w:t>.</w:t>
      </w:r>
    </w:p>
    <w:p w14:paraId="5CA32BBB" w14:textId="0A95F1A6" w:rsidR="001212B6" w:rsidRPr="00A64076" w:rsidRDefault="001212B6" w:rsidP="001212B6">
      <w:pPr>
        <w:jc w:val="both"/>
        <w:rPr>
          <w:rFonts w:ascii="Sylfaen" w:hAnsi="Sylfaen"/>
          <w:lang w:val="ka-GE"/>
        </w:rPr>
      </w:pPr>
      <w:r w:rsidRPr="00A64076">
        <w:rPr>
          <w:rFonts w:ascii="Sylfaen" w:hAnsi="Sylfaen"/>
          <w:lang w:val="ka-GE"/>
        </w:rPr>
        <w:t>დოკუმენტში აღნიშნულია, რომ „</w:t>
      </w:r>
      <w:r w:rsidRPr="00AD328F">
        <w:rPr>
          <w:rFonts w:ascii="Sylfaen" w:hAnsi="Sylfaen"/>
          <w:lang w:val="ka-GE"/>
        </w:rPr>
        <w:t xml:space="preserve">სამედიცინო და ფარმაცევტული საქმიანობის რეგულირების სააგენტო, საქართველოს ოკუპირებული ტერიტორიებიდან იძულებით გადაადგილებულ </w:t>
      </w:r>
      <w:r w:rsidRPr="00AD328F">
        <w:rPr>
          <w:rFonts w:ascii="Sylfaen" w:hAnsi="Sylfaen"/>
          <w:lang w:val="ka-GE"/>
        </w:rPr>
        <w:lastRenderedPageBreak/>
        <w:t>პირთა, შრომის, ჯანმრთელობისა და სოციალური დაცვის მინისტრის ბრძანების შესაბამისად, დაიწყებს ჰოსპიტლების მზაობის შეფასებას ინფექციის კონტროლის და COVID-19-ზე რეაგირებისთვის აუცილებელი პირობების შესაბამისად.</w:t>
      </w:r>
      <w:r w:rsidRPr="00A64076">
        <w:rPr>
          <w:rFonts w:ascii="Sylfaen" w:hAnsi="Sylfaen"/>
          <w:lang w:val="ka-GE"/>
        </w:rPr>
        <w:t>“ როდის</w:t>
      </w:r>
      <w:r w:rsidR="00F86ECC">
        <w:rPr>
          <w:rFonts w:ascii="Sylfaen" w:hAnsi="Sylfaen"/>
          <w:lang w:val="ka-GE"/>
        </w:rPr>
        <w:t xml:space="preserve">, როგორ და </w:t>
      </w:r>
      <w:r w:rsidRPr="00A64076">
        <w:rPr>
          <w:rFonts w:ascii="Sylfaen" w:hAnsi="Sylfaen"/>
          <w:lang w:val="ka-GE"/>
        </w:rPr>
        <w:t>რის მიხედვით შეაფასებენ</w:t>
      </w:r>
      <w:r w:rsidR="00F86ECC">
        <w:rPr>
          <w:rFonts w:ascii="Sylfaen" w:hAnsi="Sylfaen"/>
          <w:lang w:val="ka-GE"/>
        </w:rPr>
        <w:t xml:space="preserve"> ჰოსპიტლების მზობას</w:t>
      </w:r>
      <w:r w:rsidRPr="00A64076">
        <w:rPr>
          <w:rFonts w:ascii="Sylfaen" w:hAnsi="Sylfaen"/>
          <w:lang w:val="ka-GE"/>
        </w:rPr>
        <w:t>, არის თუ არა  გაწერილი ე.წ. „</w:t>
      </w:r>
      <w:r w:rsidRPr="00AD328F">
        <w:rPr>
          <w:rFonts w:ascii="Sylfaen" w:hAnsi="Sylfaen"/>
          <w:lang w:val="ka-GE"/>
        </w:rPr>
        <w:t>check list”</w:t>
      </w:r>
      <w:r w:rsidRPr="00A64076">
        <w:rPr>
          <w:rFonts w:ascii="Sylfaen" w:hAnsi="Sylfaen"/>
          <w:lang w:val="ka-GE"/>
        </w:rPr>
        <w:t xml:space="preserve"> და უნდა ვივრაუდოთ თუ არა</w:t>
      </w:r>
      <w:r w:rsidR="00F86ECC">
        <w:rPr>
          <w:rFonts w:ascii="Sylfaen" w:hAnsi="Sylfaen"/>
          <w:lang w:val="ka-GE"/>
        </w:rPr>
        <w:t>,</w:t>
      </w:r>
      <w:r w:rsidRPr="00A64076">
        <w:rPr>
          <w:rFonts w:ascii="Sylfaen" w:hAnsi="Sylfaen"/>
          <w:lang w:val="ka-GE"/>
        </w:rPr>
        <w:t xml:space="preserve"> რომ ეს აკრედიტაციის და პროგრამაში მონაწილოების პირობა იქნება მომ</w:t>
      </w:r>
      <w:r w:rsidR="00F86ECC">
        <w:rPr>
          <w:rFonts w:ascii="Sylfaen" w:hAnsi="Sylfaen"/>
          <w:lang w:val="ka-GE"/>
        </w:rPr>
        <w:t>ა</w:t>
      </w:r>
      <w:r w:rsidRPr="00A64076">
        <w:rPr>
          <w:rFonts w:ascii="Sylfaen" w:hAnsi="Sylfaen"/>
          <w:lang w:val="ka-GE"/>
        </w:rPr>
        <w:t>ვალში.</w:t>
      </w:r>
    </w:p>
    <w:p w14:paraId="71F89BF9" w14:textId="72D77E74" w:rsidR="00F86ECC" w:rsidRPr="00AD328F" w:rsidRDefault="009D5007" w:rsidP="00F86ECC">
      <w:pPr>
        <w:pStyle w:val="m-7957975081925816782mybodytext"/>
        <w:shd w:val="clear" w:color="auto" w:fill="FFFFFF"/>
        <w:spacing w:before="20" w:beforeAutospacing="0" w:after="240" w:afterAutospacing="0" w:line="231" w:lineRule="atLeast"/>
        <w:jc w:val="both"/>
        <w:rPr>
          <w:rFonts w:ascii="Sylfaen" w:hAnsi="Sylfaen" w:cs="Calibri"/>
          <w:color w:val="000000"/>
          <w:sz w:val="22"/>
          <w:szCs w:val="22"/>
          <w:lang w:val="ka-GE"/>
        </w:rPr>
      </w:pPr>
      <w:r>
        <w:rPr>
          <w:rFonts w:ascii="Sylfaen" w:hAnsi="Sylfaen"/>
          <w:sz w:val="22"/>
          <w:szCs w:val="22"/>
          <w:lang w:val="ka-GE"/>
        </w:rPr>
        <w:t xml:space="preserve">ჰოსპიტალური ქსელის მზაობაზეა როდესაც არის საუბარი, </w:t>
      </w:r>
      <w:r w:rsidRPr="00F86ECC">
        <w:rPr>
          <w:rFonts w:ascii="Sylfaen" w:hAnsi="Sylfaen"/>
          <w:sz w:val="22"/>
          <w:szCs w:val="22"/>
          <w:lang w:val="ka-GE"/>
        </w:rPr>
        <w:t xml:space="preserve"> </w:t>
      </w:r>
      <w:r w:rsidRPr="00F86ECC">
        <w:rPr>
          <w:rFonts w:ascii="Sylfaen" w:hAnsi="Sylfaen" w:cs="Calibri"/>
          <w:sz w:val="22"/>
          <w:szCs w:val="22"/>
          <w:lang w:val="ka-GE"/>
        </w:rPr>
        <w:t>არის თუ არა კერძო სექტორზე ფინანსური ტვირთების გადანაწილების სამართლიანობის პრინციპი რაიმე ფორმით ასახული</w:t>
      </w:r>
      <w:r>
        <w:rPr>
          <w:rFonts w:ascii="Sylfaen" w:hAnsi="Sylfaen" w:cs="Calibri"/>
          <w:sz w:val="22"/>
          <w:szCs w:val="22"/>
          <w:lang w:val="ka-GE"/>
        </w:rPr>
        <w:t xml:space="preserve">? </w:t>
      </w:r>
      <w:r w:rsidR="001212B6" w:rsidRPr="00F86ECC">
        <w:rPr>
          <w:rFonts w:ascii="Sylfaen" w:hAnsi="Sylfaen"/>
          <w:sz w:val="22"/>
          <w:szCs w:val="22"/>
          <w:lang w:val="ka-GE"/>
        </w:rPr>
        <w:t>სახელმწიფო ჰოლდინგზეც ძალიან ზედაპირული ინფო</w:t>
      </w:r>
      <w:r w:rsidR="00F86ECC" w:rsidRPr="00F86ECC">
        <w:rPr>
          <w:rFonts w:ascii="Sylfaen" w:hAnsi="Sylfaen"/>
          <w:sz w:val="22"/>
          <w:szCs w:val="22"/>
          <w:lang w:val="ka-GE"/>
        </w:rPr>
        <w:t>რ</w:t>
      </w:r>
      <w:r w:rsidR="001212B6" w:rsidRPr="00F86ECC">
        <w:rPr>
          <w:rFonts w:ascii="Sylfaen" w:hAnsi="Sylfaen"/>
          <w:sz w:val="22"/>
          <w:szCs w:val="22"/>
          <w:lang w:val="ka-GE"/>
        </w:rPr>
        <w:t>მაცია მოწოდებული, საინტერესოა უფრო დეტალურად რა  და როგორ იგეგმება და ვინ მუშაობს „</w:t>
      </w:r>
      <w:r w:rsidR="001212B6" w:rsidRPr="00AD328F">
        <w:rPr>
          <w:rFonts w:ascii="Sylfaen" w:hAnsi="Sylfaen"/>
          <w:sz w:val="22"/>
          <w:szCs w:val="22"/>
          <w:lang w:val="ka-GE"/>
        </w:rPr>
        <w:t>ჰოსპიტალური სექტორის განვითარების 10 წლიან გეგმა</w:t>
      </w:r>
      <w:r w:rsidR="001212B6" w:rsidRPr="00F86ECC">
        <w:rPr>
          <w:rFonts w:ascii="Sylfaen" w:hAnsi="Sylfaen"/>
          <w:sz w:val="22"/>
          <w:szCs w:val="22"/>
          <w:lang w:val="ka-GE"/>
        </w:rPr>
        <w:t xml:space="preserve">ზე“?  </w:t>
      </w:r>
    </w:p>
    <w:p w14:paraId="5115CFD0" w14:textId="1430266F" w:rsidR="00887967" w:rsidRPr="001212B6" w:rsidRDefault="009D5007" w:rsidP="001212B6">
      <w:pPr>
        <w:jc w:val="both"/>
        <w:rPr>
          <w:rFonts w:ascii="Sylfaen" w:hAnsi="Sylfaen"/>
          <w:lang w:val="ka-GE"/>
        </w:rPr>
      </w:pPr>
      <w:r>
        <w:rPr>
          <w:rFonts w:ascii="Sylfaen" w:hAnsi="Sylfaen"/>
          <w:lang w:val="ka-GE"/>
        </w:rPr>
        <w:t xml:space="preserve">მნიშვნელოვანი საკითხია </w:t>
      </w:r>
      <w:r w:rsidRPr="001212B6">
        <w:rPr>
          <w:rFonts w:ascii="Sylfaen" w:hAnsi="Sylfaen"/>
          <w:lang w:val="ka-GE"/>
        </w:rPr>
        <w:t xml:space="preserve">მოსახლეობასთან კომუნიკაციის სტრატეგია, რომელიც დღემდე არ არსებობს და წარმოდგენილი გეგმაც მის შექმნაზე საუბრობს. </w:t>
      </w:r>
      <w:r>
        <w:rPr>
          <w:rFonts w:ascii="Sylfaen" w:hAnsi="Sylfaen"/>
          <w:lang w:val="ka-GE"/>
        </w:rPr>
        <w:t xml:space="preserve"> </w:t>
      </w:r>
      <w:r w:rsidR="009F335C" w:rsidRPr="001212B6">
        <w:rPr>
          <w:rFonts w:ascii="Sylfaen" w:hAnsi="Sylfaen"/>
          <w:lang w:val="ka-GE"/>
        </w:rPr>
        <w:t xml:space="preserve">დღევანდელი ეპუდემიოლოგიური სიტუაცია (გაუარესებული) ამის კიდევ ერთი დამამტკიცებელია. </w:t>
      </w:r>
      <w:r w:rsidR="00887967" w:rsidRPr="001212B6">
        <w:rPr>
          <w:rFonts w:ascii="Sylfaen" w:hAnsi="Sylfaen"/>
          <w:lang w:val="ka-GE"/>
        </w:rPr>
        <w:t xml:space="preserve">პანდემიის დასაწყისში, </w:t>
      </w:r>
      <w:r w:rsidR="00887967" w:rsidRPr="001212B6">
        <w:rPr>
          <w:rFonts w:ascii="Sylfaen" w:hAnsi="Sylfaen" w:cs="Sylfaen"/>
          <w:lang w:val="ka-GE"/>
        </w:rPr>
        <w:t>ექიმების</w:t>
      </w:r>
      <w:r w:rsidR="00887967" w:rsidRPr="001212B6">
        <w:rPr>
          <w:rFonts w:ascii="Sylfaen" w:hAnsi="Sylfaen"/>
          <w:lang w:val="ka-GE"/>
        </w:rPr>
        <w:t xml:space="preserve"> ეკრანებზე გამოჩენა, გარკვეულწილად, დადებითი მომენტი იყო მათი ღვაწლის დასაფასებლად, მაგრამ, მეორე მხრივ, ეკრანზე მუდმივად იყვნენ ადამიანები, რომლებსაც უამრავი საფიქრალი და საზრუნავი აქვთ ეპიდემიის პირობებში და ძალიან დიდი პასუხისმგებლობა. არ მიგვაჩნია სწორედ, რომ მათი სატელევიზიო ეთერში ყოფნა სწორი იყოს, მათი დრო ამაზე არ უნდა იხარჯებოდეს. მით უმეტეს, რომ იყო შემთხვევები, როდესაც მათი განცხადებები ერთმანეთს გამორიცხავდა, რაც მოსახლეობაში დაბნეულობასა და შფოთვას იწვევდა და იწვევს. საზოგადოებისთვის ყველაზე დიდი დისკომფორტი იყო და არის ანალიტიკის ნაკლებობა. მშრალი ციფრები ჟურნალისტებსაც მობეზრდათ. ამ ინფორმაციის მოძიება უკვე მთავრობის მიერ შექმნილ ვებგვერდზეც არის შესაძლებელი. მოსახლეობისათვის კრიტიკულად მნიშვნელოვანია არსებული ეპიდემიოლოგიური სიტუაციის ანალიზი და ამ ანალიზის შედეგად როგორ იცვლებოდა მთავრობის გადაწყვეტილებები. რა უდევს საფუძვლად ამა თუ იმ გადაწყვეტილებას, შეზღუდვის დაწესებას თუ, პირიქით, შემსუბუქებას.</w:t>
      </w:r>
    </w:p>
    <w:p w14:paraId="58D50821" w14:textId="2F701D98" w:rsidR="002E2E51" w:rsidRDefault="009D5007" w:rsidP="0025606C">
      <w:pPr>
        <w:jc w:val="both"/>
        <w:rPr>
          <w:rFonts w:ascii="Sylfaen" w:hAnsi="Sylfaen"/>
          <w:lang w:val="ka-GE"/>
        </w:rPr>
      </w:pPr>
      <w:r>
        <w:rPr>
          <w:rFonts w:ascii="Sylfaen" w:hAnsi="Sylfaen"/>
          <w:lang w:val="ka-GE"/>
        </w:rPr>
        <w:t>შემდგომი</w:t>
      </w:r>
      <w:r w:rsidR="00887967" w:rsidRPr="001212B6">
        <w:rPr>
          <w:rFonts w:ascii="Sylfaen" w:hAnsi="Sylfaen"/>
          <w:lang w:val="ka-GE"/>
        </w:rPr>
        <w:t xml:space="preserve"> ტალღ</w:t>
      </w:r>
      <w:r>
        <w:rPr>
          <w:rFonts w:ascii="Sylfaen" w:hAnsi="Sylfaen"/>
          <w:lang w:val="ka-GE"/>
        </w:rPr>
        <w:t>ების</w:t>
      </w:r>
      <w:r w:rsidR="00887967" w:rsidRPr="001212B6">
        <w:rPr>
          <w:rFonts w:ascii="Sylfaen" w:hAnsi="Sylfaen"/>
          <w:lang w:val="ka-GE"/>
        </w:rPr>
        <w:t xml:space="preserve"> შემთხვევაში თანმიმდევრულ და ფაქტებზე დაფუძნებულ კომუნიკაციას ძალიან დიდი მნიშვნელობა ექნება. ადამიანებს უნდა ესმოდეთ, რატომ წესდება ესა თუ ის შეზღუდვა და რა მოჰყვება წესების დაუცველობას. ჯარიმების შიშით ბევრს ვერ მივაღწევთ. საზოგადოებრივ თვითშეგნებაზე როცა ვსაუბრობთ, ის ინფორმაციას მოითხოვს და გაცნობიერებული გადაწყვეტილებების მიღებას.</w:t>
      </w:r>
      <w:r w:rsidR="00F8384E" w:rsidRPr="001212B6">
        <w:rPr>
          <w:rFonts w:ascii="Sylfaen" w:hAnsi="Sylfaen"/>
          <w:lang w:val="ka-GE"/>
        </w:rPr>
        <w:t xml:space="preserve"> ამისათვის აუცილებელია არსებობდეს მოსახლეობასთან კომუნკაციის სტრატეგია, რომელიც იქნება შეჯერებული, შეთანხმებული და ყველა მხარეს ეცოდინება ვინ რა ტიპის ინფორმაციაზეა პასუხისმგებელი: ეპიდემიოლოგიური სიტუაცია - დაავადებათა კონტროლის ცენტრი; სისტემის მზაობა - ჯანდაცვის სამინისტრო; </w:t>
      </w:r>
    </w:p>
    <w:p w14:paraId="0E0BFAC8" w14:textId="7F455D19" w:rsidR="001212B6" w:rsidRPr="00AD328F" w:rsidRDefault="0025606C" w:rsidP="00063BF5">
      <w:pPr>
        <w:jc w:val="both"/>
        <w:rPr>
          <w:rFonts w:ascii="Sylfaen" w:hAnsi="Sylfaen"/>
          <w:lang w:val="ka-GE"/>
        </w:rPr>
      </w:pPr>
      <w:r w:rsidRPr="00AD328F">
        <w:rPr>
          <w:rFonts w:ascii="Sylfaen" w:hAnsi="Sylfaen"/>
          <w:lang w:val="ka-GE"/>
        </w:rPr>
        <w:t>2019 წელს ეკ</w:t>
      </w:r>
      <w:r w:rsidRPr="00AD328F">
        <w:rPr>
          <w:rFonts w:ascii="Sylfaen" w:hAnsi="Sylfaen"/>
          <w:lang w:val="ka-GE"/>
        </w:rPr>
        <w:softHyphen/>
        <w:t>ონ</w:t>
      </w:r>
      <w:r w:rsidRPr="00AD328F">
        <w:rPr>
          <w:rFonts w:ascii="Sylfaen" w:hAnsi="Sylfaen"/>
          <w:lang w:val="ka-GE"/>
        </w:rPr>
        <w:softHyphen/>
        <w:t>ომ</w:t>
      </w:r>
      <w:r w:rsidRPr="00AD328F">
        <w:rPr>
          <w:rFonts w:ascii="Sylfaen" w:hAnsi="Sylfaen"/>
          <w:lang w:val="ka-GE"/>
        </w:rPr>
        <w:softHyphen/>
        <w:t>იკ</w:t>
      </w:r>
      <w:r w:rsidRPr="00AD328F">
        <w:rPr>
          <w:rFonts w:ascii="Sylfaen" w:hAnsi="Sylfaen"/>
          <w:lang w:val="ka-GE"/>
        </w:rPr>
        <w:softHyphen/>
        <w:t>ური პო</w:t>
      </w:r>
      <w:r w:rsidRPr="00AD328F">
        <w:rPr>
          <w:rFonts w:ascii="Sylfaen" w:hAnsi="Sylfaen"/>
          <w:lang w:val="ka-GE"/>
        </w:rPr>
        <w:softHyphen/>
        <w:t>ლი</w:t>
      </w:r>
      <w:r w:rsidRPr="00AD328F">
        <w:rPr>
          <w:rFonts w:ascii="Sylfaen" w:hAnsi="Sylfaen"/>
          <w:lang w:val="ka-GE"/>
        </w:rPr>
        <w:softHyphen/>
        <w:t>ტი</w:t>
      </w:r>
      <w:r w:rsidRPr="00AD328F">
        <w:rPr>
          <w:rFonts w:ascii="Sylfaen" w:hAnsi="Sylfaen"/>
          <w:lang w:val="ka-GE"/>
        </w:rPr>
        <w:softHyphen/>
        <w:t>კის კვლე</w:t>
      </w:r>
      <w:r w:rsidRPr="00AD328F">
        <w:rPr>
          <w:rFonts w:ascii="Sylfaen" w:hAnsi="Sylfaen"/>
          <w:lang w:val="ka-GE"/>
        </w:rPr>
        <w:softHyphen/>
        <w:t>ვის ცენ</w:t>
      </w:r>
      <w:r w:rsidRPr="00AD328F">
        <w:rPr>
          <w:rFonts w:ascii="Sylfaen" w:hAnsi="Sylfaen"/>
          <w:lang w:val="ka-GE"/>
        </w:rPr>
        <w:softHyphen/>
        <w:t>ტრის (EPRC) მი</w:t>
      </w:r>
      <w:r w:rsidRPr="00AD328F">
        <w:rPr>
          <w:rFonts w:ascii="Sylfaen" w:hAnsi="Sylfaen"/>
          <w:lang w:val="ka-GE"/>
        </w:rPr>
        <w:softHyphen/>
        <w:t>ერ შე</w:t>
      </w:r>
      <w:r w:rsidRPr="00AD328F">
        <w:rPr>
          <w:rFonts w:ascii="Sylfaen" w:hAnsi="Sylfaen"/>
          <w:lang w:val="ka-GE"/>
        </w:rPr>
        <w:softHyphen/>
        <w:t>იქ</w:t>
      </w:r>
      <w:r w:rsidRPr="00AD328F">
        <w:rPr>
          <w:rFonts w:ascii="Sylfaen" w:hAnsi="Sylfaen"/>
          <w:lang w:val="ka-GE"/>
        </w:rPr>
        <w:softHyphen/>
        <w:t>მნა პლატ</w:t>
      </w:r>
      <w:r w:rsidRPr="00AD328F">
        <w:rPr>
          <w:rFonts w:ascii="Sylfaen" w:hAnsi="Sylfaen"/>
          <w:lang w:val="ka-GE"/>
        </w:rPr>
        <w:softHyphen/>
        <w:t>ფორ</w:t>
      </w:r>
      <w:r w:rsidRPr="00AD328F">
        <w:rPr>
          <w:rFonts w:ascii="Sylfaen" w:hAnsi="Sylfaen"/>
          <w:lang w:val="ka-GE"/>
        </w:rPr>
        <w:softHyphen/>
        <w:t>მა, რომ</w:t>
      </w:r>
      <w:r w:rsidRPr="00AD328F">
        <w:rPr>
          <w:rFonts w:ascii="Sylfaen" w:hAnsi="Sylfaen"/>
          <w:lang w:val="ka-GE"/>
        </w:rPr>
        <w:softHyphen/>
        <w:t>ლის მიზა</w:t>
      </w:r>
      <w:r w:rsidRPr="00AD328F">
        <w:rPr>
          <w:rFonts w:ascii="Sylfaen" w:hAnsi="Sylfaen"/>
          <w:lang w:val="ka-GE"/>
        </w:rPr>
        <w:softHyphen/>
        <w:t>ნია ჯან</w:t>
      </w:r>
      <w:r w:rsidRPr="00AD328F">
        <w:rPr>
          <w:rFonts w:ascii="Sylfaen" w:hAnsi="Sylfaen"/>
          <w:lang w:val="ka-GE"/>
        </w:rPr>
        <w:softHyphen/>
        <w:t>დაც</w:t>
      </w:r>
      <w:r w:rsidRPr="00AD328F">
        <w:rPr>
          <w:rFonts w:ascii="Sylfaen" w:hAnsi="Sylfaen"/>
          <w:lang w:val="ka-GE"/>
        </w:rPr>
        <w:softHyphen/>
        <w:t>ვის სის</w:t>
      </w:r>
      <w:r w:rsidRPr="00AD328F">
        <w:rPr>
          <w:rFonts w:ascii="Sylfaen" w:hAnsi="Sylfaen"/>
          <w:lang w:val="ka-GE"/>
        </w:rPr>
        <w:softHyphen/>
        <w:t>ტე</w:t>
      </w:r>
      <w:r w:rsidRPr="00AD328F">
        <w:rPr>
          <w:rFonts w:ascii="Sylfaen" w:hAnsi="Sylfaen"/>
          <w:lang w:val="ka-GE"/>
        </w:rPr>
        <w:softHyphen/>
        <w:t>მის გან</w:t>
      </w:r>
      <w:r w:rsidRPr="00AD328F">
        <w:rPr>
          <w:rFonts w:ascii="Sylfaen" w:hAnsi="Sylfaen"/>
          <w:lang w:val="ka-GE"/>
        </w:rPr>
        <w:softHyphen/>
        <w:t>ვი</w:t>
      </w:r>
      <w:r w:rsidRPr="00AD328F">
        <w:rPr>
          <w:rFonts w:ascii="Sylfaen" w:hAnsi="Sylfaen"/>
          <w:lang w:val="ka-GE"/>
        </w:rPr>
        <w:softHyphen/>
        <w:t>თა</w:t>
      </w:r>
      <w:r w:rsidRPr="00AD328F">
        <w:rPr>
          <w:rFonts w:ascii="Sylfaen" w:hAnsi="Sylfaen"/>
          <w:lang w:val="ka-GE"/>
        </w:rPr>
        <w:softHyphen/>
        <w:t>რე</w:t>
      </w:r>
      <w:r w:rsidRPr="00AD328F">
        <w:rPr>
          <w:rFonts w:ascii="Sylfaen" w:hAnsi="Sylfaen"/>
          <w:lang w:val="ka-GE"/>
        </w:rPr>
        <w:softHyphen/>
        <w:t>ბის</w:t>
      </w:r>
      <w:r w:rsidRPr="00AD328F">
        <w:rPr>
          <w:rFonts w:ascii="Sylfaen" w:hAnsi="Sylfaen"/>
          <w:lang w:val="ka-GE"/>
        </w:rPr>
        <w:softHyphen/>
        <w:t>თვის და გრძელ</w:t>
      </w:r>
      <w:r w:rsidRPr="00AD328F">
        <w:rPr>
          <w:rFonts w:ascii="Sylfaen" w:hAnsi="Sylfaen"/>
          <w:lang w:val="ka-GE"/>
        </w:rPr>
        <w:softHyphen/>
        <w:t>ვა</w:t>
      </w:r>
      <w:r w:rsidRPr="00AD328F">
        <w:rPr>
          <w:rFonts w:ascii="Sylfaen" w:hAnsi="Sylfaen"/>
          <w:lang w:val="ka-GE"/>
        </w:rPr>
        <w:softHyphen/>
        <w:t>დი</w:t>
      </w:r>
      <w:r w:rsidRPr="00AD328F">
        <w:rPr>
          <w:rFonts w:ascii="Sylfaen" w:hAnsi="Sylfaen"/>
          <w:lang w:val="ka-GE"/>
        </w:rPr>
        <w:softHyphen/>
        <w:t>ანი ხედ</w:t>
      </w:r>
      <w:r w:rsidRPr="00AD328F">
        <w:rPr>
          <w:rFonts w:ascii="Sylfaen" w:hAnsi="Sylfaen"/>
          <w:lang w:val="ka-GE"/>
        </w:rPr>
        <w:softHyphen/>
        <w:t>ვის გან</w:t>
      </w:r>
      <w:r w:rsidRPr="00AD328F">
        <w:rPr>
          <w:rFonts w:ascii="Sylfaen" w:hAnsi="Sylfaen"/>
          <w:lang w:val="ka-GE"/>
        </w:rPr>
        <w:softHyphen/>
        <w:t>საზღვრის</w:t>
      </w:r>
      <w:r w:rsidRPr="00AD328F">
        <w:rPr>
          <w:rFonts w:ascii="Sylfaen" w:hAnsi="Sylfaen"/>
          <w:lang w:val="ka-GE"/>
        </w:rPr>
        <w:softHyphen/>
        <w:t>თვის, პო</w:t>
      </w:r>
      <w:r w:rsidRPr="00AD328F">
        <w:rPr>
          <w:rFonts w:ascii="Sylfaen" w:hAnsi="Sylfaen"/>
          <w:lang w:val="ka-GE"/>
        </w:rPr>
        <w:softHyphen/>
        <w:t>ზი</w:t>
      </w:r>
      <w:r w:rsidRPr="00AD328F">
        <w:rPr>
          <w:rFonts w:ascii="Sylfaen" w:hAnsi="Sylfaen"/>
          <w:lang w:val="ka-GE"/>
        </w:rPr>
        <w:softHyphen/>
        <w:t>ცი</w:t>
      </w:r>
      <w:r w:rsidRPr="00AD328F">
        <w:rPr>
          <w:rFonts w:ascii="Sylfaen" w:hAnsi="Sylfaen"/>
          <w:lang w:val="ka-GE"/>
        </w:rPr>
        <w:softHyphen/>
        <w:t>ებ</w:t>
      </w:r>
      <w:r w:rsidRPr="00AD328F">
        <w:rPr>
          <w:rFonts w:ascii="Sylfaen" w:hAnsi="Sylfaen"/>
          <w:lang w:val="ka-GE"/>
        </w:rPr>
        <w:softHyphen/>
        <w:t>ის, არ</w:t>
      </w:r>
      <w:r w:rsidRPr="00AD328F">
        <w:rPr>
          <w:rFonts w:ascii="Sylfaen" w:hAnsi="Sylfaen"/>
          <w:lang w:val="ka-GE"/>
        </w:rPr>
        <w:softHyphen/>
        <w:t>გუ</w:t>
      </w:r>
      <w:r w:rsidRPr="00AD328F">
        <w:rPr>
          <w:rFonts w:ascii="Sylfaen" w:hAnsi="Sylfaen"/>
          <w:lang w:val="ka-GE"/>
        </w:rPr>
        <w:softHyphen/>
        <w:t>მენ</w:t>
      </w:r>
      <w:r w:rsidRPr="00AD328F">
        <w:rPr>
          <w:rFonts w:ascii="Sylfaen" w:hAnsi="Sylfaen"/>
          <w:lang w:val="ka-GE"/>
        </w:rPr>
        <w:softHyphen/>
        <w:t>ტი</w:t>
      </w:r>
      <w:r w:rsidRPr="00AD328F">
        <w:rPr>
          <w:rFonts w:ascii="Sylfaen" w:hAnsi="Sylfaen"/>
          <w:lang w:val="ka-GE"/>
        </w:rPr>
        <w:softHyphen/>
        <w:t>რე</w:t>
      </w:r>
      <w:r w:rsidRPr="00AD328F">
        <w:rPr>
          <w:rFonts w:ascii="Sylfaen" w:hAnsi="Sylfaen"/>
          <w:lang w:val="ka-GE"/>
        </w:rPr>
        <w:softHyphen/>
        <w:t>ბუ</w:t>
      </w:r>
      <w:r w:rsidRPr="00AD328F">
        <w:rPr>
          <w:rFonts w:ascii="Sylfaen" w:hAnsi="Sylfaen"/>
          <w:lang w:val="ka-GE"/>
        </w:rPr>
        <w:softHyphen/>
        <w:t>ლი მო</w:t>
      </w:r>
      <w:r w:rsidRPr="00AD328F">
        <w:rPr>
          <w:rFonts w:ascii="Sylfaen" w:hAnsi="Sylfaen"/>
          <w:lang w:val="ka-GE"/>
        </w:rPr>
        <w:softHyphen/>
        <w:t>საზ</w:t>
      </w:r>
      <w:r w:rsidRPr="00AD328F">
        <w:rPr>
          <w:rFonts w:ascii="Sylfaen" w:hAnsi="Sylfaen"/>
          <w:lang w:val="ka-GE"/>
        </w:rPr>
        <w:softHyphen/>
        <w:t>რე</w:t>
      </w:r>
      <w:r w:rsidRPr="00AD328F">
        <w:rPr>
          <w:rFonts w:ascii="Sylfaen" w:hAnsi="Sylfaen"/>
          <w:lang w:val="ka-GE"/>
        </w:rPr>
        <w:softHyphen/>
        <w:t>ბე</w:t>
      </w:r>
      <w:r w:rsidRPr="00AD328F">
        <w:rPr>
          <w:rFonts w:ascii="Sylfaen" w:hAnsi="Sylfaen"/>
          <w:lang w:val="ka-GE"/>
        </w:rPr>
        <w:softHyphen/>
        <w:t>ბის და რე</w:t>
      </w:r>
      <w:r w:rsidRPr="00AD328F">
        <w:rPr>
          <w:rFonts w:ascii="Sylfaen" w:hAnsi="Sylfaen"/>
          <w:lang w:val="ka-GE"/>
        </w:rPr>
        <w:softHyphen/>
        <w:t>კო</w:t>
      </w:r>
      <w:r w:rsidRPr="00AD328F">
        <w:rPr>
          <w:rFonts w:ascii="Sylfaen" w:hAnsi="Sylfaen"/>
          <w:lang w:val="ka-GE"/>
        </w:rPr>
        <w:softHyphen/>
        <w:t>მენ</w:t>
      </w:r>
      <w:r w:rsidRPr="00AD328F">
        <w:rPr>
          <w:rFonts w:ascii="Sylfaen" w:hAnsi="Sylfaen"/>
          <w:lang w:val="ka-GE"/>
        </w:rPr>
        <w:softHyphen/>
        <w:t>და</w:t>
      </w:r>
      <w:r w:rsidRPr="00AD328F">
        <w:rPr>
          <w:rFonts w:ascii="Sylfaen" w:hAnsi="Sylfaen"/>
          <w:lang w:val="ka-GE"/>
        </w:rPr>
        <w:softHyphen/>
        <w:t>ცი</w:t>
      </w:r>
      <w:r w:rsidRPr="00AD328F">
        <w:rPr>
          <w:rFonts w:ascii="Sylfaen" w:hAnsi="Sylfaen"/>
          <w:lang w:val="ka-GE"/>
        </w:rPr>
        <w:softHyphen/>
        <w:t>ებ</w:t>
      </w:r>
      <w:r w:rsidRPr="00AD328F">
        <w:rPr>
          <w:rFonts w:ascii="Sylfaen" w:hAnsi="Sylfaen"/>
          <w:lang w:val="ka-GE"/>
        </w:rPr>
        <w:softHyphen/>
        <w:t>ის შე</w:t>
      </w:r>
      <w:r w:rsidRPr="00AD328F">
        <w:rPr>
          <w:rFonts w:ascii="Sylfaen" w:hAnsi="Sylfaen"/>
          <w:lang w:val="ka-GE"/>
        </w:rPr>
        <w:softHyphen/>
        <w:t>მუ</w:t>
      </w:r>
      <w:r w:rsidRPr="00AD328F">
        <w:rPr>
          <w:rFonts w:ascii="Sylfaen" w:hAnsi="Sylfaen"/>
          <w:lang w:val="ka-GE"/>
        </w:rPr>
        <w:softHyphen/>
      </w:r>
      <w:r w:rsidRPr="00AD328F">
        <w:rPr>
          <w:rFonts w:ascii="Sylfaen" w:hAnsi="Sylfaen"/>
          <w:lang w:val="ka-GE"/>
        </w:rPr>
        <w:lastRenderedPageBreak/>
        <w:t>შა</w:t>
      </w:r>
      <w:r w:rsidRPr="00AD328F">
        <w:rPr>
          <w:rFonts w:ascii="Sylfaen" w:hAnsi="Sylfaen"/>
          <w:lang w:val="ka-GE"/>
        </w:rPr>
        <w:softHyphen/>
        <w:t>ვე</w:t>
      </w:r>
      <w:r w:rsidRPr="00AD328F">
        <w:rPr>
          <w:rFonts w:ascii="Sylfaen" w:hAnsi="Sylfaen"/>
          <w:lang w:val="ka-GE"/>
        </w:rPr>
        <w:softHyphen/>
        <w:t>ბა. ჯგუ</w:t>
      </w:r>
      <w:r w:rsidRPr="00AD328F">
        <w:rPr>
          <w:rFonts w:ascii="Sylfaen" w:hAnsi="Sylfaen"/>
          <w:lang w:val="ka-GE"/>
        </w:rPr>
        <w:softHyphen/>
        <w:t>ფის წევ</w:t>
      </w:r>
      <w:r w:rsidRPr="00AD328F">
        <w:rPr>
          <w:rFonts w:ascii="Sylfaen" w:hAnsi="Sylfaen"/>
          <w:lang w:val="ka-GE"/>
        </w:rPr>
        <w:softHyphen/>
        <w:t>რე</w:t>
      </w:r>
      <w:r w:rsidRPr="00AD328F">
        <w:rPr>
          <w:rFonts w:ascii="Sylfaen" w:hAnsi="Sylfaen"/>
          <w:lang w:val="ka-GE"/>
        </w:rPr>
        <w:softHyphen/>
        <w:t>ბი არი</w:t>
      </w:r>
      <w:r w:rsidRPr="00AD328F">
        <w:rPr>
          <w:rFonts w:ascii="Sylfaen" w:hAnsi="Sylfaen"/>
          <w:lang w:val="ka-GE"/>
        </w:rPr>
        <w:softHyphen/>
        <w:t>ან ჯან</w:t>
      </w:r>
      <w:r w:rsidRPr="00AD328F">
        <w:rPr>
          <w:rFonts w:ascii="Sylfaen" w:hAnsi="Sylfaen"/>
          <w:lang w:val="ka-GE"/>
        </w:rPr>
        <w:softHyphen/>
        <w:t>დაც</w:t>
      </w:r>
      <w:r w:rsidRPr="00AD328F">
        <w:rPr>
          <w:rFonts w:ascii="Sylfaen" w:hAnsi="Sylfaen"/>
          <w:lang w:val="ka-GE"/>
        </w:rPr>
        <w:softHyphen/>
        <w:t>ვის, ეკონ</w:t>
      </w:r>
      <w:r w:rsidRPr="00AD328F">
        <w:rPr>
          <w:rFonts w:ascii="Sylfaen" w:hAnsi="Sylfaen"/>
          <w:lang w:val="ka-GE"/>
        </w:rPr>
        <w:softHyphen/>
        <w:t>ომ</w:t>
      </w:r>
      <w:r w:rsidRPr="00AD328F">
        <w:rPr>
          <w:rFonts w:ascii="Sylfaen" w:hAnsi="Sylfaen"/>
          <w:lang w:val="ka-GE"/>
        </w:rPr>
        <w:softHyphen/>
        <w:t>იკ</w:t>
      </w:r>
      <w:r w:rsidRPr="00AD328F">
        <w:rPr>
          <w:rFonts w:ascii="Sylfaen" w:hAnsi="Sylfaen"/>
          <w:lang w:val="ka-GE"/>
        </w:rPr>
        <w:softHyphen/>
        <w:t>ის და სა</w:t>
      </w:r>
      <w:r w:rsidRPr="00AD328F">
        <w:rPr>
          <w:rFonts w:ascii="Sylfaen" w:hAnsi="Sylfaen"/>
          <w:lang w:val="ka-GE"/>
        </w:rPr>
        <w:softHyphen/>
        <w:t>ხელ</w:t>
      </w:r>
      <w:r w:rsidRPr="00AD328F">
        <w:rPr>
          <w:rFonts w:ascii="Sylfaen" w:hAnsi="Sylfaen"/>
          <w:lang w:val="ka-GE"/>
        </w:rPr>
        <w:softHyphen/>
        <w:t>მწი</w:t>
      </w:r>
      <w:r w:rsidRPr="00AD328F">
        <w:rPr>
          <w:rFonts w:ascii="Sylfaen" w:hAnsi="Sylfaen"/>
          <w:lang w:val="ka-GE"/>
        </w:rPr>
        <w:softHyphen/>
        <w:t>ფო მარ</w:t>
      </w:r>
      <w:r w:rsidRPr="00AD328F">
        <w:rPr>
          <w:rFonts w:ascii="Sylfaen" w:hAnsi="Sylfaen"/>
          <w:lang w:val="ka-GE"/>
        </w:rPr>
        <w:softHyphen/>
        <w:t>თვის სფე</w:t>
      </w:r>
      <w:r w:rsidRPr="00AD328F">
        <w:rPr>
          <w:rFonts w:ascii="Sylfaen" w:hAnsi="Sylfaen"/>
          <w:lang w:val="ka-GE"/>
        </w:rPr>
        <w:softHyphen/>
        <w:t>რო</w:t>
      </w:r>
      <w:r w:rsidRPr="00AD328F">
        <w:rPr>
          <w:rFonts w:ascii="Sylfaen" w:hAnsi="Sylfaen"/>
          <w:lang w:val="ka-GE"/>
        </w:rPr>
        <w:softHyphen/>
        <w:t>ში პრო</w:t>
      </w:r>
      <w:r w:rsidRPr="00AD328F">
        <w:rPr>
          <w:rFonts w:ascii="Sylfaen" w:hAnsi="Sylfaen"/>
          <w:lang w:val="ka-GE"/>
        </w:rPr>
        <w:softHyphen/>
        <w:t>ფე</w:t>
      </w:r>
      <w:r w:rsidRPr="00AD328F">
        <w:rPr>
          <w:rFonts w:ascii="Sylfaen" w:hAnsi="Sylfaen"/>
          <w:lang w:val="ka-GE"/>
        </w:rPr>
        <w:softHyphen/>
        <w:t>სი</w:t>
      </w:r>
      <w:r w:rsidRPr="00AD328F">
        <w:rPr>
          <w:rFonts w:ascii="Sylfaen" w:hAnsi="Sylfaen"/>
          <w:lang w:val="ka-GE"/>
        </w:rPr>
        <w:softHyphen/>
        <w:t>ონ</w:t>
      </w:r>
      <w:r w:rsidRPr="00AD328F">
        <w:rPr>
          <w:rFonts w:ascii="Sylfaen" w:hAnsi="Sylfaen"/>
          <w:lang w:val="ka-GE"/>
        </w:rPr>
        <w:softHyphen/>
        <w:t>ალ</w:t>
      </w:r>
      <w:r w:rsidRPr="00AD328F">
        <w:rPr>
          <w:rFonts w:ascii="Sylfaen" w:hAnsi="Sylfaen"/>
          <w:lang w:val="ka-GE"/>
        </w:rPr>
        <w:softHyphen/>
        <w:t>ები, რომ</w:t>
      </w:r>
      <w:r w:rsidRPr="00AD328F">
        <w:rPr>
          <w:rFonts w:ascii="Sylfaen" w:hAnsi="Sylfaen"/>
          <w:lang w:val="ka-GE"/>
        </w:rPr>
        <w:softHyphen/>
        <w:t>ლებ</w:t>
      </w:r>
      <w:r w:rsidRPr="00AD328F">
        <w:rPr>
          <w:rFonts w:ascii="Sylfaen" w:hAnsi="Sylfaen"/>
          <w:lang w:val="ka-GE"/>
        </w:rPr>
        <w:softHyphen/>
        <w:t>საც აქ</w:t>
      </w:r>
      <w:r w:rsidRPr="00AD328F">
        <w:rPr>
          <w:rFonts w:ascii="Sylfaen" w:hAnsi="Sylfaen"/>
          <w:lang w:val="ka-GE"/>
        </w:rPr>
        <w:softHyphen/>
        <w:t>ვთ სურ</w:t>
      </w:r>
      <w:r w:rsidRPr="00AD328F">
        <w:rPr>
          <w:rFonts w:ascii="Sylfaen" w:hAnsi="Sylfaen"/>
          <w:lang w:val="ka-GE"/>
        </w:rPr>
        <w:softHyphen/>
        <w:t>ვი</w:t>
      </w:r>
      <w:r w:rsidRPr="00AD328F">
        <w:rPr>
          <w:rFonts w:ascii="Sylfaen" w:hAnsi="Sylfaen"/>
          <w:lang w:val="ka-GE"/>
        </w:rPr>
        <w:softHyphen/>
        <w:t>ლი და მზა</w:t>
      </w:r>
      <w:r w:rsidRPr="00AD328F">
        <w:rPr>
          <w:rFonts w:ascii="Sylfaen" w:hAnsi="Sylfaen"/>
          <w:lang w:val="ka-GE"/>
        </w:rPr>
        <w:softHyphen/>
        <w:t>ობა, მსოფ</w:t>
      </w:r>
      <w:r w:rsidRPr="00AD328F">
        <w:rPr>
          <w:rFonts w:ascii="Sylfaen" w:hAnsi="Sylfaen"/>
          <w:lang w:val="ka-GE"/>
        </w:rPr>
        <w:softHyphen/>
        <w:t>ლმხედ</w:t>
      </w:r>
      <w:r w:rsidRPr="00AD328F">
        <w:rPr>
          <w:rFonts w:ascii="Sylfaen" w:hAnsi="Sylfaen"/>
          <w:lang w:val="ka-GE"/>
        </w:rPr>
        <w:softHyphen/>
        <w:t>ვე</w:t>
      </w:r>
      <w:r w:rsidRPr="00AD328F">
        <w:rPr>
          <w:rFonts w:ascii="Sylfaen" w:hAnsi="Sylfaen"/>
          <w:lang w:val="ka-GE"/>
        </w:rPr>
        <w:softHyphen/>
        <w:t>ლო</w:t>
      </w:r>
      <w:r w:rsidRPr="00AD328F">
        <w:rPr>
          <w:rFonts w:ascii="Sylfaen" w:hAnsi="Sylfaen"/>
          <w:lang w:val="ka-GE"/>
        </w:rPr>
        <w:softHyphen/>
        <w:t>ბი</w:t>
      </w:r>
      <w:r w:rsidRPr="00AD328F">
        <w:rPr>
          <w:rFonts w:ascii="Sylfaen" w:hAnsi="Sylfaen"/>
          <w:lang w:val="ka-GE"/>
        </w:rPr>
        <w:softHyphen/>
        <w:t>თი გან</w:t>
      </w:r>
      <w:r w:rsidRPr="00AD328F">
        <w:rPr>
          <w:rFonts w:ascii="Sylfaen" w:hAnsi="Sylfaen"/>
          <w:lang w:val="ka-GE"/>
        </w:rPr>
        <w:softHyphen/>
        <w:t>სხვა</w:t>
      </w:r>
      <w:r w:rsidRPr="00AD328F">
        <w:rPr>
          <w:rFonts w:ascii="Sylfaen" w:hAnsi="Sylfaen"/>
          <w:lang w:val="ka-GE"/>
        </w:rPr>
        <w:softHyphen/>
        <w:t>ვე</w:t>
      </w:r>
      <w:r w:rsidRPr="00AD328F">
        <w:rPr>
          <w:rFonts w:ascii="Sylfaen" w:hAnsi="Sylfaen"/>
          <w:lang w:val="ka-GE"/>
        </w:rPr>
        <w:softHyphen/>
        <w:t>ბის მი</w:t>
      </w:r>
      <w:r w:rsidRPr="00AD328F">
        <w:rPr>
          <w:rFonts w:ascii="Sylfaen" w:hAnsi="Sylfaen"/>
          <w:lang w:val="ka-GE"/>
        </w:rPr>
        <w:softHyphen/>
        <w:t>უხ</w:t>
      </w:r>
      <w:r w:rsidRPr="00AD328F">
        <w:rPr>
          <w:rFonts w:ascii="Sylfaen" w:hAnsi="Sylfaen"/>
          <w:lang w:val="ka-GE"/>
        </w:rPr>
        <w:softHyphen/>
        <w:t>ედ</w:t>
      </w:r>
      <w:r w:rsidRPr="00AD328F">
        <w:rPr>
          <w:rFonts w:ascii="Sylfaen" w:hAnsi="Sylfaen"/>
          <w:lang w:val="ka-GE"/>
        </w:rPr>
        <w:softHyphen/>
        <w:t>ავ</w:t>
      </w:r>
      <w:r w:rsidRPr="00AD328F">
        <w:rPr>
          <w:rFonts w:ascii="Sylfaen" w:hAnsi="Sylfaen"/>
          <w:lang w:val="ka-GE"/>
        </w:rPr>
        <w:softHyphen/>
        <w:t>ად, შე</w:t>
      </w:r>
      <w:r w:rsidRPr="00AD328F">
        <w:rPr>
          <w:rFonts w:ascii="Sylfaen" w:hAnsi="Sylfaen"/>
          <w:lang w:val="ka-GE"/>
        </w:rPr>
        <w:softHyphen/>
        <w:t>თან</w:t>
      </w:r>
      <w:r w:rsidRPr="00AD328F">
        <w:rPr>
          <w:rFonts w:ascii="Sylfaen" w:hAnsi="Sylfaen"/>
          <w:lang w:val="ka-GE"/>
        </w:rPr>
        <w:softHyphen/>
        <w:t>ხმდნენ ჯან</w:t>
      </w:r>
      <w:r w:rsidRPr="00AD328F">
        <w:rPr>
          <w:rFonts w:ascii="Sylfaen" w:hAnsi="Sylfaen"/>
          <w:lang w:val="ka-GE"/>
        </w:rPr>
        <w:softHyphen/>
        <w:t>დაც</w:t>
      </w:r>
      <w:r w:rsidRPr="00AD328F">
        <w:rPr>
          <w:rFonts w:ascii="Sylfaen" w:hAnsi="Sylfaen"/>
          <w:lang w:val="ka-GE"/>
        </w:rPr>
        <w:softHyphen/>
        <w:t>ვის სფე</w:t>
      </w:r>
      <w:r w:rsidRPr="00AD328F">
        <w:rPr>
          <w:rFonts w:ascii="Sylfaen" w:hAnsi="Sylfaen"/>
          <w:lang w:val="ka-GE"/>
        </w:rPr>
        <w:softHyphen/>
        <w:t>რო</w:t>
      </w:r>
      <w:r w:rsidRPr="00AD328F">
        <w:rPr>
          <w:rFonts w:ascii="Sylfaen" w:hAnsi="Sylfaen"/>
          <w:lang w:val="ka-GE"/>
        </w:rPr>
        <w:softHyphen/>
        <w:t>ში სა</w:t>
      </w:r>
      <w:r w:rsidRPr="00AD328F">
        <w:rPr>
          <w:rFonts w:ascii="Sylfaen" w:hAnsi="Sylfaen"/>
          <w:lang w:val="ka-GE"/>
        </w:rPr>
        <w:softHyphen/>
        <w:t>ხელ</w:t>
      </w:r>
      <w:r w:rsidRPr="00AD328F">
        <w:rPr>
          <w:rFonts w:ascii="Sylfaen" w:hAnsi="Sylfaen"/>
          <w:lang w:val="ka-GE"/>
        </w:rPr>
        <w:softHyphen/>
        <w:t>მწი</w:t>
      </w:r>
      <w:r w:rsidRPr="00AD328F">
        <w:rPr>
          <w:rFonts w:ascii="Sylfaen" w:hAnsi="Sylfaen"/>
          <w:lang w:val="ka-GE"/>
        </w:rPr>
        <w:softHyphen/>
        <w:t>ფოს განვი</w:t>
      </w:r>
      <w:r w:rsidRPr="00AD328F">
        <w:rPr>
          <w:rFonts w:ascii="Sylfaen" w:hAnsi="Sylfaen"/>
          <w:lang w:val="ka-GE"/>
        </w:rPr>
        <w:softHyphen/>
        <w:t>თა</w:t>
      </w:r>
      <w:r w:rsidRPr="00AD328F">
        <w:rPr>
          <w:rFonts w:ascii="Sylfaen" w:hAnsi="Sylfaen"/>
          <w:lang w:val="ka-GE"/>
        </w:rPr>
        <w:softHyphen/>
        <w:t>რე</w:t>
      </w:r>
      <w:r w:rsidRPr="00AD328F">
        <w:rPr>
          <w:rFonts w:ascii="Sylfaen" w:hAnsi="Sylfaen"/>
          <w:lang w:val="ka-GE"/>
        </w:rPr>
        <w:softHyphen/>
        <w:t>ბის</w:t>
      </w:r>
      <w:r w:rsidRPr="00AD328F">
        <w:rPr>
          <w:rFonts w:ascii="Sylfaen" w:hAnsi="Sylfaen"/>
          <w:lang w:val="ka-GE"/>
        </w:rPr>
        <w:softHyphen/>
        <w:t>თვის სა</w:t>
      </w:r>
      <w:r w:rsidRPr="00AD328F">
        <w:rPr>
          <w:rFonts w:ascii="Sylfaen" w:hAnsi="Sylfaen"/>
          <w:lang w:val="ka-GE"/>
        </w:rPr>
        <w:softHyphen/>
        <w:t>უკ</w:t>
      </w:r>
      <w:r w:rsidRPr="00AD328F">
        <w:rPr>
          <w:rFonts w:ascii="Sylfaen" w:hAnsi="Sylfaen"/>
          <w:lang w:val="ka-GE"/>
        </w:rPr>
        <w:softHyphen/>
        <w:t>ეთ</w:t>
      </w:r>
      <w:r w:rsidRPr="00AD328F">
        <w:rPr>
          <w:rFonts w:ascii="Sylfaen" w:hAnsi="Sylfaen"/>
          <w:lang w:val="ka-GE"/>
        </w:rPr>
        <w:softHyphen/>
        <w:t>ესო მიდ</w:t>
      </w:r>
      <w:r w:rsidRPr="00AD328F">
        <w:rPr>
          <w:rFonts w:ascii="Sylfaen" w:hAnsi="Sylfaen"/>
          <w:lang w:val="ka-GE"/>
        </w:rPr>
        <w:softHyphen/>
        <w:t>გო</w:t>
      </w:r>
      <w:r w:rsidRPr="00AD328F">
        <w:rPr>
          <w:rFonts w:ascii="Sylfaen" w:hAnsi="Sylfaen"/>
          <w:lang w:val="ka-GE"/>
        </w:rPr>
        <w:softHyphen/>
        <w:t>მებ</w:t>
      </w:r>
      <w:r w:rsidRPr="00AD328F">
        <w:rPr>
          <w:rFonts w:ascii="Sylfaen" w:hAnsi="Sylfaen"/>
          <w:lang w:val="ka-GE"/>
        </w:rPr>
        <w:softHyphen/>
        <w:t>ზე. SARS-COV-2-ის ეპ</w:t>
      </w:r>
      <w:r w:rsidRPr="00AD328F">
        <w:rPr>
          <w:rFonts w:ascii="Sylfaen" w:hAnsi="Sylfaen"/>
          <w:lang w:val="ka-GE"/>
        </w:rPr>
        <w:softHyphen/>
        <w:t>იდ</w:t>
      </w:r>
      <w:r w:rsidRPr="00AD328F">
        <w:rPr>
          <w:rFonts w:ascii="Sylfaen" w:hAnsi="Sylfaen"/>
          <w:lang w:val="ka-GE"/>
        </w:rPr>
        <w:softHyphen/>
        <w:t>ემი</w:t>
      </w:r>
      <w:r w:rsidRPr="00AD328F">
        <w:rPr>
          <w:rFonts w:ascii="Sylfaen" w:hAnsi="Sylfaen"/>
          <w:lang w:val="ka-GE"/>
        </w:rPr>
        <w:softHyphen/>
        <w:t>ის გავ</w:t>
      </w:r>
      <w:r w:rsidRPr="00AD328F">
        <w:rPr>
          <w:rFonts w:ascii="Sylfaen" w:hAnsi="Sylfaen"/>
          <w:lang w:val="ka-GE"/>
        </w:rPr>
        <w:softHyphen/>
        <w:t>რცე</w:t>
      </w:r>
      <w:r w:rsidRPr="00AD328F">
        <w:rPr>
          <w:rFonts w:ascii="Sylfaen" w:hAnsi="Sylfaen"/>
          <w:lang w:val="ka-GE"/>
        </w:rPr>
        <w:softHyphen/>
        <w:t>ლე</w:t>
      </w:r>
      <w:r w:rsidRPr="00AD328F">
        <w:rPr>
          <w:rFonts w:ascii="Sylfaen" w:hAnsi="Sylfaen"/>
          <w:lang w:val="ka-GE"/>
        </w:rPr>
        <w:softHyphen/>
        <w:t>ბის გა</w:t>
      </w:r>
      <w:r w:rsidRPr="00AD328F">
        <w:rPr>
          <w:rFonts w:ascii="Sylfaen" w:hAnsi="Sylfaen"/>
          <w:lang w:val="ka-GE"/>
        </w:rPr>
        <w:softHyphen/>
        <w:t>მო სა</w:t>
      </w:r>
      <w:r w:rsidRPr="00AD328F">
        <w:rPr>
          <w:rFonts w:ascii="Sylfaen" w:hAnsi="Sylfaen"/>
          <w:lang w:val="ka-GE"/>
        </w:rPr>
        <w:softHyphen/>
        <w:t>მუ</w:t>
      </w:r>
      <w:r w:rsidRPr="00AD328F">
        <w:rPr>
          <w:rFonts w:ascii="Sylfaen" w:hAnsi="Sylfaen"/>
          <w:lang w:val="ka-GE"/>
        </w:rPr>
        <w:softHyphen/>
        <w:t>შაო ჯგუ</w:t>
      </w:r>
      <w:r w:rsidRPr="00AD328F">
        <w:rPr>
          <w:rFonts w:ascii="Sylfaen" w:hAnsi="Sylfaen"/>
          <w:lang w:val="ka-GE"/>
        </w:rPr>
        <w:softHyphen/>
        <w:t>ფი აქ</w:t>
      </w:r>
      <w:r w:rsidRPr="00AD328F">
        <w:rPr>
          <w:rFonts w:ascii="Sylfaen" w:hAnsi="Sylfaen"/>
          <w:lang w:val="ka-GE"/>
        </w:rPr>
        <w:softHyphen/>
        <w:t>ტი</w:t>
      </w:r>
      <w:r w:rsidRPr="00AD328F">
        <w:rPr>
          <w:rFonts w:ascii="Sylfaen" w:hAnsi="Sylfaen"/>
          <w:lang w:val="ka-GE"/>
        </w:rPr>
        <w:softHyphen/>
        <w:t>ურ</w:t>
      </w:r>
      <w:r w:rsidRPr="00AD328F">
        <w:rPr>
          <w:rFonts w:ascii="Sylfaen" w:hAnsi="Sylfaen"/>
          <w:lang w:val="ka-GE"/>
        </w:rPr>
        <w:softHyphen/>
        <w:t>ად ჩა</w:t>
      </w:r>
      <w:r w:rsidRPr="00AD328F">
        <w:rPr>
          <w:rFonts w:ascii="Sylfaen" w:hAnsi="Sylfaen"/>
          <w:lang w:val="ka-GE"/>
        </w:rPr>
        <w:softHyphen/>
        <w:t>ერ</w:t>
      </w:r>
      <w:r w:rsidRPr="00AD328F">
        <w:rPr>
          <w:rFonts w:ascii="Sylfaen" w:hAnsi="Sylfaen"/>
          <w:lang w:val="ka-GE"/>
        </w:rPr>
        <w:softHyphen/>
        <w:t>თო აღ</w:t>
      </w:r>
      <w:r w:rsidRPr="00AD328F">
        <w:rPr>
          <w:rFonts w:ascii="Sylfaen" w:hAnsi="Sylfaen"/>
          <w:lang w:val="ka-GE"/>
        </w:rPr>
        <w:softHyphen/>
        <w:t>ნიშ</w:t>
      </w:r>
      <w:r w:rsidRPr="00AD328F">
        <w:rPr>
          <w:rFonts w:ascii="Sylfaen" w:hAnsi="Sylfaen"/>
          <w:lang w:val="ka-GE"/>
        </w:rPr>
        <w:softHyphen/>
        <w:t>ნუ</w:t>
      </w:r>
      <w:r w:rsidRPr="00AD328F">
        <w:rPr>
          <w:rFonts w:ascii="Sylfaen" w:hAnsi="Sylfaen"/>
          <w:lang w:val="ka-GE"/>
        </w:rPr>
        <w:softHyphen/>
        <w:t>ლი პან</w:t>
      </w:r>
      <w:r w:rsidRPr="00AD328F">
        <w:rPr>
          <w:rFonts w:ascii="Sylfaen" w:hAnsi="Sylfaen"/>
          <w:lang w:val="ka-GE"/>
        </w:rPr>
        <w:softHyphen/>
        <w:t>დე</w:t>
      </w:r>
      <w:r w:rsidRPr="00AD328F">
        <w:rPr>
          <w:rFonts w:ascii="Sylfaen" w:hAnsi="Sylfaen"/>
          <w:lang w:val="ka-GE"/>
        </w:rPr>
        <w:softHyphen/>
        <w:t>მი</w:t>
      </w:r>
      <w:r w:rsidRPr="00AD328F">
        <w:rPr>
          <w:rFonts w:ascii="Sylfaen" w:hAnsi="Sylfaen"/>
          <w:lang w:val="ka-GE"/>
        </w:rPr>
        <w:softHyphen/>
        <w:t>ის გარ</w:t>
      </w:r>
      <w:r w:rsidRPr="00AD328F">
        <w:rPr>
          <w:rFonts w:ascii="Sylfaen" w:hAnsi="Sylfaen"/>
          <w:lang w:val="ka-GE"/>
        </w:rPr>
        <w:softHyphen/>
        <w:t>შე</w:t>
      </w:r>
      <w:r w:rsidRPr="00AD328F">
        <w:rPr>
          <w:rFonts w:ascii="Sylfaen" w:hAnsi="Sylfaen"/>
          <w:lang w:val="ka-GE"/>
        </w:rPr>
        <w:softHyphen/>
        <w:t>მო შექ</w:t>
      </w:r>
      <w:r w:rsidRPr="00AD328F">
        <w:rPr>
          <w:rFonts w:ascii="Sylfaen" w:hAnsi="Sylfaen"/>
          <w:lang w:val="ka-GE"/>
        </w:rPr>
        <w:softHyphen/>
        <w:t>მნი</w:t>
      </w:r>
      <w:r w:rsidRPr="00AD328F">
        <w:rPr>
          <w:rFonts w:ascii="Sylfaen" w:hAnsi="Sylfaen"/>
          <w:lang w:val="ka-GE"/>
        </w:rPr>
        <w:softHyphen/>
        <w:t>ლი პრობ</w:t>
      </w:r>
      <w:r w:rsidRPr="00AD328F">
        <w:rPr>
          <w:rFonts w:ascii="Sylfaen" w:hAnsi="Sylfaen"/>
          <w:lang w:val="ka-GE"/>
        </w:rPr>
        <w:softHyphen/>
        <w:t>ლე</w:t>
      </w:r>
      <w:r w:rsidRPr="00AD328F">
        <w:rPr>
          <w:rFonts w:ascii="Sylfaen" w:hAnsi="Sylfaen"/>
          <w:lang w:val="ka-GE"/>
        </w:rPr>
        <w:softHyphen/>
        <w:t>მუ</w:t>
      </w:r>
      <w:r w:rsidRPr="00AD328F">
        <w:rPr>
          <w:rFonts w:ascii="Sylfaen" w:hAnsi="Sylfaen"/>
          <w:lang w:val="ka-GE"/>
        </w:rPr>
        <w:softHyphen/>
        <w:t>რი სა</w:t>
      </w:r>
      <w:r w:rsidRPr="00AD328F">
        <w:rPr>
          <w:rFonts w:ascii="Sylfaen" w:hAnsi="Sylfaen"/>
          <w:lang w:val="ka-GE"/>
        </w:rPr>
        <w:softHyphen/>
        <w:t>კითხე</w:t>
      </w:r>
      <w:r w:rsidRPr="00AD328F">
        <w:rPr>
          <w:rFonts w:ascii="Sylfaen" w:hAnsi="Sylfaen"/>
          <w:lang w:val="ka-GE"/>
        </w:rPr>
        <w:softHyphen/>
        <w:t>ბის გან</w:t>
      </w:r>
      <w:r w:rsidRPr="00AD328F">
        <w:rPr>
          <w:rFonts w:ascii="Sylfaen" w:hAnsi="Sylfaen"/>
          <w:lang w:val="ka-GE"/>
        </w:rPr>
        <w:softHyphen/>
        <w:t>ხილ</w:t>
      </w:r>
      <w:r w:rsidRPr="00AD328F">
        <w:rPr>
          <w:rFonts w:ascii="Sylfaen" w:hAnsi="Sylfaen"/>
          <w:lang w:val="ka-GE"/>
        </w:rPr>
        <w:softHyphen/>
        <w:t>ვა</w:t>
      </w:r>
      <w:r w:rsidRPr="00AD328F">
        <w:rPr>
          <w:rFonts w:ascii="Sylfaen" w:hAnsi="Sylfaen"/>
          <w:lang w:val="ka-GE"/>
        </w:rPr>
        <w:softHyphen/>
        <w:t xml:space="preserve">ში </w:t>
      </w:r>
      <w:r w:rsidR="00063BF5">
        <w:rPr>
          <w:rFonts w:ascii="Sylfaen" w:hAnsi="Sylfaen"/>
          <w:lang w:val="ka-GE"/>
        </w:rPr>
        <w:t xml:space="preserve">და </w:t>
      </w:r>
      <w:r w:rsidR="00220F9E">
        <w:rPr>
          <w:rFonts w:ascii="Sylfaen" w:hAnsi="Sylfaen"/>
          <w:lang w:val="ka-GE"/>
        </w:rPr>
        <w:t xml:space="preserve">1 მაისს </w:t>
      </w:r>
      <w:r w:rsidR="00063BF5">
        <w:rPr>
          <w:rFonts w:ascii="Sylfaen" w:hAnsi="Sylfaen"/>
          <w:lang w:val="ka-GE"/>
        </w:rPr>
        <w:t xml:space="preserve">წარმოადგინა </w:t>
      </w:r>
      <w:r w:rsidRPr="00AD328F">
        <w:rPr>
          <w:rFonts w:ascii="Sylfaen" w:hAnsi="Sylfaen"/>
          <w:lang w:val="ka-GE"/>
        </w:rPr>
        <w:t xml:space="preserve"> რე</w:t>
      </w:r>
      <w:r w:rsidRPr="00AD328F">
        <w:rPr>
          <w:rFonts w:ascii="Sylfaen" w:hAnsi="Sylfaen"/>
          <w:lang w:val="ka-GE"/>
        </w:rPr>
        <w:softHyphen/>
        <w:t>კო</w:t>
      </w:r>
      <w:r w:rsidRPr="00AD328F">
        <w:rPr>
          <w:rFonts w:ascii="Sylfaen" w:hAnsi="Sylfaen"/>
          <w:lang w:val="ka-GE"/>
        </w:rPr>
        <w:softHyphen/>
        <w:t>მენ</w:t>
      </w:r>
      <w:r w:rsidRPr="00AD328F">
        <w:rPr>
          <w:rFonts w:ascii="Sylfaen" w:hAnsi="Sylfaen"/>
          <w:lang w:val="ka-GE"/>
        </w:rPr>
        <w:softHyphen/>
        <w:t>და</w:t>
      </w:r>
      <w:r w:rsidRPr="00AD328F">
        <w:rPr>
          <w:rFonts w:ascii="Sylfaen" w:hAnsi="Sylfaen"/>
          <w:lang w:val="ka-GE"/>
        </w:rPr>
        <w:softHyphen/>
        <w:t xml:space="preserve">ცია N3. </w:t>
      </w:r>
      <w:r w:rsidR="00063BF5">
        <w:rPr>
          <w:rFonts w:ascii="Sylfaen" w:hAnsi="Sylfaen"/>
          <w:lang w:val="ka-GE"/>
        </w:rPr>
        <w:t>ვფიქრობთ აღნიშნული რეკომენდაციები რელევანტურია დღესდღე</w:t>
      </w:r>
      <w:r w:rsidR="00220F9E">
        <w:rPr>
          <w:rFonts w:ascii="Sylfaen" w:hAnsi="Sylfaen"/>
          <w:lang w:val="ka-GE"/>
        </w:rPr>
        <w:t>ო</w:t>
      </w:r>
      <w:r w:rsidR="00063BF5">
        <w:rPr>
          <w:rFonts w:ascii="Sylfaen" w:hAnsi="Sylfaen"/>
          <w:lang w:val="ka-GE"/>
        </w:rPr>
        <w:t xml:space="preserve">ბით, როდესაც </w:t>
      </w:r>
      <w:r w:rsidR="001212B6" w:rsidRPr="00AD328F">
        <w:rPr>
          <w:rFonts w:ascii="Sylfaen" w:hAnsi="Sylfaen"/>
          <w:lang w:val="ka-GE"/>
        </w:rPr>
        <w:t>ქვე</w:t>
      </w:r>
      <w:r w:rsidR="001212B6" w:rsidRPr="00AD328F">
        <w:rPr>
          <w:rFonts w:ascii="Sylfaen" w:hAnsi="Sylfaen"/>
          <w:lang w:val="ka-GE"/>
        </w:rPr>
        <w:softHyphen/>
        <w:t>ყა</w:t>
      </w:r>
      <w:r w:rsidR="001212B6" w:rsidRPr="00AD328F">
        <w:rPr>
          <w:rFonts w:ascii="Sylfaen" w:hAnsi="Sylfaen"/>
          <w:lang w:val="ka-GE"/>
        </w:rPr>
        <w:softHyphen/>
        <w:t>ნა ახ</w:t>
      </w:r>
      <w:r w:rsidR="001212B6" w:rsidRPr="00AD328F">
        <w:rPr>
          <w:rFonts w:ascii="Sylfaen" w:hAnsi="Sylfaen"/>
          <w:lang w:val="ka-GE"/>
        </w:rPr>
        <w:softHyphen/>
        <w:t>ალ – ში</w:t>
      </w:r>
      <w:r w:rsidR="001212B6" w:rsidRPr="00AD328F">
        <w:rPr>
          <w:rFonts w:ascii="Sylfaen" w:hAnsi="Sylfaen"/>
          <w:lang w:val="ka-GE"/>
        </w:rPr>
        <w:softHyphen/>
        <w:t>და გავ</w:t>
      </w:r>
      <w:r w:rsidR="001212B6" w:rsidRPr="00AD328F">
        <w:rPr>
          <w:rFonts w:ascii="Sylfaen" w:hAnsi="Sylfaen"/>
          <w:lang w:val="ka-GE"/>
        </w:rPr>
        <w:softHyphen/>
        <w:t>რცე</w:t>
      </w:r>
      <w:r w:rsidR="001212B6" w:rsidRPr="00AD328F">
        <w:rPr>
          <w:rFonts w:ascii="Sylfaen" w:hAnsi="Sylfaen"/>
          <w:lang w:val="ka-GE"/>
        </w:rPr>
        <w:softHyphen/>
        <w:t>ლე</w:t>
      </w:r>
      <w:r w:rsidR="001212B6" w:rsidRPr="00AD328F">
        <w:rPr>
          <w:rFonts w:ascii="Sylfaen" w:hAnsi="Sylfaen"/>
          <w:lang w:val="ka-GE"/>
        </w:rPr>
        <w:softHyphen/>
        <w:t>ბის ეტ</w:t>
      </w:r>
      <w:r w:rsidR="001212B6" w:rsidRPr="00AD328F">
        <w:rPr>
          <w:rFonts w:ascii="Sylfaen" w:hAnsi="Sylfaen"/>
          <w:lang w:val="ka-GE"/>
        </w:rPr>
        <w:softHyphen/>
        <w:t>აპ</w:t>
      </w:r>
      <w:r w:rsidR="001212B6" w:rsidRPr="00AD328F">
        <w:rPr>
          <w:rFonts w:ascii="Sylfaen" w:hAnsi="Sylfaen"/>
          <w:lang w:val="ka-GE"/>
        </w:rPr>
        <w:softHyphen/>
        <w:t>ზე გა</w:t>
      </w:r>
      <w:r w:rsidR="001212B6" w:rsidRPr="00AD328F">
        <w:rPr>
          <w:rFonts w:ascii="Sylfaen" w:hAnsi="Sylfaen"/>
          <w:lang w:val="ka-GE"/>
        </w:rPr>
        <w:softHyphen/>
        <w:t>და</w:t>
      </w:r>
      <w:r w:rsidR="001212B6" w:rsidRPr="00AD328F">
        <w:rPr>
          <w:rFonts w:ascii="Sylfaen" w:hAnsi="Sylfaen"/>
          <w:lang w:val="ka-GE"/>
        </w:rPr>
        <w:softHyphen/>
        <w:t>ვი</w:t>
      </w:r>
      <w:r w:rsidR="001212B6" w:rsidRPr="00AD328F">
        <w:rPr>
          <w:rFonts w:ascii="Sylfaen" w:hAnsi="Sylfaen"/>
          <w:lang w:val="ka-GE"/>
        </w:rPr>
        <w:softHyphen/>
        <w:t>და, რაც ეპ</w:t>
      </w:r>
      <w:r w:rsidR="001212B6" w:rsidRPr="00AD328F">
        <w:rPr>
          <w:rFonts w:ascii="Sylfaen" w:hAnsi="Sylfaen"/>
          <w:lang w:val="ka-GE"/>
        </w:rPr>
        <w:softHyphen/>
        <w:t>იდ</w:t>
      </w:r>
      <w:r w:rsidR="001212B6" w:rsidRPr="00AD328F">
        <w:rPr>
          <w:rFonts w:ascii="Sylfaen" w:hAnsi="Sylfaen"/>
          <w:lang w:val="ka-GE"/>
        </w:rPr>
        <w:softHyphen/>
        <w:t>ემი</w:t>
      </w:r>
      <w:r w:rsidR="001212B6" w:rsidRPr="00AD328F">
        <w:rPr>
          <w:rFonts w:ascii="Sylfaen" w:hAnsi="Sylfaen"/>
          <w:lang w:val="ka-GE"/>
        </w:rPr>
        <w:softHyphen/>
        <w:t>ის მარ</w:t>
      </w:r>
      <w:r w:rsidR="001212B6" w:rsidRPr="00AD328F">
        <w:rPr>
          <w:rFonts w:ascii="Sylfaen" w:hAnsi="Sylfaen"/>
          <w:lang w:val="ka-GE"/>
        </w:rPr>
        <w:softHyphen/>
        <w:t>თვის განახ</w:t>
      </w:r>
      <w:r w:rsidR="001212B6" w:rsidRPr="00AD328F">
        <w:rPr>
          <w:rFonts w:ascii="Sylfaen" w:hAnsi="Sylfaen"/>
          <w:lang w:val="ka-GE"/>
        </w:rPr>
        <w:softHyphen/>
        <w:t>ლე</w:t>
      </w:r>
      <w:r w:rsidR="001212B6" w:rsidRPr="00AD328F">
        <w:rPr>
          <w:rFonts w:ascii="Sylfaen" w:hAnsi="Sylfaen"/>
          <w:lang w:val="ka-GE"/>
        </w:rPr>
        <w:softHyphen/>
        <w:t>ბულ მიდ</w:t>
      </w:r>
      <w:r w:rsidR="001212B6" w:rsidRPr="00AD328F">
        <w:rPr>
          <w:rFonts w:ascii="Sylfaen" w:hAnsi="Sylfaen"/>
          <w:lang w:val="ka-GE"/>
        </w:rPr>
        <w:softHyphen/>
        <w:t>გო</w:t>
      </w:r>
      <w:r w:rsidR="001212B6" w:rsidRPr="00AD328F">
        <w:rPr>
          <w:rFonts w:ascii="Sylfaen" w:hAnsi="Sylfaen"/>
          <w:lang w:val="ka-GE"/>
        </w:rPr>
        <w:softHyphen/>
        <w:t>მებს სა</w:t>
      </w:r>
      <w:r w:rsidR="001212B6" w:rsidRPr="00AD328F">
        <w:rPr>
          <w:rFonts w:ascii="Sylfaen" w:hAnsi="Sylfaen"/>
          <w:lang w:val="ka-GE"/>
        </w:rPr>
        <w:softHyphen/>
        <w:t>ჭი</w:t>
      </w:r>
      <w:r w:rsidR="001212B6" w:rsidRPr="00AD328F">
        <w:rPr>
          <w:rFonts w:ascii="Sylfaen" w:hAnsi="Sylfaen"/>
          <w:lang w:val="ka-GE"/>
        </w:rPr>
        <w:softHyphen/>
        <w:t>რო</w:t>
      </w:r>
      <w:r w:rsidR="001212B6" w:rsidRPr="00AD328F">
        <w:rPr>
          <w:rFonts w:ascii="Sylfaen" w:hAnsi="Sylfaen"/>
          <w:lang w:val="ka-GE"/>
        </w:rPr>
        <w:softHyphen/>
        <w:t>ებს. სწო</w:t>
      </w:r>
      <w:r w:rsidR="001212B6" w:rsidRPr="00AD328F">
        <w:rPr>
          <w:rFonts w:ascii="Sylfaen" w:hAnsi="Sylfaen"/>
          <w:lang w:val="ka-GE"/>
        </w:rPr>
        <w:softHyphen/>
        <w:t>რედ ამ</w:t>
      </w:r>
      <w:r w:rsidR="001212B6" w:rsidRPr="00AD328F">
        <w:rPr>
          <w:rFonts w:ascii="Sylfaen" w:hAnsi="Sylfaen"/>
          <w:lang w:val="ka-GE"/>
        </w:rPr>
        <w:softHyphen/>
        <w:t>იტ</w:t>
      </w:r>
      <w:r w:rsidR="001212B6" w:rsidRPr="00AD328F">
        <w:rPr>
          <w:rFonts w:ascii="Sylfaen" w:hAnsi="Sylfaen"/>
          <w:lang w:val="ka-GE"/>
        </w:rPr>
        <w:softHyphen/>
        <w:t>ომ, მნიშ</w:t>
      </w:r>
      <w:r w:rsidR="001212B6" w:rsidRPr="00AD328F">
        <w:rPr>
          <w:rFonts w:ascii="Sylfaen" w:hAnsi="Sylfaen"/>
          <w:lang w:val="ka-GE"/>
        </w:rPr>
        <w:softHyphen/>
        <w:t>ვნე</w:t>
      </w:r>
      <w:r w:rsidR="001212B6" w:rsidRPr="00AD328F">
        <w:rPr>
          <w:rFonts w:ascii="Sylfaen" w:hAnsi="Sylfaen"/>
          <w:lang w:val="ka-GE"/>
        </w:rPr>
        <w:softHyphen/>
        <w:t>ლო</w:t>
      </w:r>
      <w:r w:rsidR="001212B6" w:rsidRPr="00AD328F">
        <w:rPr>
          <w:rFonts w:ascii="Sylfaen" w:hAnsi="Sylfaen"/>
          <w:lang w:val="ka-GE"/>
        </w:rPr>
        <w:softHyphen/>
        <w:t>ვა</w:t>
      </w:r>
      <w:r w:rsidR="001212B6" w:rsidRPr="00AD328F">
        <w:rPr>
          <w:rFonts w:ascii="Sylfaen" w:hAnsi="Sylfaen"/>
          <w:lang w:val="ka-GE"/>
        </w:rPr>
        <w:softHyphen/>
        <w:t>ნია ხე</w:t>
      </w:r>
      <w:r w:rsidR="001212B6" w:rsidRPr="00AD328F">
        <w:rPr>
          <w:rFonts w:ascii="Sylfaen" w:hAnsi="Sylfaen"/>
          <w:lang w:val="ka-GE"/>
        </w:rPr>
        <w:softHyphen/>
        <w:t>ლი</w:t>
      </w:r>
      <w:r w:rsidR="001212B6" w:rsidRPr="00AD328F">
        <w:rPr>
          <w:rFonts w:ascii="Sylfaen" w:hAnsi="Sylfaen"/>
          <w:lang w:val="ka-GE"/>
        </w:rPr>
        <w:softHyphen/>
        <w:t>სუფ</w:t>
      </w:r>
      <w:r w:rsidR="001212B6" w:rsidRPr="00AD328F">
        <w:rPr>
          <w:rFonts w:ascii="Sylfaen" w:hAnsi="Sylfaen"/>
          <w:lang w:val="ka-GE"/>
        </w:rPr>
        <w:softHyphen/>
        <w:t>ლე</w:t>
      </w:r>
      <w:r w:rsidR="001212B6" w:rsidRPr="00AD328F">
        <w:rPr>
          <w:rFonts w:ascii="Sylfaen" w:hAnsi="Sylfaen"/>
          <w:lang w:val="ka-GE"/>
        </w:rPr>
        <w:softHyphen/>
        <w:t>ბამ, ეპ</w:t>
      </w:r>
      <w:r w:rsidR="001212B6" w:rsidRPr="00AD328F">
        <w:rPr>
          <w:rFonts w:ascii="Sylfaen" w:hAnsi="Sylfaen"/>
          <w:lang w:val="ka-GE"/>
        </w:rPr>
        <w:softHyphen/>
        <w:t>იდ</w:t>
      </w:r>
      <w:r w:rsidR="001212B6" w:rsidRPr="00AD328F">
        <w:rPr>
          <w:rFonts w:ascii="Sylfaen" w:hAnsi="Sylfaen"/>
          <w:lang w:val="ka-GE"/>
        </w:rPr>
        <w:softHyphen/>
        <w:t>ემი</w:t>
      </w:r>
      <w:r w:rsidR="001212B6" w:rsidRPr="00AD328F">
        <w:rPr>
          <w:rFonts w:ascii="Sylfaen" w:hAnsi="Sylfaen"/>
          <w:lang w:val="ka-GE"/>
        </w:rPr>
        <w:softHyphen/>
        <w:t>ოლ</w:t>
      </w:r>
      <w:r w:rsidR="001212B6" w:rsidRPr="00AD328F">
        <w:rPr>
          <w:rFonts w:ascii="Sylfaen" w:hAnsi="Sylfaen"/>
          <w:lang w:val="ka-GE"/>
        </w:rPr>
        <w:softHyphen/>
        <w:t>ოგი</w:t>
      </w:r>
      <w:r w:rsidR="001212B6" w:rsidRPr="00AD328F">
        <w:rPr>
          <w:rFonts w:ascii="Sylfaen" w:hAnsi="Sylfaen"/>
          <w:lang w:val="ka-GE"/>
        </w:rPr>
        <w:softHyphen/>
        <w:t>ური ვი</w:t>
      </w:r>
      <w:r w:rsidR="001212B6" w:rsidRPr="00AD328F">
        <w:rPr>
          <w:rFonts w:ascii="Sylfaen" w:hAnsi="Sylfaen"/>
          <w:lang w:val="ka-GE"/>
        </w:rPr>
        <w:softHyphen/>
        <w:t>თა</w:t>
      </w:r>
      <w:r w:rsidR="001212B6" w:rsidRPr="00AD328F">
        <w:rPr>
          <w:rFonts w:ascii="Sylfaen" w:hAnsi="Sylfaen"/>
          <w:lang w:val="ka-GE"/>
        </w:rPr>
        <w:softHyphen/>
        <w:t>რე</w:t>
      </w:r>
      <w:r w:rsidR="001212B6" w:rsidRPr="00AD328F">
        <w:rPr>
          <w:rFonts w:ascii="Sylfaen" w:hAnsi="Sylfaen"/>
          <w:lang w:val="ka-GE"/>
        </w:rPr>
        <w:softHyphen/>
        <w:t>ბის სა</w:t>
      </w:r>
      <w:r w:rsidR="001212B6" w:rsidRPr="00AD328F">
        <w:rPr>
          <w:rFonts w:ascii="Sylfaen" w:hAnsi="Sylfaen"/>
          <w:lang w:val="ka-GE"/>
        </w:rPr>
        <w:softHyphen/>
        <w:t>მარ</w:t>
      </w:r>
      <w:r w:rsidR="001212B6" w:rsidRPr="00AD328F">
        <w:rPr>
          <w:rFonts w:ascii="Sylfaen" w:hAnsi="Sylfaen"/>
          <w:lang w:val="ka-GE"/>
        </w:rPr>
        <w:softHyphen/>
        <w:t>თა</w:t>
      </w:r>
      <w:r w:rsidR="001212B6" w:rsidRPr="00AD328F">
        <w:rPr>
          <w:rFonts w:ascii="Sylfaen" w:hAnsi="Sylfaen"/>
          <w:lang w:val="ka-GE"/>
        </w:rPr>
        <w:softHyphen/>
        <w:t>ვად, გა</w:t>
      </w:r>
      <w:r w:rsidR="001212B6" w:rsidRPr="00AD328F">
        <w:rPr>
          <w:rFonts w:ascii="Sylfaen" w:hAnsi="Sylfaen"/>
          <w:lang w:val="ka-GE"/>
        </w:rPr>
        <w:softHyphen/>
        <w:t>ით</w:t>
      </w:r>
      <w:r w:rsidR="001212B6" w:rsidRPr="00AD328F">
        <w:rPr>
          <w:rFonts w:ascii="Sylfaen" w:hAnsi="Sylfaen"/>
          <w:lang w:val="ka-GE"/>
        </w:rPr>
        <w:softHyphen/>
        <w:t>ვალის</w:t>
      </w:r>
      <w:r w:rsidR="001212B6" w:rsidRPr="00AD328F">
        <w:rPr>
          <w:rFonts w:ascii="Sylfaen" w:hAnsi="Sylfaen"/>
          <w:lang w:val="ka-GE"/>
        </w:rPr>
        <w:softHyphen/>
        <w:t>წი</w:t>
      </w:r>
      <w:r w:rsidR="001212B6" w:rsidRPr="00AD328F">
        <w:rPr>
          <w:rFonts w:ascii="Sylfaen" w:hAnsi="Sylfaen"/>
          <w:lang w:val="ka-GE"/>
        </w:rPr>
        <w:softHyphen/>
        <w:t>ნოს შემ</w:t>
      </w:r>
      <w:r w:rsidR="001212B6" w:rsidRPr="00AD328F">
        <w:rPr>
          <w:rFonts w:ascii="Sylfaen" w:hAnsi="Sylfaen"/>
          <w:lang w:val="ka-GE"/>
        </w:rPr>
        <w:softHyphen/>
        <w:t>დე</w:t>
      </w:r>
      <w:r w:rsidR="001212B6" w:rsidRPr="00AD328F">
        <w:rPr>
          <w:rFonts w:ascii="Sylfaen" w:hAnsi="Sylfaen"/>
          <w:lang w:val="ka-GE"/>
        </w:rPr>
        <w:softHyphen/>
        <w:t>გი რე</w:t>
      </w:r>
      <w:r w:rsidR="001212B6" w:rsidRPr="00AD328F">
        <w:rPr>
          <w:rFonts w:ascii="Sylfaen" w:hAnsi="Sylfaen"/>
          <w:lang w:val="ka-GE"/>
        </w:rPr>
        <w:softHyphen/>
        <w:t>კო</w:t>
      </w:r>
      <w:r w:rsidR="001212B6" w:rsidRPr="00AD328F">
        <w:rPr>
          <w:rFonts w:ascii="Sylfaen" w:hAnsi="Sylfaen"/>
          <w:lang w:val="ka-GE"/>
        </w:rPr>
        <w:softHyphen/>
        <w:t>მენ</w:t>
      </w:r>
      <w:r w:rsidR="001212B6" w:rsidRPr="00AD328F">
        <w:rPr>
          <w:rFonts w:ascii="Sylfaen" w:hAnsi="Sylfaen"/>
          <w:lang w:val="ka-GE"/>
        </w:rPr>
        <w:softHyphen/>
        <w:t>და</w:t>
      </w:r>
      <w:r w:rsidR="001212B6" w:rsidRPr="00AD328F">
        <w:rPr>
          <w:rFonts w:ascii="Sylfaen" w:hAnsi="Sylfaen"/>
          <w:lang w:val="ka-GE"/>
        </w:rPr>
        <w:softHyphen/>
        <w:t>ცი</w:t>
      </w:r>
      <w:r w:rsidR="001212B6" w:rsidRPr="00AD328F">
        <w:rPr>
          <w:rFonts w:ascii="Sylfaen" w:hAnsi="Sylfaen"/>
          <w:lang w:val="ka-GE"/>
        </w:rPr>
        <w:softHyphen/>
        <w:t xml:space="preserve">ები: </w:t>
      </w:r>
    </w:p>
    <w:p w14:paraId="76FEF252" w14:textId="77777777" w:rsidR="00063BF5" w:rsidRDefault="00063BF5" w:rsidP="001212B6">
      <w:pPr>
        <w:rPr>
          <w:rFonts w:ascii="Sylfaen" w:hAnsi="Sylfaen"/>
        </w:rPr>
      </w:pPr>
      <w:r>
        <w:rPr>
          <w:rFonts w:ascii="Sylfaen" w:hAnsi="Sylfaen"/>
          <w:lang w:val="ka-GE"/>
        </w:rPr>
        <w:t>მთავარი მესიჯი_</w:t>
      </w:r>
      <w:r w:rsidR="001212B6" w:rsidRPr="001212B6">
        <w:rPr>
          <w:rFonts w:ascii="Sylfaen" w:hAnsi="Sylfaen"/>
        </w:rPr>
        <w:t xml:space="preserve"> და</w:t>
      </w:r>
      <w:r w:rsidR="001212B6" w:rsidRPr="001212B6">
        <w:rPr>
          <w:rFonts w:ascii="Sylfaen" w:hAnsi="Sylfaen"/>
        </w:rPr>
        <w:softHyphen/>
        <w:t>ვიწყოთ და ვის</w:t>
      </w:r>
      <w:r w:rsidR="001212B6" w:rsidRPr="001212B6">
        <w:rPr>
          <w:rFonts w:ascii="Sylfaen" w:hAnsi="Sylfaen"/>
        </w:rPr>
        <w:softHyphen/>
        <w:t>წავ</w:t>
      </w:r>
      <w:r w:rsidR="001212B6" w:rsidRPr="001212B6">
        <w:rPr>
          <w:rFonts w:ascii="Sylfaen" w:hAnsi="Sylfaen"/>
        </w:rPr>
        <w:softHyphen/>
        <w:t>ლოთ ცხოვ</w:t>
      </w:r>
      <w:r w:rsidR="001212B6" w:rsidRPr="001212B6">
        <w:rPr>
          <w:rFonts w:ascii="Sylfaen" w:hAnsi="Sylfaen"/>
        </w:rPr>
        <w:softHyphen/>
        <w:t>რე</w:t>
      </w:r>
      <w:r w:rsidR="001212B6" w:rsidRPr="001212B6">
        <w:rPr>
          <w:rFonts w:ascii="Sylfaen" w:hAnsi="Sylfaen"/>
        </w:rPr>
        <w:softHyphen/>
        <w:t>ბა SARS-COV-2 ვი</w:t>
      </w:r>
      <w:r w:rsidR="001212B6" w:rsidRPr="001212B6">
        <w:rPr>
          <w:rFonts w:ascii="Sylfaen" w:hAnsi="Sylfaen"/>
        </w:rPr>
        <w:softHyphen/>
        <w:t>რუს</w:t>
      </w:r>
      <w:r w:rsidR="001212B6" w:rsidRPr="001212B6">
        <w:rPr>
          <w:rFonts w:ascii="Sylfaen" w:hAnsi="Sylfaen"/>
        </w:rPr>
        <w:softHyphen/>
        <w:t xml:space="preserve">თან ერთად. </w:t>
      </w:r>
      <w:r>
        <w:rPr>
          <w:rFonts w:ascii="Sylfaen" w:hAnsi="Sylfaen"/>
          <w:lang w:val="ka-GE"/>
        </w:rPr>
        <w:t xml:space="preserve"> </w:t>
      </w:r>
      <w:r w:rsidR="001212B6" w:rsidRPr="001212B6">
        <w:rPr>
          <w:rFonts w:ascii="Sylfaen" w:hAnsi="Sylfaen"/>
        </w:rPr>
        <w:t>ეს ნიშ</w:t>
      </w:r>
      <w:r w:rsidR="001212B6" w:rsidRPr="001212B6">
        <w:rPr>
          <w:rFonts w:ascii="Sylfaen" w:hAnsi="Sylfaen"/>
        </w:rPr>
        <w:softHyphen/>
        <w:t>ნავს:</w:t>
      </w:r>
    </w:p>
    <w:p w14:paraId="0AE881C3" w14:textId="77777777" w:rsidR="00063BF5" w:rsidRPr="00063BF5" w:rsidRDefault="001212B6" w:rsidP="00063BF5">
      <w:pPr>
        <w:pStyle w:val="ListParagraph"/>
        <w:numPr>
          <w:ilvl w:val="0"/>
          <w:numId w:val="6"/>
        </w:numPr>
        <w:rPr>
          <w:rFonts w:ascii="Sylfaen" w:hAnsi="Sylfaen"/>
        </w:rPr>
      </w:pPr>
      <w:r w:rsidRPr="00063BF5">
        <w:rPr>
          <w:rFonts w:ascii="Sylfaen" w:hAnsi="Sylfaen"/>
        </w:rPr>
        <w:t>ინ</w:t>
      </w:r>
      <w:r w:rsidRPr="00063BF5">
        <w:rPr>
          <w:rFonts w:ascii="Sylfaen" w:hAnsi="Sylfaen"/>
        </w:rPr>
        <w:softHyphen/>
        <w:t>ფი</w:t>
      </w:r>
      <w:r w:rsidRPr="00063BF5">
        <w:rPr>
          <w:rFonts w:ascii="Sylfaen" w:hAnsi="Sylfaen"/>
        </w:rPr>
        <w:softHyphen/>
        <w:t>ცი</w:t>
      </w:r>
      <w:r w:rsidRPr="00063BF5">
        <w:rPr>
          <w:rFonts w:ascii="Sylfaen" w:hAnsi="Sylfaen"/>
        </w:rPr>
        <w:softHyphen/>
        <w:t>რე</w:t>
      </w:r>
      <w:r w:rsidRPr="00063BF5">
        <w:rPr>
          <w:rFonts w:ascii="Sylfaen" w:hAnsi="Sylfaen"/>
        </w:rPr>
        <w:softHyphen/>
        <w:t>ბის ახ</w:t>
      </w:r>
      <w:r w:rsidRPr="00063BF5">
        <w:rPr>
          <w:rFonts w:ascii="Sylfaen" w:hAnsi="Sylfaen"/>
        </w:rPr>
        <w:softHyphen/>
        <w:t>ალი შემ</w:t>
      </w:r>
      <w:r w:rsidRPr="00063BF5">
        <w:rPr>
          <w:rFonts w:ascii="Sylfaen" w:hAnsi="Sylfaen"/>
        </w:rPr>
        <w:softHyphen/>
        <w:t>თხვე</w:t>
      </w:r>
      <w:r w:rsidRPr="00063BF5">
        <w:rPr>
          <w:rFonts w:ascii="Sylfaen" w:hAnsi="Sylfaen"/>
        </w:rPr>
        <w:softHyphen/>
        <w:t>ვე</w:t>
      </w:r>
      <w:r w:rsidRPr="00063BF5">
        <w:rPr>
          <w:rFonts w:ascii="Sylfaen" w:hAnsi="Sylfaen"/>
        </w:rPr>
        <w:softHyphen/>
        <w:t>ბის მა</w:t>
      </w:r>
      <w:r w:rsidRPr="00063BF5">
        <w:rPr>
          <w:rFonts w:ascii="Sylfaen" w:hAnsi="Sylfaen"/>
        </w:rPr>
        <w:softHyphen/>
        <w:t>ტე</w:t>
      </w:r>
      <w:r w:rsidRPr="00063BF5">
        <w:rPr>
          <w:rFonts w:ascii="Sylfaen" w:hAnsi="Sylfaen"/>
        </w:rPr>
        <w:softHyphen/>
        <w:t>ბა მომ</w:t>
      </w:r>
      <w:r w:rsidRPr="00063BF5">
        <w:rPr>
          <w:rFonts w:ascii="Sylfaen" w:hAnsi="Sylfaen"/>
        </w:rPr>
        <w:softHyphen/>
        <w:t>დევ</w:t>
      </w:r>
      <w:r w:rsidRPr="00063BF5">
        <w:rPr>
          <w:rFonts w:ascii="Sylfaen" w:hAnsi="Sylfaen"/>
        </w:rPr>
        <w:softHyphen/>
        <w:t>ნო თვე</w:t>
      </w:r>
      <w:r w:rsidRPr="00063BF5">
        <w:rPr>
          <w:rFonts w:ascii="Sylfaen" w:hAnsi="Sylfaen"/>
        </w:rPr>
        <w:softHyphen/>
        <w:t>ებ</w:t>
      </w:r>
      <w:r w:rsidRPr="00063BF5">
        <w:rPr>
          <w:rFonts w:ascii="Sylfaen" w:hAnsi="Sylfaen"/>
        </w:rPr>
        <w:softHyphen/>
        <w:t>ში გარ</w:t>
      </w:r>
      <w:r w:rsidRPr="00063BF5">
        <w:rPr>
          <w:rFonts w:ascii="Sylfaen" w:hAnsi="Sylfaen"/>
        </w:rPr>
        <w:softHyphen/>
        <w:t>და</w:t>
      </w:r>
      <w:r w:rsidRPr="00063BF5">
        <w:rPr>
          <w:rFonts w:ascii="Sylfaen" w:hAnsi="Sylfaen"/>
        </w:rPr>
        <w:softHyphen/>
        <w:t>უვ</w:t>
      </w:r>
      <w:r w:rsidRPr="00063BF5">
        <w:rPr>
          <w:rFonts w:ascii="Sylfaen" w:hAnsi="Sylfaen"/>
        </w:rPr>
        <w:softHyphen/>
        <w:t>ალია, მაგ</w:t>
      </w:r>
      <w:r w:rsidRPr="00063BF5">
        <w:rPr>
          <w:rFonts w:ascii="Sylfaen" w:hAnsi="Sylfaen"/>
        </w:rPr>
        <w:softHyphen/>
        <w:t>რამ შესაძ</w:t>
      </w:r>
      <w:r w:rsidRPr="00063BF5">
        <w:rPr>
          <w:rFonts w:ascii="Sylfaen" w:hAnsi="Sylfaen"/>
        </w:rPr>
        <w:softHyphen/>
        <w:t>ლე</w:t>
      </w:r>
      <w:r w:rsidRPr="00063BF5">
        <w:rPr>
          <w:rFonts w:ascii="Sylfaen" w:hAnsi="Sylfaen"/>
        </w:rPr>
        <w:softHyphen/>
        <w:t>ბე</w:t>
      </w:r>
      <w:r w:rsidRPr="00063BF5">
        <w:rPr>
          <w:rFonts w:ascii="Sylfaen" w:hAnsi="Sylfaen"/>
        </w:rPr>
        <w:softHyphen/>
        <w:t>ლია სტა</w:t>
      </w:r>
      <w:r w:rsidRPr="00063BF5">
        <w:rPr>
          <w:rFonts w:ascii="Sylfaen" w:hAnsi="Sylfaen"/>
        </w:rPr>
        <w:softHyphen/>
        <w:t>ბი</w:t>
      </w:r>
      <w:r w:rsidRPr="00063BF5">
        <w:rPr>
          <w:rFonts w:ascii="Sylfaen" w:hAnsi="Sylfaen"/>
        </w:rPr>
        <w:softHyphen/>
        <w:t>ლი</w:t>
      </w:r>
      <w:r w:rsidRPr="00063BF5">
        <w:rPr>
          <w:rFonts w:ascii="Sylfaen" w:hAnsi="Sylfaen"/>
        </w:rPr>
        <w:softHyphen/>
        <w:t>ზა</w:t>
      </w:r>
      <w:r w:rsidRPr="00063BF5">
        <w:rPr>
          <w:rFonts w:ascii="Sylfaen" w:hAnsi="Sylfaen"/>
        </w:rPr>
        <w:softHyphen/>
        <w:t>ცია ხან</w:t>
      </w:r>
      <w:r w:rsidRPr="00063BF5">
        <w:rPr>
          <w:rFonts w:ascii="Sylfaen" w:hAnsi="Sylfaen"/>
        </w:rPr>
        <w:softHyphen/>
        <w:t>გრძლი</w:t>
      </w:r>
      <w:r w:rsidRPr="00063BF5">
        <w:rPr>
          <w:rFonts w:ascii="Sylfaen" w:hAnsi="Sylfaen"/>
        </w:rPr>
        <w:softHyphen/>
        <w:t>ვი დრო</w:t>
      </w:r>
      <w:r w:rsidRPr="00063BF5">
        <w:rPr>
          <w:rFonts w:ascii="Sylfaen" w:hAnsi="Sylfaen"/>
        </w:rPr>
        <w:softHyphen/>
        <w:t>ით, ეპ</w:t>
      </w:r>
      <w:r w:rsidRPr="00063BF5">
        <w:rPr>
          <w:rFonts w:ascii="Sylfaen" w:hAnsi="Sylfaen"/>
        </w:rPr>
        <w:softHyphen/>
        <w:t>იდ</w:t>
      </w:r>
      <w:r w:rsidRPr="00063BF5">
        <w:rPr>
          <w:rFonts w:ascii="Sylfaen" w:hAnsi="Sylfaen"/>
        </w:rPr>
        <w:softHyphen/>
        <w:t>ემი</w:t>
      </w:r>
      <w:r w:rsidRPr="00063BF5">
        <w:rPr>
          <w:rFonts w:ascii="Sylfaen" w:hAnsi="Sylfaen"/>
        </w:rPr>
        <w:softHyphen/>
        <w:t>ის გან</w:t>
      </w:r>
      <w:r w:rsidRPr="00063BF5">
        <w:rPr>
          <w:rFonts w:ascii="Sylfaen" w:hAnsi="Sylfaen"/>
        </w:rPr>
        <w:softHyphen/>
        <w:t>ლე</w:t>
      </w:r>
      <w:r w:rsidRPr="00063BF5">
        <w:rPr>
          <w:rFonts w:ascii="Sylfaen" w:hAnsi="Sylfaen"/>
        </w:rPr>
        <w:softHyphen/>
        <w:t>ვამ</w:t>
      </w:r>
      <w:r w:rsidRPr="00063BF5">
        <w:rPr>
          <w:rFonts w:ascii="Sylfaen" w:hAnsi="Sylfaen"/>
        </w:rPr>
        <w:softHyphen/>
        <w:t>დე;</w:t>
      </w:r>
    </w:p>
    <w:p w14:paraId="5ACFFD5B" w14:textId="77777777" w:rsidR="00063BF5" w:rsidRDefault="001212B6" w:rsidP="00AE1913">
      <w:pPr>
        <w:pStyle w:val="ListParagraph"/>
        <w:numPr>
          <w:ilvl w:val="0"/>
          <w:numId w:val="7"/>
        </w:numPr>
        <w:jc w:val="both"/>
        <w:rPr>
          <w:rFonts w:ascii="Sylfaen" w:hAnsi="Sylfaen"/>
        </w:rPr>
      </w:pPr>
      <w:r w:rsidRPr="00063BF5">
        <w:rPr>
          <w:rFonts w:ascii="Sylfaen" w:hAnsi="Sylfaen"/>
        </w:rPr>
        <w:t>ჩვენ უნ</w:t>
      </w:r>
      <w:r w:rsidRPr="00063BF5">
        <w:rPr>
          <w:rFonts w:ascii="Sylfaen" w:hAnsi="Sylfaen"/>
        </w:rPr>
        <w:softHyphen/>
        <w:t>და ვის</w:t>
      </w:r>
      <w:r w:rsidRPr="00063BF5">
        <w:rPr>
          <w:rFonts w:ascii="Sylfaen" w:hAnsi="Sylfaen"/>
        </w:rPr>
        <w:softHyphen/>
        <w:t>წავ</w:t>
      </w:r>
      <w:r w:rsidRPr="00063BF5">
        <w:rPr>
          <w:rFonts w:ascii="Sylfaen" w:hAnsi="Sylfaen"/>
        </w:rPr>
        <w:softHyphen/>
        <w:t>ლოთ ახ</w:t>
      </w:r>
      <w:r w:rsidRPr="00063BF5">
        <w:rPr>
          <w:rFonts w:ascii="Sylfaen" w:hAnsi="Sylfaen"/>
        </w:rPr>
        <w:softHyphen/>
        <w:t>ალი შემ</w:t>
      </w:r>
      <w:r w:rsidRPr="00063BF5">
        <w:rPr>
          <w:rFonts w:ascii="Sylfaen" w:hAnsi="Sylfaen"/>
        </w:rPr>
        <w:softHyphen/>
        <w:t>თხვე</w:t>
      </w:r>
      <w:r w:rsidRPr="00063BF5">
        <w:rPr>
          <w:rFonts w:ascii="Sylfaen" w:hAnsi="Sylfaen"/>
        </w:rPr>
        <w:softHyphen/>
        <w:t>ვე</w:t>
      </w:r>
      <w:r w:rsidRPr="00063BF5">
        <w:rPr>
          <w:rFonts w:ascii="Sylfaen" w:hAnsi="Sylfaen"/>
        </w:rPr>
        <w:softHyphen/>
        <w:t>ბის ნა</w:t>
      </w:r>
      <w:r w:rsidRPr="00063BF5">
        <w:rPr>
          <w:rFonts w:ascii="Sylfaen" w:hAnsi="Sylfaen"/>
        </w:rPr>
        <w:softHyphen/>
        <w:t>კა</w:t>
      </w:r>
      <w:r w:rsidRPr="00063BF5">
        <w:rPr>
          <w:rFonts w:ascii="Sylfaen" w:hAnsi="Sylfaen"/>
        </w:rPr>
        <w:softHyphen/>
        <w:t>დე</w:t>
      </w:r>
      <w:r w:rsidRPr="00063BF5">
        <w:rPr>
          <w:rFonts w:ascii="Sylfaen" w:hAnsi="Sylfaen"/>
        </w:rPr>
        <w:softHyphen/>
        <w:t>ბის მარ</w:t>
      </w:r>
      <w:r w:rsidRPr="00063BF5">
        <w:rPr>
          <w:rFonts w:ascii="Sylfaen" w:hAnsi="Sylfaen"/>
        </w:rPr>
        <w:softHyphen/>
        <w:t xml:space="preserve">თვა: </w:t>
      </w:r>
    </w:p>
    <w:p w14:paraId="00445A9E" w14:textId="77777777" w:rsidR="00063BF5" w:rsidRDefault="001212B6" w:rsidP="00AE1913">
      <w:pPr>
        <w:pStyle w:val="ListParagraph"/>
        <w:numPr>
          <w:ilvl w:val="1"/>
          <w:numId w:val="7"/>
        </w:numPr>
        <w:jc w:val="both"/>
        <w:rPr>
          <w:rFonts w:ascii="Sylfaen" w:hAnsi="Sylfaen"/>
        </w:rPr>
      </w:pPr>
      <w:r w:rsidRPr="00063BF5">
        <w:rPr>
          <w:rFonts w:ascii="Sylfaen" w:hAnsi="Sylfaen"/>
        </w:rPr>
        <w:t>ინ</w:t>
      </w:r>
      <w:r w:rsidRPr="00063BF5">
        <w:rPr>
          <w:rFonts w:ascii="Sylfaen" w:hAnsi="Sylfaen"/>
        </w:rPr>
        <w:softHyphen/>
        <w:t>ფი</w:t>
      </w:r>
      <w:r w:rsidRPr="00063BF5">
        <w:rPr>
          <w:rFonts w:ascii="Sylfaen" w:hAnsi="Sylfaen"/>
        </w:rPr>
        <w:softHyphen/>
        <w:t>ცი</w:t>
      </w:r>
      <w:r w:rsidRPr="00063BF5">
        <w:rPr>
          <w:rFonts w:ascii="Sylfaen" w:hAnsi="Sylfaen"/>
        </w:rPr>
        <w:softHyphen/>
        <w:t>რე</w:t>
      </w:r>
      <w:r w:rsidRPr="00063BF5">
        <w:rPr>
          <w:rFonts w:ascii="Sylfaen" w:hAnsi="Sylfaen"/>
        </w:rPr>
        <w:softHyphen/>
        <w:t>ბის ახ</w:t>
      </w:r>
      <w:r w:rsidRPr="00063BF5">
        <w:rPr>
          <w:rFonts w:ascii="Sylfaen" w:hAnsi="Sylfaen"/>
        </w:rPr>
        <w:softHyphen/>
        <w:t>ალი შემ</w:t>
      </w:r>
      <w:r w:rsidRPr="00063BF5">
        <w:rPr>
          <w:rFonts w:ascii="Sylfaen" w:hAnsi="Sylfaen"/>
        </w:rPr>
        <w:softHyphen/>
        <w:t>თხვე</w:t>
      </w:r>
      <w:r w:rsidRPr="00063BF5">
        <w:rPr>
          <w:rFonts w:ascii="Sylfaen" w:hAnsi="Sylfaen"/>
        </w:rPr>
        <w:softHyphen/>
        <w:t>ვის თან</w:t>
      </w:r>
      <w:r w:rsidRPr="00063BF5">
        <w:rPr>
          <w:rFonts w:ascii="Sylfaen" w:hAnsi="Sylfaen"/>
        </w:rPr>
        <w:softHyphen/>
        <w:t>და</w:t>
      </w:r>
      <w:r w:rsidRPr="00063BF5">
        <w:rPr>
          <w:rFonts w:ascii="Sylfaen" w:hAnsi="Sylfaen"/>
        </w:rPr>
        <w:softHyphen/>
        <w:t>თა</w:t>
      </w:r>
      <w:r w:rsidRPr="00063BF5">
        <w:rPr>
          <w:rFonts w:ascii="Sylfaen" w:hAnsi="Sylfaen"/>
        </w:rPr>
        <w:softHyphen/>
        <w:t>ნო</w:t>
      </w:r>
      <w:r w:rsidRPr="00063BF5">
        <w:rPr>
          <w:rFonts w:ascii="Sylfaen" w:hAnsi="Sylfaen"/>
        </w:rPr>
        <w:softHyphen/>
        <w:t>ბით მა</w:t>
      </w:r>
      <w:r w:rsidRPr="00063BF5">
        <w:rPr>
          <w:rFonts w:ascii="Sylfaen" w:hAnsi="Sylfaen"/>
        </w:rPr>
        <w:softHyphen/>
        <w:t>ტე</w:t>
      </w:r>
      <w:r w:rsidRPr="00063BF5">
        <w:rPr>
          <w:rFonts w:ascii="Sylfaen" w:hAnsi="Sylfaen"/>
        </w:rPr>
        <w:softHyphen/>
        <w:t>ბა და</w:t>
      </w:r>
      <w:r w:rsidRPr="00063BF5">
        <w:rPr>
          <w:rFonts w:ascii="Sylfaen" w:hAnsi="Sylfaen"/>
        </w:rPr>
        <w:softHyphen/>
        <w:t>საშ</w:t>
      </w:r>
      <w:r w:rsidRPr="00063BF5">
        <w:rPr>
          <w:rFonts w:ascii="Sylfaen" w:hAnsi="Sylfaen"/>
        </w:rPr>
        <w:softHyphen/>
        <w:t>ვე</w:t>
      </w:r>
      <w:r w:rsidRPr="00063BF5">
        <w:rPr>
          <w:rFonts w:ascii="Sylfaen" w:hAnsi="Sylfaen"/>
        </w:rPr>
        <w:softHyphen/>
        <w:t>ბია, თუ მას უმ</w:t>
      </w:r>
      <w:r w:rsidRPr="00063BF5">
        <w:rPr>
          <w:rFonts w:ascii="Sylfaen" w:hAnsi="Sylfaen"/>
        </w:rPr>
        <w:softHyphen/>
        <w:t>კლავ</w:t>
      </w:r>
      <w:r w:rsidRPr="00063BF5">
        <w:rPr>
          <w:rFonts w:ascii="Sylfaen" w:hAnsi="Sylfaen"/>
        </w:rPr>
        <w:softHyphen/>
        <w:t>დება სა</w:t>
      </w:r>
      <w:r w:rsidRPr="00063BF5">
        <w:rPr>
          <w:rFonts w:ascii="Sylfaen" w:hAnsi="Sylfaen"/>
        </w:rPr>
        <w:softHyphen/>
        <w:t>მე</w:t>
      </w:r>
      <w:r w:rsidRPr="00063BF5">
        <w:rPr>
          <w:rFonts w:ascii="Sylfaen" w:hAnsi="Sylfaen"/>
        </w:rPr>
        <w:softHyphen/>
        <w:t>დი</w:t>
      </w:r>
      <w:r w:rsidRPr="00063BF5">
        <w:rPr>
          <w:rFonts w:ascii="Sylfaen" w:hAnsi="Sylfaen"/>
        </w:rPr>
        <w:softHyphen/>
        <w:t>ცი</w:t>
      </w:r>
      <w:r w:rsidRPr="00063BF5">
        <w:rPr>
          <w:rFonts w:ascii="Sylfaen" w:hAnsi="Sylfaen"/>
        </w:rPr>
        <w:softHyphen/>
        <w:t>ნო სის</w:t>
      </w:r>
      <w:r w:rsidRPr="00063BF5">
        <w:rPr>
          <w:rFonts w:ascii="Sylfaen" w:hAnsi="Sylfaen"/>
        </w:rPr>
        <w:softHyphen/>
        <w:t>ტე</w:t>
      </w:r>
      <w:r w:rsidRPr="00063BF5">
        <w:rPr>
          <w:rFonts w:ascii="Sylfaen" w:hAnsi="Sylfaen"/>
        </w:rPr>
        <w:softHyphen/>
        <w:t xml:space="preserve">მა; </w:t>
      </w:r>
    </w:p>
    <w:p w14:paraId="37132D7F" w14:textId="620B4403" w:rsidR="001212B6" w:rsidRPr="00063BF5" w:rsidRDefault="001212B6" w:rsidP="00AE1913">
      <w:pPr>
        <w:pStyle w:val="ListParagraph"/>
        <w:numPr>
          <w:ilvl w:val="1"/>
          <w:numId w:val="7"/>
        </w:numPr>
        <w:jc w:val="both"/>
        <w:rPr>
          <w:rFonts w:ascii="Sylfaen" w:hAnsi="Sylfaen"/>
        </w:rPr>
      </w:pPr>
      <w:r w:rsidRPr="00063BF5">
        <w:rPr>
          <w:rFonts w:ascii="Sylfaen" w:hAnsi="Sylfaen"/>
        </w:rPr>
        <w:t>დარ</w:t>
      </w:r>
      <w:r w:rsidRPr="00063BF5">
        <w:rPr>
          <w:rFonts w:ascii="Sylfaen" w:hAnsi="Sylfaen"/>
        </w:rPr>
        <w:softHyphen/>
        <w:t>ჩეს მხო</w:t>
      </w:r>
      <w:r w:rsidRPr="00063BF5">
        <w:rPr>
          <w:rFonts w:ascii="Sylfaen" w:hAnsi="Sylfaen"/>
        </w:rPr>
        <w:softHyphen/>
        <w:t>ლოდ ის შეზღუდ</w:t>
      </w:r>
      <w:r w:rsidRPr="00063BF5">
        <w:rPr>
          <w:rFonts w:ascii="Sylfaen" w:hAnsi="Sylfaen"/>
        </w:rPr>
        <w:softHyphen/>
        <w:t>ვე</w:t>
      </w:r>
      <w:r w:rsidRPr="00063BF5">
        <w:rPr>
          <w:rFonts w:ascii="Sylfaen" w:hAnsi="Sylfaen"/>
        </w:rPr>
        <w:softHyphen/>
        <w:t>ბი, რო</w:t>
      </w:r>
      <w:r w:rsidRPr="00063BF5">
        <w:rPr>
          <w:rFonts w:ascii="Sylfaen" w:hAnsi="Sylfaen"/>
        </w:rPr>
        <w:softHyphen/>
        <w:t>მელ</w:t>
      </w:r>
      <w:r w:rsidRPr="00063BF5">
        <w:rPr>
          <w:rFonts w:ascii="Sylfaen" w:hAnsi="Sylfaen"/>
        </w:rPr>
        <w:softHyphen/>
        <w:t>თა გა</w:t>
      </w:r>
      <w:r w:rsidRPr="00063BF5">
        <w:rPr>
          <w:rFonts w:ascii="Sylfaen" w:hAnsi="Sylfaen"/>
        </w:rPr>
        <w:softHyphen/>
        <w:t>უქ</w:t>
      </w:r>
      <w:r w:rsidRPr="00063BF5">
        <w:rPr>
          <w:rFonts w:ascii="Sylfaen" w:hAnsi="Sylfaen"/>
        </w:rPr>
        <w:softHyphen/>
        <w:t>მე</w:t>
      </w:r>
      <w:r w:rsidRPr="00063BF5">
        <w:rPr>
          <w:rFonts w:ascii="Sylfaen" w:hAnsi="Sylfaen"/>
        </w:rPr>
        <w:softHyphen/>
        <w:t>ბა ქმნის ინ</w:t>
      </w:r>
      <w:r w:rsidRPr="00063BF5">
        <w:rPr>
          <w:rFonts w:ascii="Sylfaen" w:hAnsi="Sylfaen"/>
        </w:rPr>
        <w:softHyphen/>
        <w:t>ფექ</w:t>
      </w:r>
      <w:r w:rsidRPr="00063BF5">
        <w:rPr>
          <w:rFonts w:ascii="Sylfaen" w:hAnsi="Sylfaen"/>
        </w:rPr>
        <w:softHyphen/>
        <w:t>ცი</w:t>
      </w:r>
      <w:r w:rsidRPr="00063BF5">
        <w:rPr>
          <w:rFonts w:ascii="Sylfaen" w:hAnsi="Sylfaen"/>
        </w:rPr>
        <w:softHyphen/>
        <w:t>ის ახალი შემ</w:t>
      </w:r>
      <w:r w:rsidRPr="00063BF5">
        <w:rPr>
          <w:rFonts w:ascii="Sylfaen" w:hAnsi="Sylfaen"/>
        </w:rPr>
        <w:softHyphen/>
        <w:t>თხვევის მკვეთ</w:t>
      </w:r>
      <w:r w:rsidRPr="00063BF5">
        <w:rPr>
          <w:rFonts w:ascii="Sylfaen" w:hAnsi="Sylfaen"/>
        </w:rPr>
        <w:softHyphen/>
        <w:t>რი მა</w:t>
      </w:r>
      <w:r w:rsidRPr="00063BF5">
        <w:rPr>
          <w:rFonts w:ascii="Sylfaen" w:hAnsi="Sylfaen"/>
        </w:rPr>
        <w:softHyphen/>
        <w:t>ტე</w:t>
      </w:r>
      <w:r w:rsidRPr="00063BF5">
        <w:rPr>
          <w:rFonts w:ascii="Sylfaen" w:hAnsi="Sylfaen"/>
        </w:rPr>
        <w:softHyphen/>
        <w:t>ბის საფ</w:t>
      </w:r>
      <w:r w:rsidRPr="00063BF5">
        <w:rPr>
          <w:rFonts w:ascii="Sylfaen" w:hAnsi="Sylfaen"/>
        </w:rPr>
        <w:softHyphen/>
        <w:t>რთხეს, რა</w:t>
      </w:r>
      <w:r w:rsidRPr="00063BF5">
        <w:rPr>
          <w:rFonts w:ascii="Sylfaen" w:hAnsi="Sylfaen"/>
        </w:rPr>
        <w:softHyphen/>
        <w:t>თა შემ</w:t>
      </w:r>
      <w:r w:rsidRPr="00063BF5">
        <w:rPr>
          <w:rFonts w:ascii="Sylfaen" w:hAnsi="Sylfaen"/>
        </w:rPr>
        <w:softHyphen/>
        <w:t>სუ</w:t>
      </w:r>
      <w:r w:rsidRPr="00063BF5">
        <w:rPr>
          <w:rFonts w:ascii="Sylfaen" w:hAnsi="Sylfaen"/>
        </w:rPr>
        <w:softHyphen/>
        <w:t>ბუქ</w:t>
      </w:r>
      <w:r w:rsidRPr="00063BF5">
        <w:rPr>
          <w:rFonts w:ascii="Sylfaen" w:hAnsi="Sylfaen"/>
        </w:rPr>
        <w:softHyphen/>
        <w:t>დეს ის სო</w:t>
      </w:r>
      <w:r w:rsidRPr="00063BF5">
        <w:rPr>
          <w:rFonts w:ascii="Sylfaen" w:hAnsi="Sylfaen"/>
        </w:rPr>
        <w:softHyphen/>
        <w:t>ცი</w:t>
      </w:r>
      <w:r w:rsidRPr="00063BF5">
        <w:rPr>
          <w:rFonts w:ascii="Sylfaen" w:hAnsi="Sylfaen"/>
        </w:rPr>
        <w:softHyphen/>
        <w:t>ალ</w:t>
      </w:r>
      <w:r w:rsidRPr="00063BF5">
        <w:rPr>
          <w:rFonts w:ascii="Sylfaen" w:hAnsi="Sylfaen"/>
        </w:rPr>
        <w:softHyphen/>
        <w:t>ური, ეკ</w:t>
      </w:r>
      <w:r w:rsidRPr="00063BF5">
        <w:rPr>
          <w:rFonts w:ascii="Sylfaen" w:hAnsi="Sylfaen"/>
        </w:rPr>
        <w:softHyphen/>
        <w:t>ონ</w:t>
      </w:r>
      <w:r w:rsidRPr="00063BF5">
        <w:rPr>
          <w:rFonts w:ascii="Sylfaen" w:hAnsi="Sylfaen"/>
        </w:rPr>
        <w:softHyphen/>
        <w:t>ომ</w:t>
      </w:r>
      <w:r w:rsidRPr="00063BF5">
        <w:rPr>
          <w:rFonts w:ascii="Sylfaen" w:hAnsi="Sylfaen"/>
        </w:rPr>
        <w:softHyphen/>
        <w:t>იკ</w:t>
      </w:r>
      <w:r w:rsidRPr="00063BF5">
        <w:rPr>
          <w:rFonts w:ascii="Sylfaen" w:hAnsi="Sylfaen"/>
        </w:rPr>
        <w:softHyphen/>
        <w:t>ური და ად</w:t>
      </w:r>
      <w:r w:rsidRPr="00063BF5">
        <w:rPr>
          <w:rFonts w:ascii="Sylfaen" w:hAnsi="Sylfaen"/>
        </w:rPr>
        <w:softHyphen/>
        <w:t>ამი</w:t>
      </w:r>
      <w:r w:rsidRPr="00063BF5">
        <w:rPr>
          <w:rFonts w:ascii="Sylfaen" w:hAnsi="Sylfaen"/>
        </w:rPr>
        <w:softHyphen/>
        <w:t>ან</w:t>
      </w:r>
      <w:r w:rsidRPr="00063BF5">
        <w:rPr>
          <w:rFonts w:ascii="Sylfaen" w:hAnsi="Sylfaen"/>
        </w:rPr>
        <w:softHyphen/>
        <w:t>ის უფ</w:t>
      </w:r>
      <w:r w:rsidRPr="00063BF5">
        <w:rPr>
          <w:rFonts w:ascii="Sylfaen" w:hAnsi="Sylfaen"/>
        </w:rPr>
        <w:softHyphen/>
        <w:t>ლე</w:t>
      </w:r>
      <w:r w:rsidRPr="00063BF5">
        <w:rPr>
          <w:rFonts w:ascii="Sylfaen" w:hAnsi="Sylfaen"/>
        </w:rPr>
        <w:softHyphen/>
        <w:t>ბე</w:t>
      </w:r>
      <w:r w:rsidRPr="00063BF5">
        <w:rPr>
          <w:rFonts w:ascii="Sylfaen" w:hAnsi="Sylfaen"/>
        </w:rPr>
        <w:softHyphen/>
        <w:t>ბის შეზღუდ</w:t>
      </w:r>
      <w:r w:rsidRPr="00063BF5">
        <w:rPr>
          <w:rFonts w:ascii="Sylfaen" w:hAnsi="Sylfaen"/>
        </w:rPr>
        <w:softHyphen/>
        <w:t>ვას</w:t>
      </w:r>
      <w:r w:rsidRPr="00063BF5">
        <w:rPr>
          <w:rFonts w:ascii="Sylfaen" w:hAnsi="Sylfaen"/>
        </w:rPr>
        <w:softHyphen/>
        <w:t>თან და</w:t>
      </w:r>
      <w:r w:rsidRPr="00063BF5">
        <w:rPr>
          <w:rFonts w:ascii="Sylfaen" w:hAnsi="Sylfaen"/>
        </w:rPr>
        <w:softHyphen/>
        <w:t>კავ</w:t>
      </w:r>
      <w:r w:rsidRPr="00063BF5">
        <w:rPr>
          <w:rFonts w:ascii="Sylfaen" w:hAnsi="Sylfaen"/>
        </w:rPr>
        <w:softHyphen/>
        <w:t>ში</w:t>
      </w:r>
      <w:r w:rsidRPr="00063BF5">
        <w:rPr>
          <w:rFonts w:ascii="Sylfaen" w:hAnsi="Sylfaen"/>
        </w:rPr>
        <w:softHyphen/>
        <w:t>რე</w:t>
      </w:r>
      <w:r w:rsidRPr="00063BF5">
        <w:rPr>
          <w:rFonts w:ascii="Sylfaen" w:hAnsi="Sylfaen"/>
        </w:rPr>
        <w:softHyphen/>
        <w:t>ბუ</w:t>
      </w:r>
      <w:r w:rsidRPr="00063BF5">
        <w:rPr>
          <w:rFonts w:ascii="Sylfaen" w:hAnsi="Sylfaen"/>
        </w:rPr>
        <w:softHyphen/>
        <w:t xml:space="preserve">ლი </w:t>
      </w:r>
      <w:r w:rsidR="00AE1913">
        <w:rPr>
          <w:rFonts w:ascii="Sylfaen" w:hAnsi="Sylfaen"/>
          <w:lang w:val="ka-GE"/>
        </w:rPr>
        <w:t xml:space="preserve">     </w:t>
      </w:r>
      <w:r w:rsidRPr="00063BF5">
        <w:rPr>
          <w:rFonts w:ascii="Sylfaen" w:hAnsi="Sylfaen"/>
        </w:rPr>
        <w:t>შო</w:t>
      </w:r>
      <w:r w:rsidRPr="00063BF5">
        <w:rPr>
          <w:rFonts w:ascii="Sylfaen" w:hAnsi="Sylfaen"/>
        </w:rPr>
        <w:softHyphen/>
        <w:t>კი, რო</w:t>
      </w:r>
      <w:r w:rsidRPr="00063BF5">
        <w:rPr>
          <w:rFonts w:ascii="Sylfaen" w:hAnsi="Sylfaen"/>
        </w:rPr>
        <w:softHyphen/>
        <w:t>მელ</w:t>
      </w:r>
      <w:r w:rsidRPr="00063BF5">
        <w:rPr>
          <w:rFonts w:ascii="Sylfaen" w:hAnsi="Sylfaen"/>
        </w:rPr>
        <w:softHyphen/>
        <w:t>საც ქვე</w:t>
      </w:r>
      <w:r w:rsidRPr="00063BF5">
        <w:rPr>
          <w:rFonts w:ascii="Sylfaen" w:hAnsi="Sylfaen"/>
        </w:rPr>
        <w:softHyphen/>
        <w:t>ყა</w:t>
      </w:r>
      <w:r w:rsidRPr="00063BF5">
        <w:rPr>
          <w:rFonts w:ascii="Sylfaen" w:hAnsi="Sylfaen"/>
        </w:rPr>
        <w:softHyphen/>
        <w:t>ნა იღ</w:t>
      </w:r>
      <w:r w:rsidRPr="00063BF5">
        <w:rPr>
          <w:rFonts w:ascii="Sylfaen" w:hAnsi="Sylfaen"/>
        </w:rPr>
        <w:softHyphen/>
        <w:t>ებს;</w:t>
      </w:r>
    </w:p>
    <w:p w14:paraId="4F61FFDE" w14:textId="77777777" w:rsidR="001212B6" w:rsidRPr="00063BF5" w:rsidRDefault="001212B6" w:rsidP="00AE1913">
      <w:pPr>
        <w:pStyle w:val="ListParagraph"/>
        <w:numPr>
          <w:ilvl w:val="0"/>
          <w:numId w:val="8"/>
        </w:numPr>
        <w:jc w:val="both"/>
        <w:rPr>
          <w:rFonts w:ascii="Sylfaen" w:hAnsi="Sylfaen"/>
        </w:rPr>
      </w:pPr>
      <w:r w:rsidRPr="00063BF5">
        <w:rPr>
          <w:rFonts w:ascii="Sylfaen" w:hAnsi="Sylfaen"/>
        </w:rPr>
        <w:t>ამ პრო</w:t>
      </w:r>
      <w:r w:rsidRPr="00063BF5">
        <w:rPr>
          <w:rFonts w:ascii="Sylfaen" w:hAnsi="Sylfaen"/>
        </w:rPr>
        <w:softHyphen/>
        <w:t>ცეს</w:t>
      </w:r>
      <w:r w:rsidRPr="00063BF5">
        <w:rPr>
          <w:rFonts w:ascii="Sylfaen" w:hAnsi="Sylfaen"/>
        </w:rPr>
        <w:softHyphen/>
        <w:t>ში ვაქ</w:t>
      </w:r>
      <w:r w:rsidRPr="00063BF5">
        <w:rPr>
          <w:rFonts w:ascii="Sylfaen" w:hAnsi="Sylfaen"/>
        </w:rPr>
        <w:softHyphen/>
        <w:t>ცი</w:t>
      </w:r>
      <w:r w:rsidRPr="00063BF5">
        <w:rPr>
          <w:rFonts w:ascii="Sylfaen" w:hAnsi="Sylfaen"/>
        </w:rPr>
        <w:softHyphen/>
        <w:t>ოთ სა</w:t>
      </w:r>
      <w:r w:rsidRPr="00063BF5">
        <w:rPr>
          <w:rFonts w:ascii="Sylfaen" w:hAnsi="Sylfaen"/>
        </w:rPr>
        <w:softHyphen/>
        <w:t>ზო</w:t>
      </w:r>
      <w:r w:rsidRPr="00063BF5">
        <w:rPr>
          <w:rFonts w:ascii="Sylfaen" w:hAnsi="Sylfaen"/>
        </w:rPr>
        <w:softHyphen/>
        <w:t>გა</w:t>
      </w:r>
      <w:r w:rsidRPr="00063BF5">
        <w:rPr>
          <w:rFonts w:ascii="Sylfaen" w:hAnsi="Sylfaen"/>
        </w:rPr>
        <w:softHyphen/>
        <w:t>დო</w:t>
      </w:r>
      <w:r w:rsidRPr="00063BF5">
        <w:rPr>
          <w:rFonts w:ascii="Sylfaen" w:hAnsi="Sylfaen"/>
        </w:rPr>
        <w:softHyphen/>
        <w:t>ება თა</w:t>
      </w:r>
      <w:r w:rsidRPr="00063BF5">
        <w:rPr>
          <w:rFonts w:ascii="Sylfaen" w:hAnsi="Sylfaen"/>
        </w:rPr>
        <w:softHyphen/>
        <w:t>ნა</w:t>
      </w:r>
      <w:r w:rsidRPr="00063BF5">
        <w:rPr>
          <w:rFonts w:ascii="Sylfaen" w:hAnsi="Sylfaen"/>
        </w:rPr>
        <w:softHyphen/>
        <w:t>მო</w:t>
      </w:r>
      <w:r w:rsidRPr="00063BF5">
        <w:rPr>
          <w:rFonts w:ascii="Sylfaen" w:hAnsi="Sylfaen"/>
        </w:rPr>
        <w:softHyphen/>
        <w:t>აზ</w:t>
      </w:r>
      <w:r w:rsidRPr="00063BF5">
        <w:rPr>
          <w:rFonts w:ascii="Sylfaen" w:hAnsi="Sylfaen"/>
        </w:rPr>
        <w:softHyphen/>
        <w:t>რედ:</w:t>
      </w:r>
    </w:p>
    <w:p w14:paraId="55AB59DA" w14:textId="77777777" w:rsidR="00063BF5" w:rsidRPr="00063BF5" w:rsidRDefault="001212B6" w:rsidP="00AE1913">
      <w:pPr>
        <w:pStyle w:val="ListParagraph"/>
        <w:numPr>
          <w:ilvl w:val="0"/>
          <w:numId w:val="9"/>
        </w:numPr>
        <w:jc w:val="both"/>
        <w:rPr>
          <w:rFonts w:ascii="Sylfaen" w:hAnsi="Sylfaen"/>
        </w:rPr>
      </w:pPr>
      <w:r w:rsidRPr="00063BF5">
        <w:rPr>
          <w:rFonts w:ascii="Sylfaen" w:hAnsi="Sylfaen"/>
        </w:rPr>
        <w:t>მივ</w:t>
      </w:r>
      <w:r w:rsidRPr="00063BF5">
        <w:rPr>
          <w:rFonts w:ascii="Sylfaen" w:hAnsi="Sylfaen"/>
        </w:rPr>
        <w:softHyphen/>
        <w:t>ცეთ სა</w:t>
      </w:r>
      <w:r w:rsidRPr="00063BF5">
        <w:rPr>
          <w:rFonts w:ascii="Sylfaen" w:hAnsi="Sylfaen"/>
        </w:rPr>
        <w:softHyphen/>
        <w:t>შუ</w:t>
      </w:r>
      <w:r w:rsidRPr="00063BF5">
        <w:rPr>
          <w:rFonts w:ascii="Sylfaen" w:hAnsi="Sylfaen"/>
        </w:rPr>
        <w:softHyphen/>
        <w:t>ალ</w:t>
      </w:r>
      <w:r w:rsidRPr="00063BF5">
        <w:rPr>
          <w:rFonts w:ascii="Sylfaen" w:hAnsi="Sylfaen"/>
        </w:rPr>
        <w:softHyphen/>
        <w:t>ება გაიაზროს რე</w:t>
      </w:r>
      <w:r w:rsidRPr="00063BF5">
        <w:rPr>
          <w:rFonts w:ascii="Sylfaen" w:hAnsi="Sylfaen"/>
        </w:rPr>
        <w:softHyphen/>
        <w:t>ალ</w:t>
      </w:r>
      <w:r w:rsidRPr="00063BF5">
        <w:rPr>
          <w:rFonts w:ascii="Sylfaen" w:hAnsi="Sylfaen"/>
        </w:rPr>
        <w:softHyphen/>
        <w:t>ური რის</w:t>
      </w:r>
      <w:r w:rsidRPr="00063BF5">
        <w:rPr>
          <w:rFonts w:ascii="Sylfaen" w:hAnsi="Sylfaen"/>
        </w:rPr>
        <w:softHyphen/>
        <w:t>კე</w:t>
      </w:r>
      <w:r w:rsidRPr="00063BF5">
        <w:rPr>
          <w:rFonts w:ascii="Sylfaen" w:hAnsi="Sylfaen"/>
        </w:rPr>
        <w:softHyphen/>
        <w:t>ბი, სა</w:t>
      </w:r>
      <w:r w:rsidRPr="00063BF5">
        <w:rPr>
          <w:rFonts w:ascii="Sylfaen" w:hAnsi="Sylfaen"/>
        </w:rPr>
        <w:softHyphen/>
        <w:t>კუ</w:t>
      </w:r>
      <w:r w:rsidRPr="00063BF5">
        <w:rPr>
          <w:rFonts w:ascii="Sylfaen" w:hAnsi="Sylfaen"/>
        </w:rPr>
        <w:softHyphen/>
        <w:t>თა</w:t>
      </w:r>
      <w:r w:rsidRPr="00063BF5">
        <w:rPr>
          <w:rFonts w:ascii="Sylfaen" w:hAnsi="Sylfaen"/>
        </w:rPr>
        <w:softHyphen/>
        <w:t>რი პა</w:t>
      </w:r>
      <w:r w:rsidRPr="00063BF5">
        <w:rPr>
          <w:rFonts w:ascii="Sylfaen" w:hAnsi="Sylfaen"/>
        </w:rPr>
        <w:softHyphen/>
        <w:t>სუ</w:t>
      </w:r>
      <w:r w:rsidRPr="00063BF5">
        <w:rPr>
          <w:rFonts w:ascii="Sylfaen" w:hAnsi="Sylfaen"/>
        </w:rPr>
        <w:softHyphen/>
        <w:t>ხის</w:t>
      </w:r>
      <w:r w:rsidRPr="00063BF5">
        <w:rPr>
          <w:rFonts w:ascii="Sylfaen" w:hAnsi="Sylfaen"/>
        </w:rPr>
        <w:softHyphen/>
        <w:t>მგებ</w:t>
      </w:r>
      <w:r w:rsidRPr="00063BF5">
        <w:rPr>
          <w:rFonts w:ascii="Sylfaen" w:hAnsi="Sylfaen"/>
        </w:rPr>
        <w:softHyphen/>
        <w:t>ლო</w:t>
      </w:r>
      <w:r w:rsidRPr="00063BF5">
        <w:rPr>
          <w:rFonts w:ascii="Sylfaen" w:hAnsi="Sylfaen"/>
        </w:rPr>
        <w:softHyphen/>
        <w:t>ბა და, უსაფ</w:t>
      </w:r>
      <w:r w:rsidRPr="00063BF5">
        <w:rPr>
          <w:rFonts w:ascii="Sylfaen" w:hAnsi="Sylfaen"/>
        </w:rPr>
        <w:softHyphen/>
        <w:t>რთხო</w:t>
      </w:r>
      <w:r w:rsidRPr="00063BF5">
        <w:rPr>
          <w:rFonts w:ascii="Sylfaen" w:hAnsi="Sylfaen"/>
        </w:rPr>
        <w:softHyphen/>
        <w:t>ებ</w:t>
      </w:r>
      <w:r w:rsidRPr="00063BF5">
        <w:rPr>
          <w:rFonts w:ascii="Sylfaen" w:hAnsi="Sylfaen"/>
        </w:rPr>
        <w:softHyphen/>
        <w:t>ის ზო</w:t>
      </w:r>
      <w:r w:rsidRPr="00063BF5">
        <w:rPr>
          <w:rFonts w:ascii="Sylfaen" w:hAnsi="Sylfaen"/>
        </w:rPr>
        <w:softHyphen/>
        <w:t>მე</w:t>
      </w:r>
      <w:r w:rsidRPr="00063BF5">
        <w:rPr>
          <w:rFonts w:ascii="Sylfaen" w:hAnsi="Sylfaen"/>
        </w:rPr>
        <w:softHyphen/>
        <w:t>ბის დაც</w:t>
      </w:r>
      <w:r w:rsidRPr="00063BF5">
        <w:rPr>
          <w:rFonts w:ascii="Sylfaen" w:hAnsi="Sylfaen"/>
        </w:rPr>
        <w:softHyphen/>
        <w:t>ვით, გა</w:t>
      </w:r>
      <w:r w:rsidRPr="00063BF5">
        <w:rPr>
          <w:rFonts w:ascii="Sylfaen" w:hAnsi="Sylfaen"/>
        </w:rPr>
        <w:softHyphen/>
        <w:t>აგ</w:t>
      </w:r>
      <w:r w:rsidRPr="00063BF5">
        <w:rPr>
          <w:rFonts w:ascii="Sylfaen" w:hAnsi="Sylfaen"/>
        </w:rPr>
        <w:softHyphen/>
        <w:t>რძე</w:t>
      </w:r>
      <w:r w:rsidRPr="00063BF5">
        <w:rPr>
          <w:rFonts w:ascii="Sylfaen" w:hAnsi="Sylfaen"/>
        </w:rPr>
        <w:softHyphen/>
        <w:t>ლოს ვი</w:t>
      </w:r>
      <w:r w:rsidRPr="00063BF5">
        <w:rPr>
          <w:rFonts w:ascii="Sylfaen" w:hAnsi="Sylfaen"/>
        </w:rPr>
        <w:softHyphen/>
        <w:t>რუს</w:t>
      </w:r>
      <w:r w:rsidRPr="00063BF5">
        <w:rPr>
          <w:rFonts w:ascii="Sylfaen" w:hAnsi="Sylfaen"/>
        </w:rPr>
        <w:softHyphen/>
        <w:t>თან თა</w:t>
      </w:r>
      <w:r w:rsidRPr="00063BF5">
        <w:rPr>
          <w:rFonts w:ascii="Sylfaen" w:hAnsi="Sylfaen"/>
        </w:rPr>
        <w:softHyphen/>
        <w:t>ნა</w:t>
      </w:r>
      <w:r w:rsidRPr="00063BF5">
        <w:rPr>
          <w:rFonts w:ascii="Sylfaen" w:hAnsi="Sylfaen"/>
        </w:rPr>
        <w:softHyphen/>
        <w:t>არ</w:t>
      </w:r>
      <w:r w:rsidRPr="00063BF5">
        <w:rPr>
          <w:rFonts w:ascii="Sylfaen" w:hAnsi="Sylfaen"/>
        </w:rPr>
        <w:softHyphen/>
        <w:t>სე</w:t>
      </w:r>
      <w:r w:rsidRPr="00063BF5">
        <w:rPr>
          <w:rFonts w:ascii="Sylfaen" w:hAnsi="Sylfaen"/>
        </w:rPr>
        <w:softHyphen/>
        <w:t>ბო</w:t>
      </w:r>
      <w:r w:rsidRPr="00063BF5">
        <w:rPr>
          <w:rFonts w:ascii="Sylfaen" w:hAnsi="Sylfaen"/>
        </w:rPr>
        <w:softHyphen/>
        <w:t xml:space="preserve">ბა; </w:t>
      </w:r>
    </w:p>
    <w:p w14:paraId="0131CD67" w14:textId="585D3601" w:rsidR="00887967" w:rsidRPr="00063BF5" w:rsidRDefault="001212B6" w:rsidP="00063BF5">
      <w:pPr>
        <w:pStyle w:val="ListParagraph"/>
        <w:numPr>
          <w:ilvl w:val="0"/>
          <w:numId w:val="9"/>
        </w:numPr>
        <w:jc w:val="both"/>
        <w:rPr>
          <w:rFonts w:ascii="Sylfaen" w:hAnsi="Sylfaen"/>
          <w:lang w:val="ka-GE"/>
        </w:rPr>
      </w:pPr>
      <w:r w:rsidRPr="00063BF5">
        <w:rPr>
          <w:rFonts w:ascii="Sylfaen" w:hAnsi="Sylfaen"/>
        </w:rPr>
        <w:t>მი</w:t>
      </w:r>
      <w:r w:rsidRPr="00063BF5">
        <w:rPr>
          <w:rFonts w:ascii="Sylfaen" w:hAnsi="Sylfaen"/>
        </w:rPr>
        <w:softHyphen/>
        <w:t>ვა</w:t>
      </w:r>
      <w:r w:rsidRPr="00063BF5">
        <w:rPr>
          <w:rFonts w:ascii="Sylfaen" w:hAnsi="Sylfaen"/>
        </w:rPr>
        <w:softHyphen/>
        <w:t>წო</w:t>
      </w:r>
      <w:r w:rsidRPr="00063BF5">
        <w:rPr>
          <w:rFonts w:ascii="Sylfaen" w:hAnsi="Sylfaen"/>
        </w:rPr>
        <w:softHyphen/>
        <w:t>დოთ ობი</w:t>
      </w:r>
      <w:r w:rsidRPr="00063BF5">
        <w:rPr>
          <w:rFonts w:ascii="Sylfaen" w:hAnsi="Sylfaen"/>
        </w:rPr>
        <w:softHyphen/>
        <w:t>ექ</w:t>
      </w:r>
      <w:r w:rsidRPr="00063BF5">
        <w:rPr>
          <w:rFonts w:ascii="Sylfaen" w:hAnsi="Sylfaen"/>
        </w:rPr>
        <w:softHyphen/>
        <w:t>ტუ</w:t>
      </w:r>
      <w:r w:rsidRPr="00063BF5">
        <w:rPr>
          <w:rFonts w:ascii="Sylfaen" w:hAnsi="Sylfaen"/>
        </w:rPr>
        <w:softHyphen/>
        <w:t>რი ინ</w:t>
      </w:r>
      <w:r w:rsidRPr="00063BF5">
        <w:rPr>
          <w:rFonts w:ascii="Sylfaen" w:hAnsi="Sylfaen"/>
        </w:rPr>
        <w:softHyphen/>
        <w:t>ფორ</w:t>
      </w:r>
      <w:r w:rsidRPr="00063BF5">
        <w:rPr>
          <w:rFonts w:ascii="Sylfaen" w:hAnsi="Sylfaen"/>
        </w:rPr>
        <w:softHyphen/>
        <w:t>მა</w:t>
      </w:r>
      <w:r w:rsidRPr="00063BF5">
        <w:rPr>
          <w:rFonts w:ascii="Sylfaen" w:hAnsi="Sylfaen"/>
        </w:rPr>
        <w:softHyphen/>
        <w:t>ცია, გა</w:t>
      </w:r>
      <w:r w:rsidRPr="00063BF5">
        <w:rPr>
          <w:rFonts w:ascii="Sylfaen" w:hAnsi="Sylfaen"/>
        </w:rPr>
        <w:softHyphen/>
        <w:t>ვუ</w:t>
      </w:r>
      <w:r w:rsidRPr="00063BF5">
        <w:rPr>
          <w:rFonts w:ascii="Sylfaen" w:hAnsi="Sylfaen"/>
        </w:rPr>
        <w:softHyphen/>
        <w:t>ზი</w:t>
      </w:r>
      <w:r w:rsidRPr="00063BF5">
        <w:rPr>
          <w:rFonts w:ascii="Sylfaen" w:hAnsi="Sylfaen"/>
        </w:rPr>
        <w:softHyphen/>
        <w:t>არ</w:t>
      </w:r>
      <w:r w:rsidRPr="00063BF5">
        <w:rPr>
          <w:rFonts w:ascii="Sylfaen" w:hAnsi="Sylfaen"/>
        </w:rPr>
        <w:softHyphen/>
        <w:t>ოთ გეგ</w:t>
      </w:r>
      <w:r w:rsidRPr="00063BF5">
        <w:rPr>
          <w:rFonts w:ascii="Sylfaen" w:hAnsi="Sylfaen"/>
        </w:rPr>
        <w:softHyphen/>
        <w:t>მე</w:t>
      </w:r>
      <w:r w:rsidRPr="00063BF5">
        <w:rPr>
          <w:rFonts w:ascii="Sylfaen" w:hAnsi="Sylfaen"/>
        </w:rPr>
        <w:softHyphen/>
        <w:t>ბი და შე</w:t>
      </w:r>
      <w:r w:rsidRPr="00063BF5">
        <w:rPr>
          <w:rFonts w:ascii="Sylfaen" w:hAnsi="Sylfaen"/>
        </w:rPr>
        <w:softHyphen/>
        <w:t>დე</w:t>
      </w:r>
      <w:r w:rsidRPr="00063BF5">
        <w:rPr>
          <w:rFonts w:ascii="Sylfaen" w:hAnsi="Sylfaen"/>
        </w:rPr>
        <w:softHyphen/>
        <w:t>გე</w:t>
      </w:r>
      <w:r w:rsidRPr="00063BF5">
        <w:rPr>
          <w:rFonts w:ascii="Sylfaen" w:hAnsi="Sylfaen"/>
        </w:rPr>
        <w:softHyphen/>
        <w:t>ბი,</w:t>
      </w:r>
      <w:r w:rsidR="00063BF5" w:rsidRPr="00063BF5">
        <w:rPr>
          <w:rFonts w:ascii="Sylfaen" w:hAnsi="Sylfaen"/>
          <w:lang w:val="ka-GE"/>
        </w:rPr>
        <w:t xml:space="preserve"> </w:t>
      </w:r>
      <w:r w:rsidR="00AE1913">
        <w:rPr>
          <w:rFonts w:ascii="Sylfaen" w:hAnsi="Sylfaen"/>
          <w:lang w:val="ka-GE"/>
        </w:rPr>
        <w:t xml:space="preserve">           </w:t>
      </w:r>
      <w:r w:rsidRPr="00063BF5">
        <w:rPr>
          <w:rFonts w:ascii="Sylfaen" w:hAnsi="Sylfaen"/>
        </w:rPr>
        <w:t>გავ</w:t>
      </w:r>
      <w:r w:rsidRPr="00063BF5">
        <w:rPr>
          <w:rFonts w:ascii="Sylfaen" w:hAnsi="Sylfaen"/>
        </w:rPr>
        <w:softHyphen/>
        <w:t>მარ</w:t>
      </w:r>
      <w:r w:rsidRPr="00063BF5">
        <w:rPr>
          <w:rFonts w:ascii="Sylfaen" w:hAnsi="Sylfaen"/>
        </w:rPr>
        <w:softHyphen/>
        <w:t>თოთ დი</w:t>
      </w:r>
      <w:r w:rsidRPr="00063BF5">
        <w:rPr>
          <w:rFonts w:ascii="Sylfaen" w:hAnsi="Sylfaen"/>
        </w:rPr>
        <w:softHyphen/>
        <w:t>ალ</w:t>
      </w:r>
      <w:r w:rsidRPr="00063BF5">
        <w:rPr>
          <w:rFonts w:ascii="Sylfaen" w:hAnsi="Sylfaen"/>
        </w:rPr>
        <w:softHyphen/>
        <w:t>ოგი, ვცა</w:t>
      </w:r>
      <w:r w:rsidRPr="00063BF5">
        <w:rPr>
          <w:rFonts w:ascii="Sylfaen" w:hAnsi="Sylfaen"/>
        </w:rPr>
        <w:softHyphen/>
        <w:t>დოთ შე</w:t>
      </w:r>
      <w:r w:rsidRPr="00063BF5">
        <w:rPr>
          <w:rFonts w:ascii="Sylfaen" w:hAnsi="Sylfaen"/>
        </w:rPr>
        <w:softHyphen/>
        <w:t>თან</w:t>
      </w:r>
      <w:r w:rsidRPr="00063BF5">
        <w:rPr>
          <w:rFonts w:ascii="Sylfaen" w:hAnsi="Sylfaen"/>
        </w:rPr>
        <w:softHyphen/>
        <w:t>ხმე</w:t>
      </w:r>
      <w:r w:rsidRPr="00063BF5">
        <w:rPr>
          <w:rFonts w:ascii="Sylfaen" w:hAnsi="Sylfaen"/>
        </w:rPr>
        <w:softHyphen/>
        <w:t>ბა, და ნაკ</w:t>
      </w:r>
      <w:r w:rsidRPr="00063BF5">
        <w:rPr>
          <w:rFonts w:ascii="Sylfaen" w:hAnsi="Sylfaen"/>
        </w:rPr>
        <w:softHyphen/>
        <w:t>ლე</w:t>
      </w:r>
      <w:r w:rsidRPr="00063BF5">
        <w:rPr>
          <w:rFonts w:ascii="Sylfaen" w:hAnsi="Sylfaen"/>
        </w:rPr>
        <w:softHyphen/>
        <w:t>ბად შე</w:t>
      </w:r>
      <w:r w:rsidRPr="00063BF5">
        <w:rPr>
          <w:rFonts w:ascii="Sylfaen" w:hAnsi="Sylfaen"/>
        </w:rPr>
        <w:softHyphen/>
        <w:t>ვუქ</w:t>
      </w:r>
      <w:r w:rsidRPr="00063BF5">
        <w:rPr>
          <w:rFonts w:ascii="Sylfaen" w:hAnsi="Sylfaen"/>
        </w:rPr>
        <w:softHyphen/>
        <w:t xml:space="preserve">მნათ </w:t>
      </w:r>
      <w:r w:rsidR="00AE1913">
        <w:rPr>
          <w:rFonts w:ascii="Sylfaen" w:hAnsi="Sylfaen"/>
          <w:lang w:val="ka-GE"/>
        </w:rPr>
        <w:t xml:space="preserve">                </w:t>
      </w:r>
      <w:r w:rsidRPr="00063BF5">
        <w:rPr>
          <w:rFonts w:ascii="Sylfaen" w:hAnsi="Sylfaen"/>
        </w:rPr>
        <w:t>მო</w:t>
      </w:r>
      <w:r w:rsidRPr="00063BF5">
        <w:rPr>
          <w:rFonts w:ascii="Sylfaen" w:hAnsi="Sylfaen"/>
        </w:rPr>
        <w:softHyphen/>
        <w:t>ულ</w:t>
      </w:r>
      <w:r w:rsidRPr="00063BF5">
        <w:rPr>
          <w:rFonts w:ascii="Sylfaen" w:hAnsi="Sylfaen"/>
        </w:rPr>
        <w:softHyphen/>
        <w:t>ოდ</w:t>
      </w:r>
      <w:r w:rsidRPr="00063BF5">
        <w:rPr>
          <w:rFonts w:ascii="Sylfaen" w:hAnsi="Sylfaen"/>
        </w:rPr>
        <w:softHyphen/>
        <w:t>ნე</w:t>
      </w:r>
      <w:r w:rsidRPr="00063BF5">
        <w:rPr>
          <w:rFonts w:ascii="Sylfaen" w:hAnsi="Sylfaen"/>
        </w:rPr>
        <w:softHyphen/>
        <w:t>ლო</w:t>
      </w:r>
      <w:r w:rsidRPr="00063BF5">
        <w:rPr>
          <w:rFonts w:ascii="Sylfaen" w:hAnsi="Sylfaen"/>
        </w:rPr>
        <w:softHyphen/>
        <w:t>ბე</w:t>
      </w:r>
      <w:r w:rsidRPr="00063BF5">
        <w:rPr>
          <w:rFonts w:ascii="Sylfaen" w:hAnsi="Sylfaen"/>
        </w:rPr>
        <w:softHyphen/>
        <w:t xml:space="preserve">ბი. </w:t>
      </w:r>
    </w:p>
    <w:p w14:paraId="0150FE29" w14:textId="77777777" w:rsidR="00063BF5" w:rsidRPr="0053165A" w:rsidRDefault="00063BF5" w:rsidP="0053165A">
      <w:pPr>
        <w:pStyle w:val="ListParagraph"/>
        <w:numPr>
          <w:ilvl w:val="0"/>
          <w:numId w:val="11"/>
        </w:numPr>
        <w:jc w:val="both"/>
        <w:rPr>
          <w:rFonts w:ascii="Sylfaen" w:hAnsi="Sylfaen"/>
        </w:rPr>
      </w:pPr>
      <w:r w:rsidRPr="0053165A">
        <w:rPr>
          <w:rFonts w:ascii="Sylfaen" w:hAnsi="Sylfaen"/>
        </w:rPr>
        <w:t>ეპ</w:t>
      </w:r>
      <w:r w:rsidRPr="0053165A">
        <w:rPr>
          <w:rFonts w:ascii="Sylfaen" w:hAnsi="Sylfaen"/>
        </w:rPr>
        <w:softHyphen/>
        <w:t>იდ</w:t>
      </w:r>
      <w:r w:rsidRPr="0053165A">
        <w:rPr>
          <w:rFonts w:ascii="Sylfaen" w:hAnsi="Sylfaen"/>
        </w:rPr>
        <w:softHyphen/>
        <w:t>ემი</w:t>
      </w:r>
      <w:r w:rsidRPr="0053165A">
        <w:rPr>
          <w:rFonts w:ascii="Sylfaen" w:hAnsi="Sylfaen"/>
        </w:rPr>
        <w:softHyphen/>
        <w:t>ის სა</w:t>
      </w:r>
      <w:r w:rsidRPr="0053165A">
        <w:rPr>
          <w:rFonts w:ascii="Sylfaen" w:hAnsi="Sylfaen"/>
        </w:rPr>
        <w:softHyphen/>
        <w:t>მარ</w:t>
      </w:r>
      <w:r w:rsidRPr="0053165A">
        <w:rPr>
          <w:rFonts w:ascii="Sylfaen" w:hAnsi="Sylfaen"/>
        </w:rPr>
        <w:softHyphen/>
        <w:t>თა</w:t>
      </w:r>
      <w:r w:rsidRPr="0053165A">
        <w:rPr>
          <w:rFonts w:ascii="Sylfaen" w:hAnsi="Sylfaen"/>
        </w:rPr>
        <w:softHyphen/>
        <w:t>ვად რეპ</w:t>
      </w:r>
      <w:r w:rsidRPr="0053165A">
        <w:rPr>
          <w:rFonts w:ascii="Sylfaen" w:hAnsi="Sylfaen"/>
        </w:rPr>
        <w:softHyphen/>
        <w:t>რე</w:t>
      </w:r>
      <w:r w:rsidRPr="0053165A">
        <w:rPr>
          <w:rFonts w:ascii="Sylfaen" w:hAnsi="Sylfaen"/>
        </w:rPr>
        <w:softHyphen/>
        <w:t>ზენ</w:t>
      </w:r>
      <w:r w:rsidRPr="0053165A">
        <w:rPr>
          <w:rFonts w:ascii="Sylfaen" w:hAnsi="Sylfaen"/>
        </w:rPr>
        <w:softHyphen/>
        <w:t>ტა</w:t>
      </w:r>
      <w:r w:rsidRPr="0053165A">
        <w:rPr>
          <w:rFonts w:ascii="Sylfaen" w:hAnsi="Sylfaen"/>
        </w:rPr>
        <w:softHyphen/>
        <w:t>ცი</w:t>
      </w:r>
      <w:r w:rsidRPr="0053165A">
        <w:rPr>
          <w:rFonts w:ascii="Sylfaen" w:hAnsi="Sylfaen"/>
        </w:rPr>
        <w:softHyphen/>
        <w:t>ული სე</w:t>
      </w:r>
      <w:r w:rsidRPr="0053165A">
        <w:rPr>
          <w:rFonts w:ascii="Sylfaen" w:hAnsi="Sylfaen"/>
        </w:rPr>
        <w:softHyphen/>
        <w:t>რო-პრე</w:t>
      </w:r>
      <w:r w:rsidRPr="0053165A">
        <w:rPr>
          <w:rFonts w:ascii="Sylfaen" w:hAnsi="Sylfaen"/>
        </w:rPr>
        <w:softHyphen/>
        <w:t>ვა</w:t>
      </w:r>
      <w:r w:rsidRPr="0053165A">
        <w:rPr>
          <w:rFonts w:ascii="Sylfaen" w:hAnsi="Sylfaen"/>
        </w:rPr>
        <w:softHyphen/>
        <w:t>ლენ</w:t>
      </w:r>
      <w:r w:rsidRPr="0053165A">
        <w:rPr>
          <w:rFonts w:ascii="Sylfaen" w:hAnsi="Sylfaen"/>
        </w:rPr>
        <w:softHyphen/>
        <w:t>ტო</w:t>
      </w:r>
      <w:r w:rsidRPr="0053165A">
        <w:rPr>
          <w:rFonts w:ascii="Sylfaen" w:hAnsi="Sylfaen"/>
        </w:rPr>
        <w:softHyphen/>
        <w:t>ბის კვლე</w:t>
      </w:r>
      <w:r w:rsidRPr="0053165A">
        <w:rPr>
          <w:rFonts w:ascii="Sylfaen" w:hAnsi="Sylfaen"/>
        </w:rPr>
        <w:softHyphen/>
        <w:t>ვე</w:t>
      </w:r>
      <w:r w:rsidRPr="0053165A">
        <w:rPr>
          <w:rFonts w:ascii="Sylfaen" w:hAnsi="Sylfaen"/>
        </w:rPr>
        <w:softHyphen/>
        <w:t>ბით სტრა</w:t>
      </w:r>
      <w:r w:rsidRPr="0053165A">
        <w:rPr>
          <w:rFonts w:ascii="Sylfaen" w:hAnsi="Sylfaen"/>
        </w:rPr>
        <w:softHyphen/>
        <w:t>ტე</w:t>
      </w:r>
      <w:r w:rsidRPr="0053165A">
        <w:rPr>
          <w:rFonts w:ascii="Sylfaen" w:hAnsi="Sylfaen"/>
        </w:rPr>
        <w:softHyphen/>
        <w:t>გიული ინ</w:t>
      </w:r>
      <w:r w:rsidRPr="0053165A">
        <w:rPr>
          <w:rFonts w:ascii="Sylfaen" w:hAnsi="Sylfaen"/>
        </w:rPr>
        <w:softHyphen/>
        <w:t>ფორ</w:t>
      </w:r>
      <w:r w:rsidRPr="0053165A">
        <w:rPr>
          <w:rFonts w:ascii="Sylfaen" w:hAnsi="Sylfaen"/>
        </w:rPr>
        <w:softHyphen/>
        <w:t>მა</w:t>
      </w:r>
      <w:r w:rsidRPr="0053165A">
        <w:rPr>
          <w:rFonts w:ascii="Sylfaen" w:hAnsi="Sylfaen"/>
        </w:rPr>
        <w:softHyphen/>
        <w:t>ცი</w:t>
      </w:r>
      <w:r w:rsidRPr="0053165A">
        <w:rPr>
          <w:rFonts w:ascii="Sylfaen" w:hAnsi="Sylfaen"/>
        </w:rPr>
        <w:softHyphen/>
        <w:t>ის მი</w:t>
      </w:r>
      <w:r w:rsidRPr="0053165A">
        <w:rPr>
          <w:rFonts w:ascii="Sylfaen" w:hAnsi="Sylfaen"/>
        </w:rPr>
        <w:softHyphen/>
        <w:t>ღე</w:t>
      </w:r>
      <w:r w:rsidRPr="0053165A">
        <w:rPr>
          <w:rFonts w:ascii="Sylfaen" w:hAnsi="Sylfaen"/>
        </w:rPr>
        <w:softHyphen/>
        <w:t>ბა და გა</w:t>
      </w:r>
      <w:r w:rsidRPr="0053165A">
        <w:rPr>
          <w:rFonts w:ascii="Sylfaen" w:hAnsi="Sylfaen"/>
        </w:rPr>
        <w:softHyphen/>
        <w:t>სა</w:t>
      </w:r>
      <w:r w:rsidRPr="0053165A">
        <w:rPr>
          <w:rFonts w:ascii="Sylfaen" w:hAnsi="Sylfaen"/>
        </w:rPr>
        <w:softHyphen/>
        <w:t>ჯა</w:t>
      </w:r>
      <w:r w:rsidRPr="0053165A">
        <w:rPr>
          <w:rFonts w:ascii="Sylfaen" w:hAnsi="Sylfaen"/>
        </w:rPr>
        <w:softHyphen/>
        <w:t>რო</w:t>
      </w:r>
      <w:r w:rsidRPr="0053165A">
        <w:rPr>
          <w:rFonts w:ascii="Sylfaen" w:hAnsi="Sylfaen"/>
        </w:rPr>
        <w:softHyphen/>
        <w:t xml:space="preserve">ება; </w:t>
      </w:r>
    </w:p>
    <w:p w14:paraId="18CB646A" w14:textId="7A5DD870" w:rsidR="00063BF5" w:rsidRPr="0053165A" w:rsidRDefault="00063BF5" w:rsidP="0053165A">
      <w:pPr>
        <w:pStyle w:val="ListParagraph"/>
        <w:numPr>
          <w:ilvl w:val="0"/>
          <w:numId w:val="11"/>
        </w:numPr>
        <w:jc w:val="both"/>
        <w:rPr>
          <w:rFonts w:ascii="Sylfaen" w:hAnsi="Sylfaen"/>
        </w:rPr>
      </w:pPr>
      <w:r w:rsidRPr="0053165A">
        <w:rPr>
          <w:rFonts w:ascii="Sylfaen" w:hAnsi="Sylfaen"/>
        </w:rPr>
        <w:t>ფი</w:t>
      </w:r>
      <w:r w:rsidRPr="0053165A">
        <w:rPr>
          <w:rFonts w:ascii="Sylfaen" w:hAnsi="Sylfaen"/>
        </w:rPr>
        <w:softHyphen/>
        <w:t>ზი</w:t>
      </w:r>
      <w:r w:rsidRPr="0053165A">
        <w:rPr>
          <w:rFonts w:ascii="Sylfaen" w:hAnsi="Sylfaen"/>
        </w:rPr>
        <w:softHyphen/>
        <w:t>კუ</w:t>
      </w:r>
      <w:r w:rsidRPr="0053165A">
        <w:rPr>
          <w:rFonts w:ascii="Sylfaen" w:hAnsi="Sylfaen"/>
        </w:rPr>
        <w:softHyphen/>
        <w:t>რი დის</w:t>
      </w:r>
      <w:r w:rsidRPr="0053165A">
        <w:rPr>
          <w:rFonts w:ascii="Sylfaen" w:hAnsi="Sylfaen"/>
        </w:rPr>
        <w:softHyphen/>
        <w:t>ტან</w:t>
      </w:r>
      <w:r w:rsidRPr="0053165A">
        <w:rPr>
          <w:rFonts w:ascii="Sylfaen" w:hAnsi="Sylfaen"/>
        </w:rPr>
        <w:softHyphen/>
        <w:t>ცი</w:t>
      </w:r>
      <w:r w:rsidRPr="0053165A">
        <w:rPr>
          <w:rFonts w:ascii="Sylfaen" w:hAnsi="Sylfaen"/>
        </w:rPr>
        <w:softHyphen/>
        <w:t>ის დაც</w:t>
      </w:r>
      <w:r w:rsidRPr="0053165A">
        <w:rPr>
          <w:rFonts w:ascii="Sylfaen" w:hAnsi="Sylfaen"/>
        </w:rPr>
        <w:softHyphen/>
        <w:t>ვი</w:t>
      </w:r>
      <w:r w:rsidRPr="0053165A">
        <w:rPr>
          <w:rFonts w:ascii="Sylfaen" w:hAnsi="Sylfaen"/>
        </w:rPr>
        <w:softHyphen/>
        <w:t>სა და პერ</w:t>
      </w:r>
      <w:r w:rsidRPr="0053165A">
        <w:rPr>
          <w:rFonts w:ascii="Sylfaen" w:hAnsi="Sylfaen"/>
        </w:rPr>
        <w:softHyphen/>
        <w:t>სო</w:t>
      </w:r>
      <w:r w:rsidRPr="0053165A">
        <w:rPr>
          <w:rFonts w:ascii="Sylfaen" w:hAnsi="Sylfaen"/>
        </w:rPr>
        <w:softHyphen/>
        <w:t>ნა</w:t>
      </w:r>
      <w:r w:rsidRPr="0053165A">
        <w:rPr>
          <w:rFonts w:ascii="Sylfaen" w:hAnsi="Sylfaen"/>
        </w:rPr>
        <w:softHyphen/>
        <w:t>ლუ</w:t>
      </w:r>
      <w:r w:rsidRPr="0053165A">
        <w:rPr>
          <w:rFonts w:ascii="Sylfaen" w:hAnsi="Sylfaen"/>
        </w:rPr>
        <w:softHyphen/>
        <w:t>რი უს</w:t>
      </w:r>
      <w:r w:rsidRPr="0053165A">
        <w:rPr>
          <w:rFonts w:ascii="Sylfaen" w:hAnsi="Sylfaen"/>
        </w:rPr>
        <w:softHyphen/>
        <w:t>აფ</w:t>
      </w:r>
      <w:r w:rsidRPr="0053165A">
        <w:rPr>
          <w:rFonts w:ascii="Sylfaen" w:hAnsi="Sylfaen"/>
        </w:rPr>
        <w:softHyphen/>
        <w:t>რთხო</w:t>
      </w:r>
      <w:r w:rsidRPr="0053165A">
        <w:rPr>
          <w:rFonts w:ascii="Sylfaen" w:hAnsi="Sylfaen"/>
        </w:rPr>
        <w:softHyphen/>
        <w:t>ებ</w:t>
      </w:r>
      <w:r w:rsidRPr="0053165A">
        <w:rPr>
          <w:rFonts w:ascii="Sylfaen" w:hAnsi="Sylfaen"/>
        </w:rPr>
        <w:softHyphen/>
        <w:t xml:space="preserve">ის </w:t>
      </w:r>
      <w:r w:rsidR="00AE1913">
        <w:rPr>
          <w:rFonts w:ascii="Sylfaen" w:hAnsi="Sylfaen"/>
          <w:lang w:val="ka-GE"/>
        </w:rPr>
        <w:t xml:space="preserve">                       </w:t>
      </w:r>
      <w:r w:rsidRPr="0053165A">
        <w:rPr>
          <w:rFonts w:ascii="Sylfaen" w:hAnsi="Sylfaen"/>
        </w:rPr>
        <w:t>სა</w:t>
      </w:r>
      <w:r w:rsidRPr="0053165A">
        <w:rPr>
          <w:rFonts w:ascii="Sylfaen" w:hAnsi="Sylfaen"/>
        </w:rPr>
        <w:softHyphen/>
        <w:t>შუ</w:t>
      </w:r>
      <w:r w:rsidRPr="0053165A">
        <w:rPr>
          <w:rFonts w:ascii="Sylfaen" w:hAnsi="Sylfaen"/>
        </w:rPr>
        <w:softHyphen/>
        <w:t>ალ</w:t>
      </w:r>
      <w:r w:rsidRPr="0053165A">
        <w:rPr>
          <w:rFonts w:ascii="Sylfaen" w:hAnsi="Sylfaen"/>
        </w:rPr>
        <w:softHyphen/>
        <w:t>ებ</w:t>
      </w:r>
      <w:r w:rsidRPr="0053165A">
        <w:rPr>
          <w:rFonts w:ascii="Sylfaen" w:hAnsi="Sylfaen"/>
        </w:rPr>
        <w:softHyphen/>
        <w:t>ებ</w:t>
      </w:r>
      <w:r w:rsidRPr="0053165A">
        <w:rPr>
          <w:rFonts w:ascii="Sylfaen" w:hAnsi="Sylfaen"/>
        </w:rPr>
        <w:softHyphen/>
        <w:t>ის გა</w:t>
      </w:r>
      <w:r w:rsidRPr="0053165A">
        <w:rPr>
          <w:rFonts w:ascii="Sylfaen" w:hAnsi="Sylfaen"/>
        </w:rPr>
        <w:softHyphen/>
        <w:t>მო</w:t>
      </w:r>
      <w:r w:rsidRPr="0053165A">
        <w:rPr>
          <w:rFonts w:ascii="Sylfaen" w:hAnsi="Sylfaen"/>
        </w:rPr>
        <w:softHyphen/>
        <w:t>ყენე</w:t>
      </w:r>
      <w:r w:rsidRPr="0053165A">
        <w:rPr>
          <w:rFonts w:ascii="Sylfaen" w:hAnsi="Sylfaen"/>
        </w:rPr>
        <w:softHyphen/>
        <w:t>ბის ხელ</w:t>
      </w:r>
      <w:r w:rsidRPr="0053165A">
        <w:rPr>
          <w:rFonts w:ascii="Sylfaen" w:hAnsi="Sylfaen"/>
        </w:rPr>
        <w:softHyphen/>
        <w:t>შეწყო</w:t>
      </w:r>
      <w:r w:rsidRPr="0053165A">
        <w:rPr>
          <w:rFonts w:ascii="Sylfaen" w:hAnsi="Sylfaen"/>
        </w:rPr>
        <w:softHyphen/>
        <w:t>ბა და ეფ</w:t>
      </w:r>
      <w:r w:rsidRPr="0053165A">
        <w:rPr>
          <w:rFonts w:ascii="Sylfaen" w:hAnsi="Sylfaen"/>
        </w:rPr>
        <w:softHyphen/>
        <w:t>ექ</w:t>
      </w:r>
      <w:r w:rsidRPr="0053165A">
        <w:rPr>
          <w:rFonts w:ascii="Sylfaen" w:hAnsi="Sylfaen"/>
        </w:rPr>
        <w:softHyphen/>
        <w:t>ტი</w:t>
      </w:r>
      <w:r w:rsidRPr="0053165A">
        <w:rPr>
          <w:rFonts w:ascii="Sylfaen" w:hAnsi="Sylfaen"/>
        </w:rPr>
        <w:softHyphen/>
        <w:t>ანი კონ</w:t>
      </w:r>
      <w:r w:rsidRPr="0053165A">
        <w:rPr>
          <w:rFonts w:ascii="Sylfaen" w:hAnsi="Sylfaen"/>
        </w:rPr>
        <w:softHyphen/>
        <w:t>ტრო</w:t>
      </w:r>
      <w:r w:rsidRPr="0053165A">
        <w:rPr>
          <w:rFonts w:ascii="Sylfaen" w:hAnsi="Sylfaen"/>
        </w:rPr>
        <w:softHyphen/>
        <w:t>ლის დამ</w:t>
      </w:r>
      <w:r w:rsidRPr="0053165A">
        <w:rPr>
          <w:rFonts w:ascii="Sylfaen" w:hAnsi="Sylfaen"/>
        </w:rPr>
        <w:softHyphen/>
        <w:t>ყა</w:t>
      </w:r>
      <w:r w:rsidRPr="0053165A">
        <w:rPr>
          <w:rFonts w:ascii="Sylfaen" w:hAnsi="Sylfaen"/>
        </w:rPr>
        <w:softHyphen/>
        <w:t>რე</w:t>
      </w:r>
      <w:r w:rsidRPr="0053165A">
        <w:rPr>
          <w:rFonts w:ascii="Sylfaen" w:hAnsi="Sylfaen"/>
        </w:rPr>
        <w:softHyphen/>
        <w:t>ბა;</w:t>
      </w:r>
    </w:p>
    <w:p w14:paraId="486AF070" w14:textId="77777777" w:rsidR="00063BF5" w:rsidRPr="00063BF5" w:rsidRDefault="00063BF5" w:rsidP="00063BF5">
      <w:pPr>
        <w:jc w:val="both"/>
        <w:rPr>
          <w:rFonts w:ascii="Sylfaen" w:hAnsi="Sylfaen"/>
        </w:rPr>
      </w:pPr>
      <w:r w:rsidRPr="00063BF5">
        <w:rPr>
          <w:rFonts w:ascii="Sylfaen" w:hAnsi="Sylfaen"/>
        </w:rPr>
        <w:t>რისკ ჯგუ</w:t>
      </w:r>
      <w:r w:rsidRPr="00063BF5">
        <w:rPr>
          <w:rFonts w:ascii="Sylfaen" w:hAnsi="Sylfaen"/>
        </w:rPr>
        <w:softHyphen/>
        <w:t>ფე</w:t>
      </w:r>
      <w:r w:rsidRPr="00063BF5">
        <w:rPr>
          <w:rFonts w:ascii="Sylfaen" w:hAnsi="Sylfaen"/>
        </w:rPr>
        <w:softHyphen/>
        <w:t>ბის სრუ</w:t>
      </w:r>
      <w:r w:rsidRPr="00063BF5">
        <w:rPr>
          <w:rFonts w:ascii="Sylfaen" w:hAnsi="Sylfaen"/>
        </w:rPr>
        <w:softHyphen/>
        <w:t>ლად ტეს</w:t>
      </w:r>
      <w:r w:rsidRPr="00063BF5">
        <w:rPr>
          <w:rFonts w:ascii="Sylfaen" w:hAnsi="Sylfaen"/>
        </w:rPr>
        <w:softHyphen/>
        <w:t>ტი</w:t>
      </w:r>
      <w:r w:rsidRPr="00063BF5">
        <w:rPr>
          <w:rFonts w:ascii="Sylfaen" w:hAnsi="Sylfaen"/>
        </w:rPr>
        <w:softHyphen/>
        <w:t>რე</w:t>
      </w:r>
      <w:r w:rsidRPr="00063BF5">
        <w:rPr>
          <w:rFonts w:ascii="Sylfaen" w:hAnsi="Sylfaen"/>
        </w:rPr>
        <w:softHyphen/>
        <w:t>ბა (მოც</w:t>
      </w:r>
      <w:r w:rsidRPr="00063BF5">
        <w:rPr>
          <w:rFonts w:ascii="Sylfaen" w:hAnsi="Sylfaen"/>
        </w:rPr>
        <w:softHyphen/>
        <w:t>ვა და სიხ</w:t>
      </w:r>
      <w:r w:rsidRPr="00063BF5">
        <w:rPr>
          <w:rFonts w:ascii="Sylfaen" w:hAnsi="Sylfaen"/>
        </w:rPr>
        <w:softHyphen/>
        <w:t>ში</w:t>
      </w:r>
      <w:r w:rsidRPr="00063BF5">
        <w:rPr>
          <w:rFonts w:ascii="Sylfaen" w:hAnsi="Sylfaen"/>
        </w:rPr>
        <w:softHyphen/>
        <w:t>რე ერ</w:t>
      </w:r>
      <w:r w:rsidRPr="00063BF5">
        <w:rPr>
          <w:rFonts w:ascii="Sylfaen" w:hAnsi="Sylfaen"/>
        </w:rPr>
        <w:softHyphen/>
        <w:t>ოვ</w:t>
      </w:r>
      <w:r w:rsidRPr="00063BF5">
        <w:rPr>
          <w:rFonts w:ascii="Sylfaen" w:hAnsi="Sylfaen"/>
        </w:rPr>
        <w:softHyphen/>
        <w:t>ნუ</w:t>
      </w:r>
      <w:r w:rsidRPr="00063BF5">
        <w:rPr>
          <w:rFonts w:ascii="Sylfaen" w:hAnsi="Sylfaen"/>
        </w:rPr>
        <w:softHyphen/>
        <w:t>ლი გეგ</w:t>
      </w:r>
      <w:r w:rsidRPr="00063BF5">
        <w:rPr>
          <w:rFonts w:ascii="Sylfaen" w:hAnsi="Sylfaen"/>
        </w:rPr>
        <w:softHyphen/>
        <w:t>მის შე</w:t>
      </w:r>
      <w:r w:rsidRPr="00063BF5">
        <w:rPr>
          <w:rFonts w:ascii="Sylfaen" w:hAnsi="Sylfaen"/>
        </w:rPr>
        <w:softHyphen/>
        <w:t>სა</w:t>
      </w:r>
      <w:r w:rsidRPr="00063BF5">
        <w:rPr>
          <w:rFonts w:ascii="Sylfaen" w:hAnsi="Sylfaen"/>
        </w:rPr>
        <w:softHyphen/>
        <w:t>ბა</w:t>
      </w:r>
      <w:r w:rsidRPr="00063BF5">
        <w:rPr>
          <w:rFonts w:ascii="Sylfaen" w:hAnsi="Sylfaen"/>
        </w:rPr>
        <w:softHyphen/>
        <w:t>მი</w:t>
      </w:r>
      <w:r w:rsidRPr="00063BF5">
        <w:rPr>
          <w:rFonts w:ascii="Sylfaen" w:hAnsi="Sylfaen"/>
        </w:rPr>
        <w:softHyphen/>
        <w:t xml:space="preserve">სად; </w:t>
      </w:r>
    </w:p>
    <w:p w14:paraId="3BE34206" w14:textId="1FC5A914" w:rsidR="00063BF5" w:rsidRPr="00063BF5" w:rsidRDefault="00063BF5" w:rsidP="00063BF5">
      <w:pPr>
        <w:jc w:val="both"/>
        <w:rPr>
          <w:rFonts w:ascii="Sylfaen" w:hAnsi="Sylfaen"/>
        </w:rPr>
      </w:pPr>
      <w:r w:rsidRPr="00063BF5">
        <w:rPr>
          <w:rFonts w:ascii="Sylfaen" w:hAnsi="Sylfaen"/>
        </w:rPr>
        <w:t>სა</w:t>
      </w:r>
      <w:r w:rsidRPr="00063BF5">
        <w:rPr>
          <w:rFonts w:ascii="Sylfaen" w:hAnsi="Sylfaen"/>
        </w:rPr>
        <w:softHyphen/>
        <w:t>მე</w:t>
      </w:r>
      <w:r w:rsidRPr="00063BF5">
        <w:rPr>
          <w:rFonts w:ascii="Sylfaen" w:hAnsi="Sylfaen"/>
        </w:rPr>
        <w:softHyphen/>
        <w:t>დი</w:t>
      </w:r>
      <w:r w:rsidRPr="00063BF5">
        <w:rPr>
          <w:rFonts w:ascii="Sylfaen" w:hAnsi="Sylfaen"/>
        </w:rPr>
        <w:softHyphen/>
        <w:t>ცი</w:t>
      </w:r>
      <w:r w:rsidRPr="00063BF5">
        <w:rPr>
          <w:rFonts w:ascii="Sylfaen" w:hAnsi="Sylfaen"/>
        </w:rPr>
        <w:softHyphen/>
        <w:t>ნო და</w:t>
      </w:r>
      <w:r w:rsidRPr="00063BF5">
        <w:rPr>
          <w:rFonts w:ascii="Sylfaen" w:hAnsi="Sylfaen"/>
        </w:rPr>
        <w:softHyphen/>
        <w:t>წე</w:t>
      </w:r>
      <w:r w:rsidRPr="00063BF5">
        <w:rPr>
          <w:rFonts w:ascii="Sylfaen" w:hAnsi="Sylfaen"/>
        </w:rPr>
        <w:softHyphen/>
        <w:t>სე</w:t>
      </w:r>
      <w:r w:rsidRPr="00063BF5">
        <w:rPr>
          <w:rFonts w:ascii="Sylfaen" w:hAnsi="Sylfaen"/>
        </w:rPr>
        <w:softHyphen/>
        <w:t>ბუ</w:t>
      </w:r>
      <w:r w:rsidRPr="00063BF5">
        <w:rPr>
          <w:rFonts w:ascii="Sylfaen" w:hAnsi="Sylfaen"/>
        </w:rPr>
        <w:softHyphen/>
        <w:t>ლე</w:t>
      </w:r>
      <w:r w:rsidRPr="00063BF5">
        <w:rPr>
          <w:rFonts w:ascii="Sylfaen" w:hAnsi="Sylfaen"/>
        </w:rPr>
        <w:softHyphen/>
        <w:t>ბე</w:t>
      </w:r>
      <w:r w:rsidRPr="00063BF5">
        <w:rPr>
          <w:rFonts w:ascii="Sylfaen" w:hAnsi="Sylfaen"/>
        </w:rPr>
        <w:softHyphen/>
        <w:t>ბის ქსე</w:t>
      </w:r>
      <w:r w:rsidRPr="00063BF5">
        <w:rPr>
          <w:rFonts w:ascii="Sylfaen" w:hAnsi="Sylfaen"/>
        </w:rPr>
        <w:softHyphen/>
        <w:t>ლის მზად</w:t>
      </w:r>
      <w:r w:rsidRPr="00063BF5">
        <w:rPr>
          <w:rFonts w:ascii="Sylfaen" w:hAnsi="Sylfaen"/>
        </w:rPr>
        <w:softHyphen/>
        <w:t>ყოფ</w:t>
      </w:r>
      <w:r w:rsidRPr="00063BF5">
        <w:rPr>
          <w:rFonts w:ascii="Sylfaen" w:hAnsi="Sylfaen"/>
        </w:rPr>
        <w:softHyphen/>
        <w:t>ნის ამ</w:t>
      </w:r>
      <w:r w:rsidRPr="00063BF5">
        <w:rPr>
          <w:rFonts w:ascii="Sylfaen" w:hAnsi="Sylfaen"/>
        </w:rPr>
        <w:softHyphen/>
        <w:t>აღ</w:t>
      </w:r>
      <w:r w:rsidRPr="00063BF5">
        <w:rPr>
          <w:rFonts w:ascii="Sylfaen" w:hAnsi="Sylfaen"/>
        </w:rPr>
        <w:softHyphen/>
        <w:t>ლე</w:t>
      </w:r>
      <w:r w:rsidRPr="00063BF5">
        <w:rPr>
          <w:rFonts w:ascii="Sylfaen" w:hAnsi="Sylfaen"/>
        </w:rPr>
        <w:softHyphen/>
        <w:t>ბა (ერ</w:t>
      </w:r>
      <w:r w:rsidRPr="00063BF5">
        <w:rPr>
          <w:rFonts w:ascii="Sylfaen" w:hAnsi="Sylfaen"/>
        </w:rPr>
        <w:softHyphen/>
        <w:t>ოვ</w:t>
      </w:r>
      <w:r w:rsidRPr="00063BF5">
        <w:rPr>
          <w:rFonts w:ascii="Sylfaen" w:hAnsi="Sylfaen"/>
        </w:rPr>
        <w:softHyphen/>
        <w:t>ნუ</w:t>
      </w:r>
      <w:r w:rsidRPr="00063BF5">
        <w:rPr>
          <w:rFonts w:ascii="Sylfaen" w:hAnsi="Sylfaen"/>
        </w:rPr>
        <w:softHyphen/>
        <w:t>ლი გეგ</w:t>
      </w:r>
      <w:r w:rsidRPr="00063BF5">
        <w:rPr>
          <w:rFonts w:ascii="Sylfaen" w:hAnsi="Sylfaen"/>
        </w:rPr>
        <w:softHyphen/>
        <w:t>მი</w:t>
      </w:r>
      <w:r w:rsidRPr="00063BF5">
        <w:rPr>
          <w:rFonts w:ascii="Sylfaen" w:hAnsi="Sylfaen"/>
        </w:rPr>
        <w:softHyphen/>
        <w:t xml:space="preserve">სა და </w:t>
      </w:r>
      <w:r w:rsidR="00AE1913">
        <w:rPr>
          <w:rFonts w:ascii="Sylfaen" w:hAnsi="Sylfaen"/>
          <w:lang w:val="ka-GE"/>
        </w:rPr>
        <w:t xml:space="preserve">      </w:t>
      </w:r>
      <w:r w:rsidRPr="00063BF5">
        <w:rPr>
          <w:rFonts w:ascii="Sylfaen" w:hAnsi="Sylfaen"/>
        </w:rPr>
        <w:t>სტან</w:t>
      </w:r>
      <w:r w:rsidRPr="00063BF5">
        <w:rPr>
          <w:rFonts w:ascii="Sylfaen" w:hAnsi="Sylfaen"/>
        </w:rPr>
        <w:softHyphen/>
        <w:t>დარ</w:t>
      </w:r>
      <w:r w:rsidRPr="00063BF5">
        <w:rPr>
          <w:rFonts w:ascii="Sylfaen" w:hAnsi="Sylfaen"/>
        </w:rPr>
        <w:softHyphen/>
        <w:t>ტე</w:t>
      </w:r>
      <w:r w:rsidRPr="00063BF5">
        <w:rPr>
          <w:rFonts w:ascii="Sylfaen" w:hAnsi="Sylfaen"/>
        </w:rPr>
        <w:softHyphen/>
        <w:t>ბის შე</w:t>
      </w:r>
      <w:r w:rsidRPr="00063BF5">
        <w:rPr>
          <w:rFonts w:ascii="Sylfaen" w:hAnsi="Sylfaen"/>
        </w:rPr>
        <w:softHyphen/>
        <w:t>სა</w:t>
      </w:r>
      <w:r w:rsidRPr="00063BF5">
        <w:rPr>
          <w:rFonts w:ascii="Sylfaen" w:hAnsi="Sylfaen"/>
        </w:rPr>
        <w:softHyphen/>
        <w:t>ბა</w:t>
      </w:r>
      <w:r w:rsidRPr="00063BF5">
        <w:rPr>
          <w:rFonts w:ascii="Sylfaen" w:hAnsi="Sylfaen"/>
        </w:rPr>
        <w:softHyphen/>
        <w:t>მი</w:t>
      </w:r>
      <w:r w:rsidRPr="00063BF5">
        <w:rPr>
          <w:rFonts w:ascii="Sylfaen" w:hAnsi="Sylfaen"/>
        </w:rPr>
        <w:softHyphen/>
        <w:t>სად) ორი მი</w:t>
      </w:r>
      <w:r w:rsidRPr="00063BF5">
        <w:rPr>
          <w:rFonts w:ascii="Sylfaen" w:hAnsi="Sylfaen"/>
        </w:rPr>
        <w:softHyphen/>
        <w:t>მარ</w:t>
      </w:r>
      <w:r w:rsidRPr="00063BF5">
        <w:rPr>
          <w:rFonts w:ascii="Sylfaen" w:hAnsi="Sylfaen"/>
        </w:rPr>
        <w:softHyphen/>
        <w:t>თუ</w:t>
      </w:r>
      <w:r w:rsidRPr="00063BF5">
        <w:rPr>
          <w:rFonts w:ascii="Sylfaen" w:hAnsi="Sylfaen"/>
        </w:rPr>
        <w:softHyphen/>
        <w:t>ლე</w:t>
      </w:r>
      <w:r w:rsidRPr="00063BF5">
        <w:rPr>
          <w:rFonts w:ascii="Sylfaen" w:hAnsi="Sylfaen"/>
        </w:rPr>
        <w:softHyphen/>
        <w:t xml:space="preserve">ბით: </w:t>
      </w:r>
    </w:p>
    <w:p w14:paraId="038FF0AF" w14:textId="77777777" w:rsidR="00063BF5" w:rsidRPr="00063BF5" w:rsidRDefault="00063BF5" w:rsidP="00063BF5">
      <w:pPr>
        <w:pStyle w:val="ListParagraph"/>
        <w:numPr>
          <w:ilvl w:val="0"/>
          <w:numId w:val="10"/>
        </w:numPr>
        <w:jc w:val="both"/>
        <w:rPr>
          <w:rFonts w:ascii="Sylfaen" w:hAnsi="Sylfaen"/>
        </w:rPr>
      </w:pPr>
      <w:r w:rsidRPr="00063BF5">
        <w:rPr>
          <w:rFonts w:ascii="Sylfaen" w:hAnsi="Sylfaen"/>
        </w:rPr>
        <w:t>ინ</w:t>
      </w:r>
      <w:r w:rsidRPr="00063BF5">
        <w:rPr>
          <w:rFonts w:ascii="Sylfaen" w:hAnsi="Sylfaen"/>
        </w:rPr>
        <w:softHyphen/>
        <w:t>ფექ</w:t>
      </w:r>
      <w:r w:rsidRPr="00063BF5">
        <w:rPr>
          <w:rFonts w:ascii="Sylfaen" w:hAnsi="Sylfaen"/>
        </w:rPr>
        <w:softHyphen/>
        <w:t>ცი</w:t>
      </w:r>
      <w:r w:rsidRPr="00063BF5">
        <w:rPr>
          <w:rFonts w:ascii="Sylfaen" w:hAnsi="Sylfaen"/>
        </w:rPr>
        <w:softHyphen/>
        <w:t>ის ში</w:t>
      </w:r>
      <w:r w:rsidRPr="00063BF5">
        <w:rPr>
          <w:rFonts w:ascii="Sylfaen" w:hAnsi="Sylfaen"/>
        </w:rPr>
        <w:softHyphen/>
        <w:t>და გა</w:t>
      </w:r>
      <w:r w:rsidRPr="00063BF5">
        <w:rPr>
          <w:rFonts w:ascii="Sylfaen" w:hAnsi="Sylfaen"/>
        </w:rPr>
        <w:softHyphen/>
        <w:t>და</w:t>
      </w:r>
      <w:r w:rsidRPr="00063BF5">
        <w:rPr>
          <w:rFonts w:ascii="Sylfaen" w:hAnsi="Sylfaen"/>
        </w:rPr>
        <w:softHyphen/>
        <w:t>ცე</w:t>
      </w:r>
      <w:r w:rsidRPr="00063BF5">
        <w:rPr>
          <w:rFonts w:ascii="Sylfaen" w:hAnsi="Sylfaen"/>
        </w:rPr>
        <w:softHyphen/>
        <w:t>მის პრე</w:t>
      </w:r>
      <w:r w:rsidRPr="00063BF5">
        <w:rPr>
          <w:rFonts w:ascii="Sylfaen" w:hAnsi="Sylfaen"/>
        </w:rPr>
        <w:softHyphen/>
        <w:t>ვენ</w:t>
      </w:r>
      <w:r w:rsidRPr="00063BF5">
        <w:rPr>
          <w:rFonts w:ascii="Sylfaen" w:hAnsi="Sylfaen"/>
        </w:rPr>
        <w:softHyphen/>
        <w:t>ცია და კონ</w:t>
      </w:r>
      <w:r w:rsidRPr="00063BF5">
        <w:rPr>
          <w:rFonts w:ascii="Sylfaen" w:hAnsi="Sylfaen"/>
        </w:rPr>
        <w:softHyphen/>
        <w:t>ტრო</w:t>
      </w:r>
      <w:r w:rsidRPr="00063BF5">
        <w:rPr>
          <w:rFonts w:ascii="Sylfaen" w:hAnsi="Sylfaen"/>
        </w:rPr>
        <w:softHyphen/>
        <w:t xml:space="preserve">ლი </w:t>
      </w:r>
    </w:p>
    <w:p w14:paraId="5F43D104" w14:textId="77777777" w:rsidR="00063BF5" w:rsidRPr="00063BF5" w:rsidRDefault="00063BF5" w:rsidP="00063BF5">
      <w:pPr>
        <w:pStyle w:val="ListParagraph"/>
        <w:numPr>
          <w:ilvl w:val="0"/>
          <w:numId w:val="10"/>
        </w:numPr>
        <w:jc w:val="both"/>
        <w:rPr>
          <w:rFonts w:ascii="Sylfaen" w:hAnsi="Sylfaen"/>
        </w:rPr>
      </w:pPr>
      <w:r w:rsidRPr="00063BF5">
        <w:rPr>
          <w:rFonts w:ascii="Sylfaen" w:hAnsi="Sylfaen"/>
        </w:rPr>
        <w:t>COVID-19-სა</w:t>
      </w:r>
      <w:r w:rsidRPr="00063BF5">
        <w:rPr>
          <w:rFonts w:ascii="Sylfaen" w:hAnsi="Sylfaen"/>
        </w:rPr>
        <w:softHyphen/>
        <w:t>ეჭ</w:t>
      </w:r>
      <w:r w:rsidRPr="00063BF5">
        <w:rPr>
          <w:rFonts w:ascii="Sylfaen" w:hAnsi="Sylfaen"/>
        </w:rPr>
        <w:softHyphen/>
        <w:t>ვო და და</w:t>
      </w:r>
      <w:r w:rsidRPr="00063BF5">
        <w:rPr>
          <w:rFonts w:ascii="Sylfaen" w:hAnsi="Sylfaen"/>
        </w:rPr>
        <w:softHyphen/>
        <w:t>დას</w:t>
      </w:r>
      <w:r w:rsidRPr="00063BF5">
        <w:rPr>
          <w:rFonts w:ascii="Sylfaen" w:hAnsi="Sylfaen"/>
        </w:rPr>
        <w:softHyphen/>
        <w:t>ტუ</w:t>
      </w:r>
      <w:r w:rsidRPr="00063BF5">
        <w:rPr>
          <w:rFonts w:ascii="Sylfaen" w:hAnsi="Sylfaen"/>
        </w:rPr>
        <w:softHyphen/>
        <w:t>რე</w:t>
      </w:r>
      <w:r w:rsidRPr="00063BF5">
        <w:rPr>
          <w:rFonts w:ascii="Sylfaen" w:hAnsi="Sylfaen"/>
        </w:rPr>
        <w:softHyphen/>
        <w:t>ბუ</w:t>
      </w:r>
      <w:r w:rsidRPr="00063BF5">
        <w:rPr>
          <w:rFonts w:ascii="Sylfaen" w:hAnsi="Sylfaen"/>
        </w:rPr>
        <w:softHyphen/>
        <w:t>ლი შემ</w:t>
      </w:r>
      <w:r w:rsidRPr="00063BF5">
        <w:rPr>
          <w:rFonts w:ascii="Sylfaen" w:hAnsi="Sylfaen"/>
        </w:rPr>
        <w:softHyphen/>
        <w:t>თხვე</w:t>
      </w:r>
      <w:r w:rsidRPr="00063BF5">
        <w:rPr>
          <w:rFonts w:ascii="Sylfaen" w:hAnsi="Sylfaen"/>
        </w:rPr>
        <w:softHyphen/>
        <w:t>ვე</w:t>
      </w:r>
      <w:r w:rsidRPr="00063BF5">
        <w:rPr>
          <w:rFonts w:ascii="Sylfaen" w:hAnsi="Sylfaen"/>
        </w:rPr>
        <w:softHyphen/>
        <w:t>ბის კლი</w:t>
      </w:r>
      <w:r w:rsidRPr="00063BF5">
        <w:rPr>
          <w:rFonts w:ascii="Sylfaen" w:hAnsi="Sylfaen"/>
        </w:rPr>
        <w:softHyphen/>
        <w:t>ნი</w:t>
      </w:r>
      <w:r w:rsidRPr="00063BF5">
        <w:rPr>
          <w:rFonts w:ascii="Sylfaen" w:hAnsi="Sylfaen"/>
        </w:rPr>
        <w:softHyphen/>
        <w:t>კუ</w:t>
      </w:r>
      <w:r w:rsidRPr="00063BF5">
        <w:rPr>
          <w:rFonts w:ascii="Sylfaen" w:hAnsi="Sylfaen"/>
        </w:rPr>
        <w:softHyphen/>
        <w:t>რი მარ</w:t>
      </w:r>
      <w:r w:rsidRPr="00063BF5">
        <w:rPr>
          <w:rFonts w:ascii="Sylfaen" w:hAnsi="Sylfaen"/>
        </w:rPr>
        <w:softHyphen/>
        <w:t xml:space="preserve">თვა </w:t>
      </w:r>
    </w:p>
    <w:p w14:paraId="15659A10" w14:textId="44111AF4" w:rsidR="00063BF5" w:rsidRPr="00063BF5" w:rsidRDefault="00063BF5" w:rsidP="00063BF5">
      <w:pPr>
        <w:jc w:val="both"/>
        <w:rPr>
          <w:rFonts w:ascii="Sylfaen" w:hAnsi="Sylfaen"/>
          <w:lang w:val="ka-GE"/>
        </w:rPr>
      </w:pPr>
      <w:r w:rsidRPr="00063BF5">
        <w:rPr>
          <w:rFonts w:ascii="Sylfaen" w:hAnsi="Sylfaen"/>
        </w:rPr>
        <w:t>ეფ</w:t>
      </w:r>
      <w:r w:rsidRPr="00063BF5">
        <w:rPr>
          <w:rFonts w:ascii="Sylfaen" w:hAnsi="Sylfaen"/>
        </w:rPr>
        <w:softHyphen/>
        <w:t>ექ</w:t>
      </w:r>
      <w:r w:rsidRPr="00063BF5">
        <w:rPr>
          <w:rFonts w:ascii="Sylfaen" w:hAnsi="Sylfaen"/>
        </w:rPr>
        <w:softHyphen/>
        <w:t>ტი</w:t>
      </w:r>
      <w:r w:rsidRPr="00063BF5">
        <w:rPr>
          <w:rFonts w:ascii="Sylfaen" w:hAnsi="Sylfaen"/>
        </w:rPr>
        <w:softHyphen/>
        <w:t>ანი კო</w:t>
      </w:r>
      <w:r w:rsidRPr="00063BF5">
        <w:rPr>
          <w:rFonts w:ascii="Sylfaen" w:hAnsi="Sylfaen"/>
        </w:rPr>
        <w:softHyphen/>
        <w:t>მუ</w:t>
      </w:r>
      <w:r w:rsidRPr="00063BF5">
        <w:rPr>
          <w:rFonts w:ascii="Sylfaen" w:hAnsi="Sylfaen"/>
        </w:rPr>
        <w:softHyphen/>
        <w:t>ნი</w:t>
      </w:r>
      <w:r w:rsidRPr="00063BF5">
        <w:rPr>
          <w:rFonts w:ascii="Sylfaen" w:hAnsi="Sylfaen"/>
        </w:rPr>
        <w:softHyphen/>
        <w:t>კა</w:t>
      </w:r>
      <w:r w:rsidRPr="00063BF5">
        <w:rPr>
          <w:rFonts w:ascii="Sylfaen" w:hAnsi="Sylfaen"/>
        </w:rPr>
        <w:softHyphen/>
        <w:t>ცია სა</w:t>
      </w:r>
      <w:r w:rsidRPr="00063BF5">
        <w:rPr>
          <w:rFonts w:ascii="Sylfaen" w:hAnsi="Sylfaen"/>
        </w:rPr>
        <w:softHyphen/>
        <w:t>ზო</w:t>
      </w:r>
      <w:r w:rsidRPr="00063BF5">
        <w:rPr>
          <w:rFonts w:ascii="Sylfaen" w:hAnsi="Sylfaen"/>
        </w:rPr>
        <w:softHyphen/>
        <w:t>გა</w:t>
      </w:r>
      <w:r w:rsidRPr="00063BF5">
        <w:rPr>
          <w:rFonts w:ascii="Sylfaen" w:hAnsi="Sylfaen"/>
        </w:rPr>
        <w:softHyphen/>
        <w:t>დო</w:t>
      </w:r>
      <w:r w:rsidRPr="00063BF5">
        <w:rPr>
          <w:rFonts w:ascii="Sylfaen" w:hAnsi="Sylfaen"/>
        </w:rPr>
        <w:softHyphen/>
        <w:t>ებ</w:t>
      </w:r>
      <w:r w:rsidRPr="00063BF5">
        <w:rPr>
          <w:rFonts w:ascii="Sylfaen" w:hAnsi="Sylfaen"/>
        </w:rPr>
        <w:softHyphen/>
        <w:t>ას</w:t>
      </w:r>
      <w:r w:rsidRPr="00063BF5">
        <w:rPr>
          <w:rFonts w:ascii="Sylfaen" w:hAnsi="Sylfaen"/>
        </w:rPr>
        <w:softHyphen/>
        <w:t>თან, და ინ</w:t>
      </w:r>
      <w:r w:rsidRPr="00063BF5">
        <w:rPr>
          <w:rFonts w:ascii="Sylfaen" w:hAnsi="Sylfaen"/>
        </w:rPr>
        <w:softHyphen/>
        <w:t>ტე</w:t>
      </w:r>
      <w:r w:rsidRPr="00063BF5">
        <w:rPr>
          <w:rFonts w:ascii="Sylfaen" w:hAnsi="Sylfaen"/>
        </w:rPr>
        <w:softHyphen/>
        <w:t>რეს-ჯგუ</w:t>
      </w:r>
      <w:r w:rsidRPr="00063BF5">
        <w:rPr>
          <w:rFonts w:ascii="Sylfaen" w:hAnsi="Sylfaen"/>
        </w:rPr>
        <w:softHyphen/>
        <w:t>ფებ</w:t>
      </w:r>
      <w:r w:rsidRPr="00063BF5">
        <w:rPr>
          <w:rFonts w:ascii="Sylfaen" w:hAnsi="Sylfaen"/>
        </w:rPr>
        <w:softHyphen/>
        <w:t>თან, ყვე</w:t>
      </w:r>
      <w:r w:rsidRPr="00063BF5">
        <w:rPr>
          <w:rFonts w:ascii="Sylfaen" w:hAnsi="Sylfaen"/>
        </w:rPr>
        <w:softHyphen/>
        <w:t>ლა ზე</w:t>
      </w:r>
      <w:r w:rsidRPr="00063BF5">
        <w:rPr>
          <w:rFonts w:ascii="Sylfaen" w:hAnsi="Sylfaen"/>
        </w:rPr>
        <w:softHyphen/>
        <w:t>მოხ</w:t>
      </w:r>
      <w:r w:rsidRPr="00063BF5">
        <w:rPr>
          <w:rFonts w:ascii="Sylfaen" w:hAnsi="Sylfaen"/>
        </w:rPr>
        <w:softHyphen/>
        <w:t>სე</w:t>
      </w:r>
      <w:r w:rsidRPr="00063BF5">
        <w:rPr>
          <w:rFonts w:ascii="Sylfaen" w:hAnsi="Sylfaen"/>
        </w:rPr>
        <w:softHyphen/>
        <w:t>ნე</w:t>
      </w:r>
      <w:r w:rsidRPr="00063BF5">
        <w:rPr>
          <w:rFonts w:ascii="Sylfaen" w:hAnsi="Sylfaen"/>
        </w:rPr>
        <w:softHyphen/>
        <w:t>ბული ზო</w:t>
      </w:r>
      <w:r w:rsidRPr="00063BF5">
        <w:rPr>
          <w:rFonts w:ascii="Sylfaen" w:hAnsi="Sylfaen"/>
        </w:rPr>
        <w:softHyphen/>
        <w:t>მე</w:t>
      </w:r>
      <w:r w:rsidRPr="00063BF5">
        <w:rPr>
          <w:rFonts w:ascii="Sylfaen" w:hAnsi="Sylfaen"/>
        </w:rPr>
        <w:softHyphen/>
        <w:t>ბის გა</w:t>
      </w:r>
      <w:r w:rsidRPr="00063BF5">
        <w:rPr>
          <w:rFonts w:ascii="Sylfaen" w:hAnsi="Sylfaen"/>
        </w:rPr>
        <w:softHyphen/>
        <w:t>ტა</w:t>
      </w:r>
      <w:r w:rsidRPr="00063BF5">
        <w:rPr>
          <w:rFonts w:ascii="Sylfaen" w:hAnsi="Sylfaen"/>
        </w:rPr>
        <w:softHyphen/>
        <w:t>რე</w:t>
      </w:r>
      <w:r w:rsidRPr="00063BF5">
        <w:rPr>
          <w:rFonts w:ascii="Sylfaen" w:hAnsi="Sylfaen"/>
        </w:rPr>
        <w:softHyphen/>
        <w:t>ბის შე</w:t>
      </w:r>
      <w:r w:rsidRPr="00063BF5">
        <w:rPr>
          <w:rFonts w:ascii="Sylfaen" w:hAnsi="Sylfaen"/>
        </w:rPr>
        <w:softHyphen/>
        <w:t>სა</w:t>
      </w:r>
      <w:r w:rsidRPr="00063BF5">
        <w:rPr>
          <w:rFonts w:ascii="Sylfaen" w:hAnsi="Sylfaen"/>
        </w:rPr>
        <w:softHyphen/>
        <w:t>ხებ ან</w:t>
      </w:r>
      <w:r w:rsidRPr="00063BF5">
        <w:rPr>
          <w:rFonts w:ascii="Sylfaen" w:hAnsi="Sylfaen"/>
        </w:rPr>
        <w:softHyphen/>
        <w:t>გა</w:t>
      </w:r>
      <w:r w:rsidRPr="00063BF5">
        <w:rPr>
          <w:rFonts w:ascii="Sylfaen" w:hAnsi="Sylfaen"/>
        </w:rPr>
        <w:softHyphen/>
        <w:t>რიშ</w:t>
      </w:r>
      <w:r w:rsidRPr="00063BF5">
        <w:rPr>
          <w:rFonts w:ascii="Sylfaen" w:hAnsi="Sylfaen"/>
        </w:rPr>
        <w:softHyphen/>
        <w:t>გე</w:t>
      </w:r>
      <w:r w:rsidRPr="00063BF5">
        <w:rPr>
          <w:rFonts w:ascii="Sylfaen" w:hAnsi="Sylfaen"/>
        </w:rPr>
        <w:softHyphen/>
        <w:t>ბის გა</w:t>
      </w:r>
      <w:r w:rsidRPr="00063BF5">
        <w:rPr>
          <w:rFonts w:ascii="Sylfaen" w:hAnsi="Sylfaen"/>
        </w:rPr>
        <w:softHyphen/>
        <w:t>სა</w:t>
      </w:r>
      <w:r w:rsidRPr="00063BF5">
        <w:rPr>
          <w:rFonts w:ascii="Sylfaen" w:hAnsi="Sylfaen"/>
        </w:rPr>
        <w:softHyphen/>
        <w:t>ჯა</w:t>
      </w:r>
      <w:r w:rsidRPr="00063BF5">
        <w:rPr>
          <w:rFonts w:ascii="Sylfaen" w:hAnsi="Sylfaen"/>
        </w:rPr>
        <w:softHyphen/>
        <w:t>რო</w:t>
      </w:r>
      <w:r w:rsidRPr="00063BF5">
        <w:rPr>
          <w:rFonts w:ascii="Sylfaen" w:hAnsi="Sylfaen"/>
        </w:rPr>
        <w:softHyphen/>
        <w:t>ებ</w:t>
      </w:r>
      <w:r w:rsidRPr="00063BF5">
        <w:rPr>
          <w:rFonts w:ascii="Sylfaen" w:hAnsi="Sylfaen"/>
        </w:rPr>
        <w:softHyphen/>
        <w:t>ის ჩათ</w:t>
      </w:r>
      <w:r w:rsidRPr="00063BF5">
        <w:rPr>
          <w:rFonts w:ascii="Sylfaen" w:hAnsi="Sylfaen"/>
        </w:rPr>
        <w:softHyphen/>
        <w:t>ვლით.</w:t>
      </w:r>
    </w:p>
    <w:sectPr w:rsidR="00063BF5" w:rsidRPr="00063BF5">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E4039" w14:textId="77777777" w:rsidR="00AF7602" w:rsidRDefault="00AF7602" w:rsidP="0023348D">
      <w:pPr>
        <w:spacing w:after="0" w:line="240" w:lineRule="auto"/>
      </w:pPr>
      <w:r>
        <w:separator/>
      </w:r>
    </w:p>
  </w:endnote>
  <w:endnote w:type="continuationSeparator" w:id="0">
    <w:p w14:paraId="3C73DB0C" w14:textId="77777777" w:rsidR="00AF7602" w:rsidRDefault="00AF7602" w:rsidP="00233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2500406"/>
      <w:docPartObj>
        <w:docPartGallery w:val="Page Numbers (Bottom of Page)"/>
        <w:docPartUnique/>
      </w:docPartObj>
    </w:sdtPr>
    <w:sdtEndPr>
      <w:rPr>
        <w:noProof/>
      </w:rPr>
    </w:sdtEndPr>
    <w:sdtContent>
      <w:p w14:paraId="55C18EF2" w14:textId="721270CF" w:rsidR="00726AF3" w:rsidRDefault="00726A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FAA8C1" w14:textId="77777777" w:rsidR="00726AF3" w:rsidRDefault="00726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F836D" w14:textId="77777777" w:rsidR="00AF7602" w:rsidRDefault="00AF7602" w:rsidP="0023348D">
      <w:pPr>
        <w:spacing w:after="0" w:line="240" w:lineRule="auto"/>
      </w:pPr>
      <w:r>
        <w:separator/>
      </w:r>
    </w:p>
  </w:footnote>
  <w:footnote w:type="continuationSeparator" w:id="0">
    <w:p w14:paraId="6DC26330" w14:textId="77777777" w:rsidR="00AF7602" w:rsidRDefault="00AF7602" w:rsidP="00233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F4D2B"/>
    <w:multiLevelType w:val="hybridMultilevel"/>
    <w:tmpl w:val="69488A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533520"/>
    <w:multiLevelType w:val="hybridMultilevel"/>
    <w:tmpl w:val="74348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3D1A4E"/>
    <w:multiLevelType w:val="hybridMultilevel"/>
    <w:tmpl w:val="BEFA09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2C119C"/>
    <w:multiLevelType w:val="multilevel"/>
    <w:tmpl w:val="8C089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CA11A9"/>
    <w:multiLevelType w:val="hybridMultilevel"/>
    <w:tmpl w:val="77521F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BD6CA1"/>
    <w:multiLevelType w:val="hybridMultilevel"/>
    <w:tmpl w:val="A2ECD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E3404"/>
    <w:multiLevelType w:val="hybridMultilevel"/>
    <w:tmpl w:val="970C4EFC"/>
    <w:lvl w:ilvl="0" w:tplc="0409000B">
      <w:start w:val="1"/>
      <w:numFmt w:val="bullet"/>
      <w:lvlText w:val=""/>
      <w:lvlJc w:val="left"/>
      <w:pPr>
        <w:ind w:left="773" w:hanging="360"/>
      </w:pPr>
      <w:rPr>
        <w:rFonts w:ascii="Wingdings" w:hAnsi="Wingdings"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62EE7E5B"/>
    <w:multiLevelType w:val="hybridMultilevel"/>
    <w:tmpl w:val="9C6AF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CF3BDD"/>
    <w:multiLevelType w:val="hybridMultilevel"/>
    <w:tmpl w:val="76225D0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0106C6B"/>
    <w:multiLevelType w:val="hybridMultilevel"/>
    <w:tmpl w:val="25E649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FA41615"/>
    <w:multiLevelType w:val="hybridMultilevel"/>
    <w:tmpl w:val="A1C218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1"/>
  </w:num>
  <w:num w:numId="4">
    <w:abstractNumId w:val="10"/>
  </w:num>
  <w:num w:numId="5">
    <w:abstractNumId w:val="7"/>
  </w:num>
  <w:num w:numId="6">
    <w:abstractNumId w:val="4"/>
  </w:num>
  <w:num w:numId="7">
    <w:abstractNumId w:val="6"/>
  </w:num>
  <w:num w:numId="8">
    <w:abstractNumId w:val="2"/>
  </w:num>
  <w:num w:numId="9">
    <w:abstractNumId w:val="0"/>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szAxMgayzM0tDZV0lIJTi4sz8/NACgxrAdS/cO0sAAAA"/>
  </w:docVars>
  <w:rsids>
    <w:rsidRoot w:val="001F68EE"/>
    <w:rsid w:val="00052179"/>
    <w:rsid w:val="00063BF5"/>
    <w:rsid w:val="00066D4A"/>
    <w:rsid w:val="000C6D37"/>
    <w:rsid w:val="001212B6"/>
    <w:rsid w:val="00121553"/>
    <w:rsid w:val="001D6BDA"/>
    <w:rsid w:val="001F68EE"/>
    <w:rsid w:val="00202C83"/>
    <w:rsid w:val="00220F9E"/>
    <w:rsid w:val="0023348D"/>
    <w:rsid w:val="0025606C"/>
    <w:rsid w:val="00270854"/>
    <w:rsid w:val="002C1F82"/>
    <w:rsid w:val="002E2E51"/>
    <w:rsid w:val="00306FE8"/>
    <w:rsid w:val="0032720B"/>
    <w:rsid w:val="00340451"/>
    <w:rsid w:val="003564D7"/>
    <w:rsid w:val="00367E05"/>
    <w:rsid w:val="003C410E"/>
    <w:rsid w:val="00400CEF"/>
    <w:rsid w:val="00430EE2"/>
    <w:rsid w:val="004367A0"/>
    <w:rsid w:val="004803C0"/>
    <w:rsid w:val="005149AF"/>
    <w:rsid w:val="0053165A"/>
    <w:rsid w:val="005323DC"/>
    <w:rsid w:val="00535D0F"/>
    <w:rsid w:val="005406EA"/>
    <w:rsid w:val="0055196B"/>
    <w:rsid w:val="0055347B"/>
    <w:rsid w:val="0057683C"/>
    <w:rsid w:val="0058726A"/>
    <w:rsid w:val="00597195"/>
    <w:rsid w:val="006E4FD9"/>
    <w:rsid w:val="006F54EB"/>
    <w:rsid w:val="00724F6C"/>
    <w:rsid w:val="00726AF3"/>
    <w:rsid w:val="00737EA8"/>
    <w:rsid w:val="007E621C"/>
    <w:rsid w:val="007F1F90"/>
    <w:rsid w:val="00837B35"/>
    <w:rsid w:val="00873107"/>
    <w:rsid w:val="00887967"/>
    <w:rsid w:val="00892533"/>
    <w:rsid w:val="008A4918"/>
    <w:rsid w:val="008B7F05"/>
    <w:rsid w:val="008D5370"/>
    <w:rsid w:val="00984DB8"/>
    <w:rsid w:val="009924E8"/>
    <w:rsid w:val="009D17AB"/>
    <w:rsid w:val="009D5007"/>
    <w:rsid w:val="009F335C"/>
    <w:rsid w:val="00A17BC4"/>
    <w:rsid w:val="00A20AC2"/>
    <w:rsid w:val="00A315FD"/>
    <w:rsid w:val="00A50F24"/>
    <w:rsid w:val="00A64076"/>
    <w:rsid w:val="00A72788"/>
    <w:rsid w:val="00AA1D71"/>
    <w:rsid w:val="00AC763E"/>
    <w:rsid w:val="00AD328F"/>
    <w:rsid w:val="00AE1913"/>
    <w:rsid w:val="00AF7602"/>
    <w:rsid w:val="00B16A3F"/>
    <w:rsid w:val="00B179B8"/>
    <w:rsid w:val="00B959B1"/>
    <w:rsid w:val="00BB1CA3"/>
    <w:rsid w:val="00BD7A82"/>
    <w:rsid w:val="00BE6172"/>
    <w:rsid w:val="00C106D7"/>
    <w:rsid w:val="00C12110"/>
    <w:rsid w:val="00C21446"/>
    <w:rsid w:val="00C9165C"/>
    <w:rsid w:val="00CE3E0B"/>
    <w:rsid w:val="00CF4A35"/>
    <w:rsid w:val="00D34979"/>
    <w:rsid w:val="00E00954"/>
    <w:rsid w:val="00E65A9D"/>
    <w:rsid w:val="00E8568D"/>
    <w:rsid w:val="00EB54B5"/>
    <w:rsid w:val="00EE2421"/>
    <w:rsid w:val="00EF529F"/>
    <w:rsid w:val="00F31ED2"/>
    <w:rsid w:val="00F43C3D"/>
    <w:rsid w:val="00F819BC"/>
    <w:rsid w:val="00F8384E"/>
    <w:rsid w:val="00F86ECC"/>
    <w:rsid w:val="00FB0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31F75"/>
  <w15:chartTrackingRefBased/>
  <w15:docId w15:val="{5946B5C1-293B-4FE7-A285-8B3E9ECDC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334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rsid w:val="0023348D"/>
    <w:pPr>
      <w:keepNext/>
      <w:keepLines/>
      <w:spacing w:before="360" w:after="80"/>
      <w:outlineLvl w:val="1"/>
    </w:pPr>
    <w:rPr>
      <w:rFonts w:ascii="Calibri" w:eastAsia="Calibri" w:hAnsi="Calibri" w:cs="Calibri"/>
      <w:b/>
      <w:sz w:val="36"/>
      <w:szCs w:val="36"/>
      <w:lang w:val="ka-GE"/>
    </w:rPr>
  </w:style>
  <w:style w:type="paragraph" w:styleId="Heading3">
    <w:name w:val="heading 3"/>
    <w:basedOn w:val="Normal"/>
    <w:next w:val="Normal"/>
    <w:link w:val="Heading3Char"/>
    <w:uiPriority w:val="9"/>
    <w:unhideWhenUsed/>
    <w:qFormat/>
    <w:rsid w:val="00535D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1211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7B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B35"/>
    <w:rPr>
      <w:rFonts w:ascii="Segoe UI" w:hAnsi="Segoe UI" w:cs="Segoe UI"/>
      <w:sz w:val="18"/>
      <w:szCs w:val="18"/>
      <w:lang w:val="en-GB"/>
    </w:rPr>
  </w:style>
  <w:style w:type="paragraph" w:styleId="CommentText">
    <w:name w:val="annotation text"/>
    <w:basedOn w:val="Normal"/>
    <w:link w:val="CommentTextChar"/>
    <w:uiPriority w:val="99"/>
    <w:unhideWhenUsed/>
    <w:rsid w:val="00837B35"/>
    <w:pPr>
      <w:spacing w:line="240" w:lineRule="auto"/>
    </w:pPr>
    <w:rPr>
      <w:rFonts w:ascii="Calibri" w:eastAsia="Calibri" w:hAnsi="Calibri" w:cs="Calibri"/>
      <w:sz w:val="20"/>
      <w:szCs w:val="20"/>
      <w:lang w:val="ka-GE"/>
    </w:rPr>
  </w:style>
  <w:style w:type="character" w:customStyle="1" w:styleId="CommentTextChar">
    <w:name w:val="Comment Text Char"/>
    <w:basedOn w:val="DefaultParagraphFont"/>
    <w:link w:val="CommentText"/>
    <w:uiPriority w:val="99"/>
    <w:rsid w:val="00837B35"/>
    <w:rPr>
      <w:rFonts w:ascii="Calibri" w:eastAsia="Calibri" w:hAnsi="Calibri" w:cs="Calibri"/>
      <w:sz w:val="20"/>
      <w:szCs w:val="20"/>
      <w:lang w:val="ka-GE"/>
    </w:rPr>
  </w:style>
  <w:style w:type="character" w:styleId="CommentReference">
    <w:name w:val="annotation reference"/>
    <w:basedOn w:val="DefaultParagraphFont"/>
    <w:uiPriority w:val="99"/>
    <w:semiHidden/>
    <w:unhideWhenUsed/>
    <w:rsid w:val="00837B35"/>
    <w:rPr>
      <w:sz w:val="16"/>
      <w:szCs w:val="16"/>
    </w:rPr>
  </w:style>
  <w:style w:type="character" w:styleId="FootnoteReference">
    <w:name w:val="footnote reference"/>
    <w:basedOn w:val="DefaultParagraphFont"/>
    <w:uiPriority w:val="99"/>
    <w:semiHidden/>
    <w:unhideWhenUsed/>
    <w:rsid w:val="0023348D"/>
    <w:rPr>
      <w:vertAlign w:val="superscript"/>
    </w:rPr>
  </w:style>
  <w:style w:type="character" w:customStyle="1" w:styleId="Heading2Char">
    <w:name w:val="Heading 2 Char"/>
    <w:basedOn w:val="DefaultParagraphFont"/>
    <w:link w:val="Heading2"/>
    <w:rsid w:val="0023348D"/>
    <w:rPr>
      <w:rFonts w:ascii="Calibri" w:eastAsia="Calibri" w:hAnsi="Calibri" w:cs="Calibri"/>
      <w:b/>
      <w:sz w:val="36"/>
      <w:szCs w:val="36"/>
      <w:lang w:val="ka-GE"/>
    </w:rPr>
  </w:style>
  <w:style w:type="character" w:customStyle="1" w:styleId="Heading1Char">
    <w:name w:val="Heading 1 Char"/>
    <w:basedOn w:val="DefaultParagraphFont"/>
    <w:link w:val="Heading1"/>
    <w:uiPriority w:val="9"/>
    <w:rsid w:val="0023348D"/>
    <w:rPr>
      <w:rFonts w:asciiTheme="majorHAnsi" w:eastAsiaTheme="majorEastAsia" w:hAnsiTheme="majorHAnsi" w:cstheme="majorBidi"/>
      <w:color w:val="2F5496" w:themeColor="accent1" w:themeShade="BF"/>
      <w:sz w:val="32"/>
      <w:szCs w:val="32"/>
      <w:lang w:val="en-GB"/>
    </w:rPr>
  </w:style>
  <w:style w:type="paragraph" w:styleId="NoSpacing">
    <w:name w:val="No Spacing"/>
    <w:link w:val="NoSpacingChar"/>
    <w:uiPriority w:val="1"/>
    <w:qFormat/>
    <w:rsid w:val="00E8568D"/>
    <w:pPr>
      <w:spacing w:after="0" w:line="240" w:lineRule="auto"/>
    </w:pPr>
    <w:rPr>
      <w:rFonts w:eastAsiaTheme="minorEastAsia"/>
    </w:rPr>
  </w:style>
  <w:style w:type="character" w:customStyle="1" w:styleId="NoSpacingChar">
    <w:name w:val="No Spacing Char"/>
    <w:basedOn w:val="DefaultParagraphFont"/>
    <w:link w:val="NoSpacing"/>
    <w:uiPriority w:val="1"/>
    <w:rsid w:val="00E8568D"/>
    <w:rPr>
      <w:rFonts w:eastAsiaTheme="minorEastAsia"/>
    </w:rPr>
  </w:style>
  <w:style w:type="paragraph" w:styleId="Header">
    <w:name w:val="header"/>
    <w:basedOn w:val="Normal"/>
    <w:link w:val="HeaderChar"/>
    <w:uiPriority w:val="99"/>
    <w:unhideWhenUsed/>
    <w:rsid w:val="00726A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AF3"/>
    <w:rPr>
      <w:lang w:val="en-GB"/>
    </w:rPr>
  </w:style>
  <w:style w:type="paragraph" w:styleId="Footer">
    <w:name w:val="footer"/>
    <w:basedOn w:val="Normal"/>
    <w:link w:val="FooterChar"/>
    <w:uiPriority w:val="99"/>
    <w:unhideWhenUsed/>
    <w:rsid w:val="00726A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AF3"/>
    <w:rPr>
      <w:lang w:val="en-GB"/>
    </w:rPr>
  </w:style>
  <w:style w:type="character" w:styleId="Emphasis">
    <w:name w:val="Emphasis"/>
    <w:basedOn w:val="DefaultParagraphFont"/>
    <w:uiPriority w:val="20"/>
    <w:qFormat/>
    <w:rsid w:val="00A64076"/>
    <w:rPr>
      <w:i/>
      <w:iCs/>
    </w:rPr>
  </w:style>
  <w:style w:type="character" w:customStyle="1" w:styleId="Heading3Char">
    <w:name w:val="Heading 3 Char"/>
    <w:basedOn w:val="DefaultParagraphFont"/>
    <w:link w:val="Heading3"/>
    <w:uiPriority w:val="9"/>
    <w:rsid w:val="00535D0F"/>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C12110"/>
    <w:rPr>
      <w:rFonts w:asciiTheme="majorHAnsi" w:eastAsiaTheme="majorEastAsia" w:hAnsiTheme="majorHAnsi" w:cstheme="majorBidi"/>
      <w:i/>
      <w:iCs/>
      <w:color w:val="2F5496" w:themeColor="accent1" w:themeShade="BF"/>
      <w:lang w:val="en-GB"/>
    </w:rPr>
  </w:style>
  <w:style w:type="paragraph" w:styleId="ListParagraph">
    <w:name w:val="List Paragraph"/>
    <w:basedOn w:val="Normal"/>
    <w:uiPriority w:val="34"/>
    <w:qFormat/>
    <w:rsid w:val="00306FE8"/>
    <w:pPr>
      <w:ind w:left="720"/>
      <w:contextualSpacing/>
    </w:pPr>
  </w:style>
  <w:style w:type="paragraph" w:styleId="NormalWeb">
    <w:name w:val="Normal (Web)"/>
    <w:basedOn w:val="Normal"/>
    <w:uiPriority w:val="99"/>
    <w:semiHidden/>
    <w:unhideWhenUsed/>
    <w:rsid w:val="0088796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7957975081925816782mybodytext">
    <w:name w:val="m_-7957975081925816782mybodytext"/>
    <w:basedOn w:val="Normal"/>
    <w:rsid w:val="00F86EC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430EE2"/>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430EE2"/>
    <w:rPr>
      <w:rFonts w:ascii="Calibri" w:eastAsia="Calibri" w:hAnsi="Calibri" w:cs="Calibri"/>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88645">
      <w:bodyDiv w:val="1"/>
      <w:marLeft w:val="0"/>
      <w:marRight w:val="0"/>
      <w:marTop w:val="0"/>
      <w:marBottom w:val="0"/>
      <w:divBdr>
        <w:top w:val="none" w:sz="0" w:space="0" w:color="auto"/>
        <w:left w:val="none" w:sz="0" w:space="0" w:color="auto"/>
        <w:bottom w:val="none" w:sz="0" w:space="0" w:color="auto"/>
        <w:right w:val="none" w:sz="0" w:space="0" w:color="auto"/>
      </w:divBdr>
    </w:div>
    <w:div w:id="1638796614">
      <w:bodyDiv w:val="1"/>
      <w:marLeft w:val="0"/>
      <w:marRight w:val="0"/>
      <w:marTop w:val="0"/>
      <w:marBottom w:val="0"/>
      <w:divBdr>
        <w:top w:val="none" w:sz="0" w:space="0" w:color="auto"/>
        <w:left w:val="none" w:sz="0" w:space="0" w:color="auto"/>
        <w:bottom w:val="none" w:sz="0" w:space="0" w:color="auto"/>
        <w:right w:val="none" w:sz="0" w:space="0" w:color="auto"/>
      </w:divBdr>
    </w:div>
    <w:div w:id="2119522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8A4DB-B192-41DF-81E8-9F5B0FD99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70</Words>
  <Characters>895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Mirzikashvili</dc:creator>
  <cp:keywords/>
  <dc:description/>
  <cp:lastModifiedBy>EPRC EPRC</cp:lastModifiedBy>
  <cp:revision>3</cp:revision>
  <dcterms:created xsi:type="dcterms:W3CDTF">2020-09-14T06:35:00Z</dcterms:created>
  <dcterms:modified xsi:type="dcterms:W3CDTF">2020-09-14T06:39:00Z</dcterms:modified>
</cp:coreProperties>
</file>